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ợ</w:t>
      </w:r>
      <w:r>
        <w:t xml:space="preserve"> </w:t>
      </w:r>
      <w:r>
        <w:t xml:space="preserve">Yêu</w:t>
      </w:r>
      <w:r>
        <w:t xml:space="preserve"> </w:t>
      </w:r>
      <w:r>
        <w:t xml:space="preserve">Xin</w:t>
      </w:r>
      <w:r>
        <w:t xml:space="preserve"> </w:t>
      </w:r>
      <w:r>
        <w:t xml:space="preserve">Dừng</w:t>
      </w:r>
      <w:r>
        <w:t xml:space="preserve"> </w:t>
      </w:r>
      <w:r>
        <w:t xml:space="preserve">Bướ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ợ-yêu-xin-dừng-bước"/>
      <w:bookmarkEnd w:id="21"/>
      <w:r>
        <w:t xml:space="preserve">Vợ Yêu Xin Dừng Bước</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24/vo-yeu-xin-dung-buoc.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ội dung vắn tắt Nhớ năm đó cô ở nước ngoài gặp phải cướp, thật may là có Giản Thư Hòa ra tay giúp đỡ Hắn là anh hùng trong lòng cô, vô tình mất liên lạc, và bây giờ anh lại là đối tương xem mặt của cô.</w:t>
            </w:r>
            <w:r>
              <w:br w:type="textWrapping"/>
            </w:r>
          </w:p>
        </w:tc>
      </w:tr>
    </w:tbl>
    <w:p>
      <w:pPr>
        <w:pStyle w:val="Compact"/>
      </w:pPr>
      <w:r>
        <w:br w:type="textWrapping"/>
      </w:r>
      <w:r>
        <w:br w:type="textWrapping"/>
      </w:r>
      <w:r>
        <w:rPr>
          <w:i/>
        </w:rPr>
        <w:t xml:space="preserve">Đọc và tải ebook truyện tại: http://truyenclub.com/vo-yeu-xin-dung-buoc</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Chương 1</w:t>
      </w:r>
    </w:p>
    <w:p>
      <w:pPr>
        <w:pStyle w:val="BodyText"/>
      </w:pPr>
      <w:r>
        <w:t xml:space="preserve">Sáu năm sau --</w:t>
      </w:r>
    </w:p>
    <w:p>
      <w:pPr>
        <w:pStyle w:val="BodyText"/>
      </w:pPr>
      <w:r>
        <w:t xml:space="preserve">Tô Nhã An nằm mơ cũng không nghĩ đến mình sẽ có cùng Giản Thư Hòa gặp lại, hơn nữa hắn còn là đối tượng xem mặt của cô do cha mẹ an bài.</w:t>
      </w:r>
    </w:p>
    <w:p>
      <w:pPr>
        <w:pStyle w:val="BodyText"/>
      </w:pPr>
      <w:r>
        <w:t xml:space="preserve">Vì buổi trưa là buổi gặp gỡ hai gia đình, cô sáng sớm đã liền rời giường trang điểm, ăn mặc cẩn thận, trăm nghìn lần ngắm lại dung nhan qua gương, xác nhận xem được chưa.Khi mẹ đưa ảnh cô nhận ra chính là người giúp mình, lòng tung tăng náo loạn không thôi, mỗi ngày đều mong chờ đến ngày gặp gỡ.</w:t>
      </w:r>
    </w:p>
    <w:p>
      <w:pPr>
        <w:pStyle w:val="BodyText"/>
      </w:pPr>
      <w:r>
        <w:t xml:space="preserve">Bước vào nhà hàng Nhật, thấy nam tủ đó đứng dậy chào, cả người ngơ ngẩn, con mắt linh động, tỏa sáng ánh mắt cứ chăm chăm nhìn hắn…</w:t>
      </w:r>
    </w:p>
    <w:p>
      <w:pPr>
        <w:pStyle w:val="BodyText"/>
      </w:pPr>
      <w:r>
        <w:t xml:space="preserve">Đúng là hắn! Trong trí nhớ của cô cái khuôn mặt kia và sáu năm trước không thay đổi...... Không, phải là hắn so với sáu năm trước càng thêm xuất sắc, dáng vẻ tiêu sái, phong thái lịch sự nho nhã, khí vũ hiên ngang,thêm chút ít trầm ổn, cặp kia mắt đen vẫn như cũ hàm chứa ánh sao sáng giữa bóng đêm xinh đẹp khiến tim cô đập thình thịch.</w:t>
      </w:r>
    </w:p>
    <w:p>
      <w:pPr>
        <w:pStyle w:val="BodyText"/>
      </w:pPr>
      <w:r>
        <w:t xml:space="preserve">- Cô gái đây là thiên kim của ngày chủ tịch quốc hội, càng lớn càng xinh đẹp.Giản lão khen ngợi hòn ngọc quý trên tay Tô gia, cô bé năm nay 25 tuổi vừa du học từ Mỹ về</w:t>
      </w:r>
    </w:p>
    <w:p>
      <w:pPr>
        <w:pStyle w:val="BodyText"/>
      </w:pPr>
      <w:r>
        <w:t xml:space="preserve">- Không dám, công tử của ngài cũng rất tuấn tú, lịch sự. Tô lão khen vị nam nhân tuổi trẻ tài cao này, nghe nói năm nay 29 tuổi nhưng đã gánh vác cả gia nghiệp to lớn, là con trai độc nhất của Giản gia</w:t>
      </w:r>
    </w:p>
    <w:p>
      <w:pPr>
        <w:pStyle w:val="BodyText"/>
      </w:pPr>
      <w:r>
        <w:t xml:space="preserve">Hai lão già cứ như trong cuộc họp, khen lần nhau, thái độ rất khách sáo và gia thế hai nhà rất hài lòng.</w:t>
      </w:r>
    </w:p>
    <w:p>
      <w:pPr>
        <w:pStyle w:val="BodyText"/>
      </w:pPr>
      <w:r>
        <w:t xml:space="preserve">Hôm nay nam chính Giản Thư Hòa, là người thừa kế Top 10 xí nghiệp nổi danh đó là tập đoàn Phong dương :</w:t>
      </w:r>
    </w:p>
    <w:p>
      <w:pPr>
        <w:pStyle w:val="BodyText"/>
      </w:pPr>
      <w:r>
        <w:t xml:space="preserve">“ Tập đoàn Phong Dương” lúc đầu là một xí nghiệp nhỏ chuyên sản xuất linh kiện nhỏ của ô tô, sau khi thúc đẩu mối quan hệ với các công ty ở châu âu, chuyên môn hóa với dây chuyền sản xuất tự động hiện đại.Với việc xúc tiến thương mại vào các thị trường mới, và cộng thêm vài hạng mục đầu tự thành công khác , thương hiệu đã được quốc tế công nhận, nhảy lên là 1 tập đoàn chuyên biệt kĩ thuật cao, còn mở rộng đến ngành kinh doanh nhà hàng, bất động sản, thực phẩm công nghiệp ….</w:t>
      </w:r>
    </w:p>
    <w:p>
      <w:pPr>
        <w:pStyle w:val="BodyText"/>
      </w:pPr>
      <w:r>
        <w:t xml:space="preserve">Giản gia truyền đến Giản Thư Hòa chẳng những không có dấu hiệu xuống dốc, ngược lại bởi vì hắn năng lực quản lý ưu việt, cộng thêm khả năng đưa ra sách lược mới mẻ, khiến cho toàn bộ tập đoàn đổi mới gấp mấy lần là lá cờ đầu của các tập đoàn giá trị kim ngạch xuất khẩu và tiêu thụ lớn nhất .</w:t>
      </w:r>
    </w:p>
    <w:p>
      <w:pPr>
        <w:pStyle w:val="BodyText"/>
      </w:pPr>
      <w:r>
        <w:t xml:space="preserve">Về phần nữ chính hôm nay là Tô Nhã An :</w:t>
      </w:r>
    </w:p>
    <w:p>
      <w:pPr>
        <w:pStyle w:val="BodyText"/>
      </w:pPr>
      <w:r>
        <w:t xml:space="preserve">Sinh ra trong một dòng họ nhiều đời làm chính trị, các thành viên trong gia tộc cơ hồ đều làm ở các bộ, ban ngành của chính phủ từ trung ương tới địa phương, gia phả mấy đời không thiếu chức vị : cục trưởng, thị trưởng, nghị sĩ, ủy viên, đại biểu quốc hội…Bất quá Tô Nhã An từ nhỏ đối với chính trị không hề hứng thú, tác phong an phận muốn làm một “thường dân bé nhỏ”, không mong người ta biết rõ lai lịch của mình.Mấy năm nay tu nghiệp ở nước ngoài trở thành một chuyên viên thiết kế, đồng thời quá trình này cũng làm cho cô có rất nhiều bạn bè, với danh phận, địa vị khác nhau, giúp bạn tốt về nước mở ra một chuỗi hẹ thống cửa hàng trang phục quy mô… Nhưng hôm nay, cô thật sự thấy rất may mắn kho chính mình có gia thế như vậy, nếu không rất có thể sẽ bỏ lỡ cơ hội gặp mặt cùng Giản Thư Hòa.</w:t>
      </w:r>
    </w:p>
    <w:p>
      <w:pPr>
        <w:pStyle w:val="BodyText"/>
      </w:pPr>
      <w:r>
        <w:t xml:space="preserve">- Con trai, đừng chỉ ăn cơm như vậy, cùng Nhã An nói chuyện đi chứ? Giản cha động viên</w:t>
      </w:r>
    </w:p>
    <w:p>
      <w:pPr>
        <w:pStyle w:val="BodyText"/>
      </w:pPr>
      <w:r>
        <w:t xml:space="preserve">- Đúng nha đúng nha, con trai ta cá tính thành thật, nhìn thấy cô gái xinh đẹp ngại sẽ không nói chuyện. Giản mẹ cũng thay con trai nói chuyện.</w:t>
      </w:r>
    </w:p>
    <w:p>
      <w:pPr>
        <w:pStyle w:val="BodyText"/>
      </w:pPr>
      <w:r>
        <w:t xml:space="preserve">Giản Thư Hòa nhìn cha mẹ một cái, quay đầu hướng Tô Nhã An ấm áp mỉm cười.</w:t>
      </w:r>
    </w:p>
    <w:p>
      <w:pPr>
        <w:pStyle w:val="BodyText"/>
      </w:pPr>
      <w:r>
        <w:t xml:space="preserve">- Nơi này cá tuyết hấp ngon có tiếng, cô ăn nhiều một chút. Hắn nói câu này như không quan hệ, hướng bát nàng một miếng thịt cá, rồi tiếp tục ưu nhã dùng cơm.</w:t>
      </w:r>
    </w:p>
    <w:p>
      <w:pPr>
        <w:pStyle w:val="BodyText"/>
      </w:pPr>
      <w:r>
        <w:t xml:space="preserve">- Cám ơn. Tô Nhã An vui vẻ ăn, dù hắn có thái độ chăm chú ăn cũng không buồn vì cô rất cao hứng vì lần gặp lại này.</w:t>
      </w:r>
    </w:p>
    <w:p>
      <w:pPr>
        <w:pStyle w:val="BodyText"/>
      </w:pPr>
      <w:r>
        <w:t xml:space="preserve">Nhưng hai lão nhà Giản lại đối với hành động của con trai cảm thấy có chút lúng túng, bất mãn hắn rõ ràng trước mặt trưởng bối lại bày ra một bộ mặt không đếm xỉa, hai người bọn họ chính mình tức chết.</w:t>
      </w:r>
    </w:p>
    <w:p>
      <w:pPr>
        <w:pStyle w:val="BodyText"/>
      </w:pPr>
      <w:r>
        <w:t xml:space="preserve">- Không sao, chúng mới quen nhau, Nhã An nhà tôi cá tính hoạt bát, hay nói, muốn nó không nói rất khó. Tô mẹ khéo léo hòa giải, chủ yếu bởi vì con gái mình rất chú ý anh chàng kia, coi như hành động tích cực, làm mẹ đương nhiên cũng liền “yêu cả đường đi lối về”, con rể tương lai không thích nói chuyện không sao, quan trọng đó là người nhân phẩm tốt, gia thế cũng không kém, chỉ cần trong tương lai đối đãi nữ nhi bảo bối thật tốt là được. </w:t>
      </w:r>
    </w:p>
    <w:p>
      <w:pPr>
        <w:pStyle w:val="BodyText"/>
      </w:pPr>
      <w:r>
        <w:t xml:space="preserve">- Mẹ...... Tô Nhã An tiếng gọi hờn dỗi, muốn mẫu thân đừng phá hư hình tượng của mình.</w:t>
      </w:r>
    </w:p>
    <w:p>
      <w:pPr>
        <w:pStyle w:val="BodyText"/>
      </w:pPr>
      <w:r>
        <w:t xml:space="preserve">- Hiện tại muốn cùng mẹ ngươi thông đồng đã quá muộn, cần phải xuất hiện ở trước cửa khen bà ấy. Giản cha cũng phụ họa nói, thân là chủ tịch quốc hội hắn có vẻ tác phong khẳng khái, không câu nệ tiểu tiết.</w:t>
      </w:r>
    </w:p>
    <w:p>
      <w:pPr>
        <w:pStyle w:val="BodyText"/>
      </w:pPr>
      <w:r>
        <w:t xml:space="preserve">- Cha! Cha mẹ của nàng hôm nay biểu hiện kì quặc ?</w:t>
      </w:r>
    </w:p>
    <w:p>
      <w:pPr>
        <w:pStyle w:val="BodyText"/>
      </w:pPr>
      <w:r>
        <w:t xml:space="preserve">- Cô bé đáng yêu như vậy trở thành con dâu nàh ta thất tốt quá, đáng tiếc ta không có con gái để có tri kỷ như ông bà! Giản mẹ biết nhà gái hài lòng với con trai của mình, cười đến ngoắc miệng, cảm thấy chắc mẩm tám đến chín phần hôn sự này</w:t>
      </w:r>
    </w:p>
    <w:p>
      <w:pPr>
        <w:pStyle w:val="BodyText"/>
      </w:pPr>
      <w:r>
        <w:t xml:space="preserve">Tô Nhã An thẹn thùng cúi đầu cười trộm -- là mỉm cười, hàm súc khóe môi giơ lên, hoàn toàn một điệu bộ tiểu thư khuê các.</w:t>
      </w:r>
    </w:p>
    <w:p>
      <w:pPr>
        <w:pStyle w:val="BodyText"/>
      </w:pPr>
      <w:r>
        <w:t xml:space="preserve">Hai nhà tiếp tục trò chuyện với nhau thật vui, thảo luận đề tài chính trị nhàm chán, dù sao cũng vui mừng khi hài tử của hai gia đình đi trên thảm đổ kết hôn, đối với hai nhà Giản – Tô là tương lai cực kỳ tốt đẹp .</w:t>
      </w:r>
    </w:p>
    <w:p>
      <w:pPr>
        <w:pStyle w:val="BodyText"/>
      </w:pPr>
      <w:r>
        <w:t xml:space="preserve">Nhưng bữa cơm này với Tô Nhã An mà nói, thấy anh ta đối với cô không có hứng thứ, từ đầu tới giờ nói với cô vài câu, ngẫu nhiên hỏi cô một vấn đề, chỉ nhìn cô cười một cái thoáng quá, làm mình uổng phí công lao ăn mặc tỉ mỉ. May mắn khi dùng bữa xong, trưởng bối hai nhà “ biết thời, biết thế” kêu hắn mời cô đi uống cà phê, hắn cũng không từ chối, khiến nội tâm cô có chút hi vọng. Sau đó, hắn hỏi thăm ý của cô, đi vào đến một quán cà phê gần bên bờ biển. Hai người ngồi ở bên ngoài, dưới mái hiên gió biển từ từ thổi vào sợi tóc mềm của nàng, khiến dung mạo xinh đẹp của cô lỗ ra thật động lòng người. Hắn lặng im đưa mắt nhìn khiến cô cảm thấy mặt đỏ, tim đập nhanh, gạt sợ tóc bay loạn vào sau mang tai.</w:t>
      </w:r>
    </w:p>
    <w:p>
      <w:pPr>
        <w:pStyle w:val="BodyText"/>
      </w:pPr>
      <w:r>
        <w:t xml:space="preserve">- Xin lỗi, tôi không có dự định muốn tiến tới cùng em</w:t>
      </w:r>
    </w:p>
    <w:p>
      <w:pPr>
        <w:pStyle w:val="BodyText"/>
      </w:pPr>
      <w:r>
        <w:t xml:space="preserve">Nàng sững sờ, tay cứng lại. Vẻ mặt so với sò đồng dạng, thật là một lời nói làm cô mất vui</w:t>
      </w:r>
    </w:p>
    <w:p>
      <w:pPr>
        <w:pStyle w:val="BodyText"/>
      </w:pPr>
      <w:r>
        <w:t xml:space="preserve">- Hôm nay tới buổi gặp mặt này thuần túy là ý muốn của cha mẹ, bởi vì bọn họ không thích bạn gái bây giờ của tôi, cho nên mới nghĩ giới thiệu những cô gái khác cho tôi. Hắn giải thích, giọng nói thận trọng, vẻ mặt thành khẩn.</w:t>
      </w:r>
    </w:p>
    <w:p>
      <w:pPr>
        <w:pStyle w:val="BodyText"/>
      </w:pPr>
      <w:r>
        <w:t xml:space="preserve">Nhưng khi cô nghe lòng lại tràn đầu sợ hãi….bộ dáng tung tăng như chim sẻ như bị nhăn nhó, hi vọng bị dập tắt</w:t>
      </w:r>
    </w:p>
    <w:p>
      <w:pPr>
        <w:pStyle w:val="BodyText"/>
      </w:pPr>
      <w:r>
        <w:t xml:space="preserve">- Như vậy… . Cô nhấp một ngụm trà, cứng ngắc gật đầu, cười khổ khen ngợi nói:</w:t>
      </w:r>
    </w:p>
    <w:p>
      <w:pPr>
        <w:pStyle w:val="BodyText"/>
      </w:pPr>
      <w:r>
        <w:t xml:space="preserve">- Anh quả là người thành thực !</w:t>
      </w:r>
    </w:p>
    <w:p>
      <w:pPr>
        <w:pStyle w:val="BodyText"/>
      </w:pPr>
      <w:r>
        <w:t xml:space="preserve">- Xin lỗi, nhưng ta không muốn làm cho cô sinh ra hiểu lầm, làm trễ nãi thời gian của cô . Hắn lần nữa nói xin lỗi, khuôn mặt rất thành ý, bất đắc dĩ hắn không lay chuyển được yêu cầu của cha mẹ, nếu không cũng không cần làm cho nàng đi một chuyến vô ích này</w:t>
      </w:r>
    </w:p>
    <w:p>
      <w:pPr>
        <w:pStyle w:val="BodyText"/>
      </w:pPr>
      <w:r>
        <w:t xml:space="preserve">Tô Nhã An thấy bộ mặt vẻ mặt bất đắc dĩ, lại công bằng thuyết minh cho mình trong lòng có người khác, cô tuy là tiếc nuối, nhưng hắn thẳng thắn, có thái độ bảo vệ tình yêu của mình</w:t>
      </w:r>
    </w:p>
    <w:p>
      <w:pPr>
        <w:pStyle w:val="BodyText"/>
      </w:pPr>
      <w:r>
        <w:t xml:space="preserve">- Vậy tôi cũng không ngại nói thẳng, kỳ thật tôi có hơi thất vọng, vốn là cho rằng lần này cùng ngươi gặp lại sẽ có gì đó khác ! Cô một lần nữa điều chỉnh tâm trạng, thay đổi một giọng điệu khinh thường, nhưng không tận lực che dấu nội tâm đối với hắn có cảm tình.</w:t>
      </w:r>
    </w:p>
    <w:p>
      <w:pPr>
        <w:pStyle w:val="BodyText"/>
      </w:pPr>
      <w:r>
        <w:t xml:space="preserve">- Chúng ta đã gặp mặt sao? Lời của nàng làm hắn hơi bất ngờ, không nhớ rõ mình từng gặp nàng ở đâu. Mặc dù nghe nói nàng mới về nước chưa tới nửa năm, nhưng sống gia đình chính trị gia như vậy nếu là gặp mặt sẽ phải có ấn tượng chứ.</w:t>
      </w:r>
    </w:p>
    <w:p>
      <w:pPr>
        <w:pStyle w:val="BodyText"/>
      </w:pPr>
      <w:r>
        <w:t xml:space="preserve">- Sáu năm trước tại New York, trước hôm ngươi trở về Đài Loan, có nhớ hay không đã giúp một nữ sinh bị cướp đi trình báo cảnh sát ?</w:t>
      </w:r>
    </w:p>
    <w:p>
      <w:pPr>
        <w:pStyle w:val="BodyText"/>
      </w:pPr>
      <w:r>
        <w:t xml:space="preserve">- Là cô ?! Hắn suy nghĩ mấy giây, không thể tưởng tượng nổi nhìn lại nàng.</w:t>
      </w:r>
    </w:p>
    <w:p>
      <w:pPr>
        <w:pStyle w:val="BodyText"/>
      </w:pPr>
      <w:r>
        <w:t xml:space="preserve">- Bởi vì ta trở nên đẹp như vậy, cho nên có phải không nhận ra? Cô trêu trọc, vuốt tóc làm điệu bộ của quảng cáo. Với vẻ bề ngoài tự tin và cá tính của nàng rất hoạt bát</w:t>
      </w:r>
    </w:p>
    <w:p>
      <w:pPr>
        <w:pStyle w:val="BodyText"/>
      </w:pPr>
      <w:r>
        <w:t xml:space="preserve">- Cảm giác quả giống vậy. Hắn tinh tế quan sát bộ dạng mảnh mai của nàng trong trí nhớ là bộ mặt đeo một gọng kính to, tóc buộc cao, quần áo trên người tầng tầng lớp lớp giống một cô gái bình dị nhìn như chênh lệch nước sông với nước biển. Dù chỉ có gặp mặt một lần, hắn cũng cảm thấy nàng trở nên xinh đẹp giống như là sau lột xác thành con thiên nga xinh đẹp. Nếu bây giờ có một cướp sẽ có một hàng dài chủ động làm anh hùng cứu mĩ nhân </w:t>
      </w:r>
    </w:p>
    <w:p>
      <w:pPr>
        <w:pStyle w:val="BodyText"/>
      </w:pPr>
      <w:r>
        <w:t xml:space="preserve">- Anh để lại tờ giấy, ta không cẩn thận bị bạn cùng phòng cho vào máy giặt, nên bây giờ rất tiếc không thể gặp mặt sớm hơn. Anh chắc cũng sẽ tiếc nối khi đã bỏ qua một người như tôi ? Thật là tạo hóa trêu ngươi, lại tự tiện phỏng đoán tâm trạng hắn.</w:t>
      </w:r>
    </w:p>
    <w:p>
      <w:pPr>
        <w:pStyle w:val="BodyText"/>
      </w:pPr>
      <w:r>
        <w:t xml:space="preserve">- A! Hắn giật mình nhưng lập tức không hiểu được nên như thế nào đáp lại lời bày tỏ trực tiếp của nàng, cực nhanh suy tư muốn nói như thế nào vì mình tuyệt đối với nàng không có ý đồ,…</w:t>
      </w:r>
    </w:p>
    <w:p>
      <w:pPr>
        <w:pStyle w:val="BodyText"/>
      </w:pPr>
      <w:r>
        <w:t xml:space="preserve">- Tôi chỉ nói đùa thôi, sao phản ứng của anh có vẻ rất đau đớn ? Cô buột miệng cười, cảm thấy hắn nghiêm túc động não nhìn rất đáng yêu. Cô đương nhiên biết rõ hắn năm đó ra tay giúp xuất phát trong tâm, không có ý đồ khác...... Đáng tiếc hắn không có ý đồ !</w:t>
      </w:r>
    </w:p>
    <w:p>
      <w:pPr>
        <w:pStyle w:val="BodyText"/>
      </w:pPr>
      <w:r>
        <w:t xml:space="preserve">Giản Thư Hòa cười cười, uống một ngụm trà, nhìn bộ dạng hài hước, nụ cười sáng sủa của nàng , kinh ngạc giữa hai người lại duyên phận kỳ diệu. Bất quá họ như vậy, hắn càng dễ dàng mở miệng hướng nàng nói ra tính toán của mình.</w:t>
      </w:r>
    </w:p>
    <w:p>
      <w:pPr>
        <w:pStyle w:val="BodyText"/>
      </w:pPr>
      <w:r>
        <w:t xml:space="preserve">- Tôi có một yêu cầu hơi quá đáng, về buổi gặp mặt hôm nay cô có thể nói với cha mẹ từ chối được không? Như vậy cha mẹ tôi sẽ buông tha cho tôi . Nếu do nhà gái ra mặt từ chối, cha mẹ của hắn cũng không thể nói gì hơn. Vô luận cha mẹ muốn hắn cùng mấy lần gặp mặt , hắn đều dự định lén lút phá hư, tin tưởng mấy lần sau bọn họ cũng sẽ buông tha cho, đồng ý tiếp nhận gia thế bình thường của bạn gái hắn.</w:t>
      </w:r>
    </w:p>
    <w:p>
      <w:pPr>
        <w:pStyle w:val="BodyText"/>
      </w:pPr>
      <w:r>
        <w:t xml:space="preserve">- Có thể, nhưng tôi cũng có một điều kiện. Cô suy tính vài giây rồi nói ra.</w:t>
      </w:r>
    </w:p>
    <w:p>
      <w:pPr>
        <w:pStyle w:val="BodyText"/>
      </w:pPr>
      <w:r>
        <w:t xml:space="preserve">- Điều kiện gì ?</w:t>
      </w:r>
    </w:p>
    <w:p>
      <w:pPr>
        <w:pStyle w:val="BodyText"/>
      </w:pPr>
      <w:r>
        <w:t xml:space="preserve">- Cùng tôi hẹn hò.</w:t>
      </w:r>
    </w:p>
    <w:p>
      <w:pPr>
        <w:pStyle w:val="BodyText"/>
      </w:pPr>
      <w:r>
        <w:t xml:space="preserve">- Hẹn hò?!</w:t>
      </w:r>
    </w:p>
    <w:p>
      <w:pPr>
        <w:pStyle w:val="BodyText"/>
      </w:pPr>
      <w:r>
        <w:t xml:space="preserve">- Tôi cũng phải có lí do nói với người nhà của mình, sau máy lần hẹn hò cảm thấy chúng ta không hợp nhau, như vậy có sức thuyết phục hơn. Cô cười hì hì nói, cứ việc giúp hắn chuyện này sẽ làm chính mình nội thương, nhưng vẫn vui lòng giúp hắn một tay. Bất quá cô cũng không phủ nhận, cái điều kiện này trong kỳ thật bao hàm một điểm nhỏ vì mình, dù sao hắn là người nàng ở trong lòng sáu năm, mặc dù vốn là không có dự định sẽ chạm mặt nữa, nhưng “chỉ sớm không gặp” cô thấy không cam lòng</w:t>
      </w:r>
    </w:p>
    <w:p>
      <w:pPr>
        <w:pStyle w:val="BodyText"/>
      </w:pPr>
      <w:r>
        <w:t xml:space="preserve">- Cũng được . Hắn tán thành ý tưởng của nàng. Nếu không theo điều kiện của hắn bị người ta một tiếng cự tuyệt, cha mẹ sẽ đem lòng sinh nghi, truy cứu rốt cuộc đến lúc đó tránh không được lại một hồi ồn ào.</w:t>
      </w:r>
    </w:p>
    <w:p>
      <w:pPr>
        <w:pStyle w:val="BodyText"/>
      </w:pPr>
      <w:r>
        <w:t xml:space="preserve">- Vậy chúng ta liền hẹn...... ba lần, hôm nay không tính, đi ăn cơm, xem phim sau tôi nói với mẹ là không hợp, không thích anh !</w:t>
      </w:r>
    </w:p>
    <w:p>
      <w:pPr>
        <w:pStyle w:val="BodyText"/>
      </w:pPr>
      <w:r>
        <w:t xml:space="preserve">- Một lời đã định, cám ơn cô chán ghét tôi. Hắn cười vươn tay, tư thế oai hùng dáng vẻ giống như cái đêm của sáu năm trước nhìn nàng</w:t>
      </w:r>
    </w:p>
    <w:p>
      <w:pPr>
        <w:pStyle w:val="BodyText"/>
      </w:pPr>
      <w:r>
        <w:t xml:space="preserve">Cô bắt tay, thản nhiên cười, nhưng trong lòng nhịn không được thương tiếc bỏ lỡ duyên phận này......Chậm một bước, mình cũng chỉ có thể chúc phúc hắn</w:t>
      </w:r>
    </w:p>
    <w:p>
      <w:pPr>
        <w:pStyle w:val="BodyText"/>
      </w:pPr>
      <w:r>
        <w:t xml:space="preserve">Vài ngày sau, bọn họ tiến hành lần đầu tiên hẹn hò.Tô Nhã An vẫn như trước hao tâm tổn trí vào cách ăn mặc, xinh đẹp xuất hiện - Giản Thư Hòa cũng vẫn như cũ tác phong nhanh nhẹn, săn sóc.</w:t>
      </w:r>
    </w:p>
    <w:p>
      <w:pPr>
        <w:pStyle w:val="BodyText"/>
      </w:pPr>
      <w:r>
        <w:t xml:space="preserve">Hai người tới một nhà hàng Pháp dùng cơm, bọn họ nói chuyện phiếm, nhưng nội dung vẫn vòng quanh một nữ nhân khác</w:t>
      </w:r>
    </w:p>
    <w:p>
      <w:pPr>
        <w:pStyle w:val="BodyText"/>
      </w:pPr>
      <w:r>
        <w:t xml:space="preserve">- Cô ấy tên là Lý Ân Trúc, là một nhân viên phòng hành chính tổng hợp, tóc ngắn rất đáng yêu, dùng một cái cặp nhỏ màu hồng cài tóc, cá tính rất ôn nhu, săn sóc,......</w:t>
      </w:r>
    </w:p>
    <w:p>
      <w:pPr>
        <w:pStyle w:val="BodyText"/>
      </w:pPr>
      <w:r>
        <w:t xml:space="preserve">Hắn dùng một vẻ mặt không thể lại ôn nhu, mê muội hình dung người yêu từng ly từng tý.</w:t>
      </w:r>
    </w:p>
    <w:p>
      <w:pPr>
        <w:pStyle w:val="BodyText"/>
      </w:pPr>
      <w:r>
        <w:t xml:space="preserve">Cô lẳng lặng lắng nghe hắn trần thuật, nhìn hắn hai đầu lông mày phát ra tia hạnh phúc, tâm tình có điểm phức tạp, vừa thấy cô gái được hắn yêu thương thật may mắn, hâm mộ nàng có thể gặp được một nam nhân thâm tình, về phương diện khác lại không khỏi có chút ít ghen ghét, tiếc hận chính mình không có vận may đó .Có nhiều người thoe đuổi, nhưng không gặp được một người như hắn, khiến bọn họ cảm thấy cô như hoa đã có chủ mà rời đi.</w:t>
      </w:r>
    </w:p>
    <w:p>
      <w:pPr>
        <w:pStyle w:val="BodyText"/>
      </w:pPr>
      <w:r>
        <w:t xml:space="preserve">- Nghe anh đem nàng nói tốt như vậy, thua loại người này tôi cũng đành phải nhận. Cô nửa đùa, nửa thật nâng ly kính hắn.</w:t>
      </w:r>
    </w:p>
    <w:p>
      <w:pPr>
        <w:pStyle w:val="BodyText"/>
      </w:pPr>
      <w:r>
        <w:t xml:space="preserve">- Hi vọng cô cũng sớm ngày tìm được một nam nhân yêu thương mình. Hắn đáp lễ nàng, tự giác vừa rồi giống như nói quá nhiều làm nàng không được tự nhiên.Giản Thư Hòa không phải là đầu gỗ, có thể từ lời nói nàng mơ hồ cảm giác được nàng là thật sự đối với mình có hảo cảm, bất quá hắn đã có nữ nhân mình thích, hai người cũng là vô duyên.</w:t>
      </w:r>
    </w:p>
    <w:p>
      <w:pPr>
        <w:pStyle w:val="BodyText"/>
      </w:pPr>
      <w:r>
        <w:t xml:space="preserve">- Không cần nói loại lời này an ủi tôi. Nghe được ra dụng ý của hắn, trong lòng ngược lại càng buồn bực.</w:t>
      </w:r>
    </w:p>
    <w:p>
      <w:pPr>
        <w:pStyle w:val="BodyText"/>
      </w:pPr>
      <w:r>
        <w:t xml:space="preserve">- Đây không phải là an ủi, là thật tâm chúc phúc. Hắn cười làm sáng tỏ, chợt nghĩ đến</w:t>
      </w:r>
    </w:p>
    <w:p>
      <w:pPr>
        <w:pStyle w:val="BodyText"/>
      </w:pPr>
      <w:r>
        <w:t xml:space="preserve">- Đúng rồi, công ty tôi có một phó tổng, hắn hơn cô hai tuổi, là một nam nhân có năng lực, tương lai sẽ nắm giữ cương vị tổng giám đốc, không bằng hôm nào giới thiệu hai người với nhau!</w:t>
      </w:r>
    </w:p>
    <w:p>
      <w:pPr>
        <w:pStyle w:val="BodyText"/>
      </w:pPr>
      <w:r>
        <w:t xml:space="preserve">- Này vị tiên sinh này! Anh không thích tôi, cũng không cần vội vã như vậy đem tôi giao cho người khác chứ ?</w:t>
      </w:r>
    </w:p>
    <w:p>
      <w:pPr>
        <w:pStyle w:val="BodyText"/>
      </w:pPr>
      <w:r>
        <w:t xml:space="preserve">- Tôi không phải là ý tứ kia.</w:t>
      </w:r>
    </w:p>
    <w:p>
      <w:pPr>
        <w:pStyle w:val="BodyText"/>
      </w:pPr>
      <w:r>
        <w:t xml:space="preserve">- Vậy thì mời các hạ chăm sóc tốt tình yêu của mình , không cần thay tôi quan tâm đến nhân duyên của tôi. Cô cạn ly, cởi mở cười ra tiếng.</w:t>
      </w:r>
    </w:p>
    <w:p>
      <w:pPr>
        <w:pStyle w:val="BodyText"/>
      </w:pPr>
      <w:r>
        <w:t xml:space="preserve">Hắn uống cạn rượu trong tay, nhìn hai gò má nâng lên, tiếng cười như chuông bạc trong trẻo, một cô gái xinh đẹp, cảm thấy nàng thật là nữ nhân rất thẳng thắn, hôm nào có cơ hội muốn giúp nàng xem xét một đối tượng tốt.</w:t>
      </w:r>
    </w:p>
    <w:p>
      <w:pPr>
        <w:pStyle w:val="BodyText"/>
      </w:pPr>
      <w:r>
        <w:t xml:space="preserve">Lần thứ hai hẹn hò, ước chừng là một tuần lễ sau. Bởi vì Giản Thư Hòa phải sắp xếp thời gian cùng bạn gái chính thức của hắn hẹn hò, nên Tô Nhã An chủ động đề nghị đem thời gian là buổi trưa, đi ăn một bữa cơm trưa. Sắp tới 12 giờ, hắn sắp tan ca. Cô nhàm chán chơi đùa di động, đột nhiên nghĩ đến bạn gái hắn cũng làm việc nơi này, vì vậy muốn thăm dò một tý.</w:t>
      </w:r>
    </w:p>
    <w:p>
      <w:pPr>
        <w:pStyle w:val="BodyText"/>
      </w:pPr>
      <w:r>
        <w:t xml:space="preserve">- Xin hỏi phòng hành chính tổng hợp ở nơi nào?</w:t>
      </w:r>
    </w:p>
    <w:p>
      <w:pPr>
        <w:pStyle w:val="BodyText"/>
      </w:pPr>
      <w:r>
        <w:t xml:space="preserve">Nhân viên nữ chỉ cho cô nơi đó, Tô Nhã An lập tức tò mò đi, tìm được khu vực phòng hành chính tổng hợp, núp ở phía xa sau bồn hoa sau to len lén quan sát dáng vẻ của bạn gái hắn. Quả nhiên như hắn nói, Lý Ân Trúc là một giai nhân tướng mạo thanh tú, nhìn xa xa làm cho người ta một loại cảm giác nhàn tản, cô thậm chí có thể tưởng tượng nàng mang theo nụ cười điềm tĩnh đứng ở trong phòng bếp cho hắn tách......Cô ấy khẽ giương môi, cảm thấy hắn sẽ cảm thấy cao hứng, trong lòng lại có một chút buồn.Bị cô nhìn nửa ngày tầm mắt Lý Ân Trúc có chút chú ý tới nàng, kì quái nhìn cô</w:t>
      </w:r>
    </w:p>
    <w:p>
      <w:pPr>
        <w:pStyle w:val="BodyText"/>
      </w:pPr>
      <w:r>
        <w:t xml:space="preserve">- Cô đi đâu vậy? Còn chưa đi đến phòng làm việc, kết thúc hội nghị Giản Thư Hòa đã đi ra trước tìm nàng.</w:t>
      </w:r>
    </w:p>
    <w:p>
      <w:pPr>
        <w:pStyle w:val="BodyText"/>
      </w:pPr>
      <w:r>
        <w:t xml:space="preserve">- Đi dạo. Cô chột dạ nói dối, nghĩ thầm nếu cho hắn biết mình đi tới nhìn lén bạn gái hắn có vẻ không tốt lắm.</w:t>
      </w:r>
    </w:p>
    <w:p>
      <w:pPr>
        <w:pStyle w:val="BodyText"/>
      </w:pPr>
      <w:r>
        <w:t xml:space="preserve">Hắn nhìn cô chăm chú, nàng mắt ngọc mày ngài nét mặt tươi cười, vừa rồi đã hỏi nhân viên của hắn thám thính qua phòng hành chính tổng hợp, mà nàng từ hướng phòng hành chính tổng hợp đi tới, lại nói chỉ là đi đi dạo, trong mắt tựa hồ còn thoáng hiện lên một cái chút bối rối......</w:t>
      </w:r>
    </w:p>
    <w:p>
      <w:pPr>
        <w:pStyle w:val="BodyText"/>
      </w:pPr>
      <w:r>
        <w:t xml:space="preserve">Lần trước mẹ hắn từng tới công ty tìm bạnh gái hắn, ngoài mặt điềm nhiên như không, lại bí mật hung hăng trách mắng bạn gái dừng lại, muốn nàng biết rõ mình chỉ là thân phận một kẻ bình thường, biết khó mà lui. Cho nên bây giờ nhìn vẻ mặt tươi cười Tô Nhã An, trong lòng hắn không khỏi có chút hoài nghi, nhưng lại cảm thấy nàng sẽ không làm loại chuyện đó. Mặc dù gặp nhau mấy lần, nhưng trực giác của hắn nàng là cô gái ngay thẳng, sẽ không ở sau lưng dùng thủ đoạn.</w:t>
      </w:r>
    </w:p>
    <w:p>
      <w:pPr>
        <w:pStyle w:val="BodyText"/>
      </w:pPr>
      <w:r>
        <w:t xml:space="preserve">- Ách! Bạn gái của anh kìa. Cô lơ đãng thoáng nhìn trông thấy Lý Ân Trúc đứng cách một đoạn bên ngoài.</w:t>
      </w:r>
    </w:p>
    <w:p>
      <w:pPr>
        <w:pStyle w:val="BodyText"/>
      </w:pPr>
      <w:r>
        <w:t xml:space="preserve">Giản Thư Hòa quay đầu lại, vừa thấy được bạn gái sắc mặt tái nhợt, ánh mắt của hắn cũng biến sắc, lông mày nhăn.</w:t>
      </w:r>
    </w:p>
    <w:p>
      <w:pPr>
        <w:pStyle w:val="BodyText"/>
      </w:pPr>
      <w:r>
        <w:t xml:space="preserve">Tô Nhã An biết Lý Ân Trúc là bạn gái hắn, vậy thì vừa nãy nàng thật sự đi từ hướng phòng hành chính tổng hợp, mà không phải đi dạo, lời nói dối tự vạch trần. Bất quá tình huống lúc này không phải cho hắn ngẫm nghĩ quá nhiều.</w:t>
      </w:r>
    </w:p>
    <w:p>
      <w:pPr>
        <w:pStyle w:val="BodyText"/>
      </w:pPr>
      <w:r>
        <w:t xml:space="preserve">Lý Ân trúc đau khổ quay đầu đi, hắn vô ý thức muốn đuổi theo, nhưng lại bận tâm trước mắt còn có một người......</w:t>
      </w:r>
    </w:p>
    <w:p>
      <w:pPr>
        <w:pStyle w:val="BodyText"/>
      </w:pPr>
      <w:r>
        <w:t xml:space="preserve">- Anh đi đi, chúng ta hẹn khi khác gặp lại. Nhìn hắn vẻ mặt lo lắng, cũng không có tâm tình cùng mình ăn cơm. Hơn nữa cô cũng sợ bạn gái hắn hiểu lầm cái gì, hai người bọn họ lại tình cảm rạng nứt, cho nên nhắc hắn nhanh đi tìm bạn gái giải thích rõ ràng.</w:t>
      </w:r>
    </w:p>
    <w:p>
      <w:pPr>
        <w:pStyle w:val="BodyText"/>
      </w:pPr>
      <w:r>
        <w:t xml:space="preserve">- Thật xin lỗi… Hắn vội vàng bỏ lại một câu liền đuổi theo, nội tâm âm thầm cảm tạ nàng đã thông cảm, bởi vậy cảm thấy nàng dù cho đã đi tìm bạn gái hắn cũng không phải là xuất phát từ ác ý, điểm này chỉ cần tìm bạn gái hắn chứng thực là được.</w:t>
      </w:r>
    </w:p>
    <w:p>
      <w:pPr>
        <w:pStyle w:val="BodyText"/>
      </w:pPr>
      <w:r>
        <w:t xml:space="preserve">Tô Nhã An nhìn qua bóng lưng chạy nhanh như bay của hắn ngực nhói đau…Biết rõ muốn chúc hắn hạnh phúc, nhưng thấy trong mắt của hắn đối với một nữ nhân khác quyến luyến thật sâu, trong lòng cô có một tia khổ sở, nụ cười cũng đông cứng. Cô chậm rãi đi về hướng thang máy. Thật may là hắn không nhìn thấy vẻ mặt cô lúc này nếu không nhất định sẽ phát giác cô… Cô cũng chỉ biết rất thích hắn, so với mình trước kia cho rằng còn khắc sâu hơn nhiều, thủy chung không quên được thân ảnh anh dũng đó. Cô nhắm mắt lại, môi đang cười nhưng trong lòng lại giống như rơi lệ chua xót, hình như thấy đau......</w:t>
      </w:r>
    </w:p>
    <w:p>
      <w:pPr>
        <w:pStyle w:val="BodyText"/>
      </w:pPr>
      <w:r>
        <w:t xml:space="preserve">Lần thứ ba hẹn hò với Giản Thư Hòa trong một tửu quán mượn rượu giải sầu, Tô Nhã An khuyên hắn không ngừng.</w:t>
      </w:r>
    </w:p>
    <w:p>
      <w:pPr>
        <w:pStyle w:val="BodyText"/>
      </w:pPr>
      <w:r>
        <w:t xml:space="preserve">- Cô ấy muốn cùng tôi chia tay. Hắn thống khổ, lại cạn một chén rượu.</w:t>
      </w:r>
    </w:p>
    <w:p>
      <w:pPr>
        <w:pStyle w:val="BodyText"/>
      </w:pPr>
      <w:r>
        <w:t xml:space="preserve">- Vì cái gì ? Bọn họ không phải là rất yêu nhau sao? Khó trách hắn đau khổ uống không ngừng.</w:t>
      </w:r>
    </w:p>
    <w:p>
      <w:pPr>
        <w:pStyle w:val="BodyText"/>
      </w:pPr>
      <w:r>
        <w:t xml:space="preserve">- Cô ấy nói cô ấy rất áp lực, ba mẹ ta biết chúng ta còn qua lại, bức cô ấy nghỉ việc, còn tìm cha mẹ cô ấy tạo áp lực cho họ…Hắn không nghĩ tới cha mẹ biết làm đến loại thủ đoạn này, vì bức nàng rời đi ngay cả người nhà của nàng đều lấy ra làm công cụ để uy hiếp .Từ nhỏ đến lớn hắn chưa từng có phản ứng bất kỳ an bài nào của cha mẹ, thi thành tích cao nhất, vào trường học tốt nhất, sự nghiệp vững chắc làm cha mẹ kiêu ngạo, vui vẻ.</w:t>
      </w:r>
    </w:p>
    <w:p>
      <w:pPr>
        <w:pStyle w:val="BodyText"/>
      </w:pPr>
      <w:r>
        <w:t xml:space="preserve">Ân Trúc là việc duy nhất hắn chống đối cha mẹ, cha mẹ không ủng hộ hắn, không từ thủ đoạn nào chia rẽ bọn họ đơn giản là vì nàng không có gia thế hiển hách, không môn đăng hộ đối. Hắn đau lòng vì tình cảnh của bạn gái, oán giận đến nghĩ nháo loạn gia đình làm cách mạng nhưng bạn gái hắn không tán thành hắn và cha mẹ đối lập, sợ hành động lần này sẽ khiến cho bọn họ đối với nàng càng thêm phản cảm, không thuyết phục được cha mẹ, bạn gái sinh ra dao động, hắn mấy ngày nay tâm tình cũng bị dày vò.</w:t>
      </w:r>
    </w:p>
    <w:p>
      <w:pPr>
        <w:pStyle w:val="BodyText"/>
      </w:pPr>
      <w:r>
        <w:t xml:space="preserve">- Nếu là...... Tôi đi khuyên nhủ bá phụ bá mẫu, anh cảm thấy có tác dụng không? Cô không đành lòng thấy hắn vì chuyện này thương tổn, cô muốn hết sức xem cú giúp được chút gì không.</w:t>
      </w:r>
    </w:p>
    <w:p>
      <w:pPr>
        <w:pStyle w:val="BodyText"/>
      </w:pPr>
      <w:r>
        <w:t xml:space="preserve">- Bọn họ sẽ không nghe , đến bây giờ tôi mới biết được thì ra trong suy nghĩ của bọn họ tâm tình của con trai không bằng mặt mũi của bọn họ. Cha mẹ là cây cổ thụ bảo thủ, há để cho nàng nói vài câu là có thể thay đổi sao? Nhưng vì thành ý của nàng, hắn nâng ly kính…</w:t>
      </w:r>
    </w:p>
    <w:p>
      <w:pPr>
        <w:pStyle w:val="BodyText"/>
      </w:pPr>
      <w:r>
        <w:t xml:space="preserve">- Đừng uống. Cô giành lại ly rượu của hắn, đại nam nhân say đến không phản kháng, thân thể cao lớn tựa trên ghế dài, ý thức hỗn độn, lười mở mắt. Thấy hắn kể khổ, tâm tình cô cũng đau…Muốn hắn hạnh phúc !</w:t>
      </w:r>
    </w:p>
    <w:p>
      <w:pPr>
        <w:pStyle w:val="BodyText"/>
      </w:pPr>
      <w:r>
        <w:t xml:space="preserve">Vài ngày sau, buổi sáng công ty Giản Thư Hoàn có chuyện, buổi chiều liền mang theo hành lý chuẩn bị đi ra sân bay ngay để đi công tác. Khi dừng lại ở đèn đỏ hắn giật mình nhìn thấy quán cà phê đối diện có 1 bàn khách</w:t>
      </w:r>
    </w:p>
    <w:p>
      <w:pPr>
        <w:pStyle w:val="BodyText"/>
      </w:pPr>
      <w:r>
        <w:t xml:space="preserve">Là bạn gái của hắn cùng Tô Nhã An!</w:t>
      </w:r>
    </w:p>
    <w:p>
      <w:pPr>
        <w:pStyle w:val="BodyText"/>
      </w:pPr>
      <w:r>
        <w:t xml:space="preserve">Hắn hạ xuống cửa xe cho tầm mắt rõ ràng hơn, chứng kiến Tô Nhã An đang nói chuyện, bạn gái hắn giống như đang nghe giáo huấn cúi đầu xuống, cầm lấy khăn tay lau nước mắt. Nhận từ Tô Nhã An một phong bì màu trắng</w:t>
      </w:r>
    </w:p>
    <w:p>
      <w:pPr>
        <w:pStyle w:val="BodyText"/>
      </w:pPr>
      <w:r>
        <w:t xml:space="preserve">Cách một đường lớn, Giản Thư Hòa vẫn có thể nhìn thấy bạn gái hắn trên mặt đau thương, hắn trông thấy bạn gái hắn lắc đầu đem thư phong lui về, buông thỏng hai vai, che mặt khóc thút thít......Một chiếc xe vận tải nhỏ ngăn trở tầm mắt, dòng xe cũng bắt đầu đi di động .</w:t>
      </w:r>
    </w:p>
    <w:p>
      <w:pPr>
        <w:pStyle w:val="BodyText"/>
      </w:pPr>
      <w:r>
        <w:t xml:space="preserve">- Quay lại, đi xe tới nơi kia. Hắn kích động khi nhìn thấy bạn gái hắn khóc</w:t>
      </w:r>
    </w:p>
    <w:p>
      <w:pPr>
        <w:pStyle w:val="BodyText"/>
      </w:pPr>
      <w:r>
        <w:t xml:space="preserve">- Nếu quay xe lại, chúng ta sẽ trễ máy bay</w:t>
      </w:r>
    </w:p>
    <w:p>
      <w:pPr>
        <w:pStyle w:val="BodyText"/>
      </w:pPr>
      <w:r>
        <w:t xml:space="preserve">Hắn nhìn thời gian, nhìn đằng sau . Chuyến đi này liên quan đến một khoản tiền hợp tác trên trăm triệu đô, hắn thực không thể bỏ chuyến bay. Xe tiếp tục chạy nhanh, hắn lo lắng tìm ra điện thoại di động gọi cho bạn gái.Phải đến lần thứ năm nàng mới nhận máy</w:t>
      </w:r>
    </w:p>
    <w:p>
      <w:pPr>
        <w:pStyle w:val="BodyText"/>
      </w:pPr>
      <w:r>
        <w:t xml:space="preserve">- Chúng ta...... Hay là chia tay đi. Đầu dây bên kia điện thoại truyền đến tiếng nghẹn ngào khàn khàn thỉnh cầu, làm hắn tan nát cõi lòng.</w:t>
      </w:r>
    </w:p>
    <w:p>
      <w:pPr>
        <w:pStyle w:val="BodyText"/>
      </w:pPr>
      <w:r>
        <w:t xml:space="preserve">- Ừ</w:t>
      </w:r>
    </w:p>
    <w:p>
      <w:pPr>
        <w:pStyle w:val="BodyText"/>
      </w:pPr>
      <w:r>
        <w:t xml:space="preserve">- Em thực sự cảm thấy rất mệt, Tô tiểu thư mới là một cô gái tốt thích hợp với anh, về sau chúng ta không cần gặp lại … rồi nàng dập máy</w:t>
      </w:r>
    </w:p>
    <w:p>
      <w:pPr>
        <w:pStyle w:val="Compact"/>
      </w:pPr>
      <w:r>
        <w:t xml:space="preserve">- Ân Trúc…Ân Trúc !!!!!!!!! Hắn gọi to, kinh hoàng, ngây ra như tượng, đáp máy bay đi…</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Chương 2</w:t>
      </w:r>
    </w:p>
    <w:p>
      <w:pPr>
        <w:pStyle w:val="BodyText"/>
      </w:pPr>
      <w:r>
        <w:t xml:space="preserve">Hơn một tháng sau, Giản Thư Hòa hẹn Tô Nhã An đi ra ngoài gặp mặt. Đây là hắn lần đầu tiên chủ động mời nên cô đương nhiên sẽ không cự tuyệt. Nhưng thấy mặt, ánh mắt của hắn không trong sáng ấm áp mọi khi, mà là ánh mắt nhìn chằm chằm vào mắt của cô rất tối tăm, lạnh lẽo.</w:t>
      </w:r>
    </w:p>
    <w:p>
      <w:pPr>
        <w:pStyle w:val="BodyText"/>
      </w:pPr>
      <w:r>
        <w:t xml:space="preserve">- Chúng ta kết hôn đi. Hắn ngữ khí kinh người, hại nàng thiếu chút nữa làm rơi đồ uống.</w:t>
      </w:r>
    </w:p>
    <w:p>
      <w:pPr>
        <w:pStyle w:val="BodyText"/>
      </w:pPr>
      <w:r>
        <w:t xml:space="preserve">- Như cô mong muốn, Ân Trúc rời đi, nàng thừa dịp ta đi công tác mà biến mất hút, vô luận như thế nào ta tìm cũng không được tung tích của nàng. Trong một tháng này, hắn giống như nổi điên phái người truy tìm tung tích bạn gái, bốn phía hỏi thăm tin tức của nàng, kết quả không tăm hơi, ngay cả người nhà của nàng cũng không biết nàng ở phương nào, chỉ có bị động mong rằng nàng sẽ bình an.Có thể biến mắt trong như vậy, hắn nghĩ chắc có “ cao nhân” chỉ điểm</w:t>
      </w:r>
    </w:p>
    <w:p>
      <w:pPr>
        <w:pStyle w:val="BodyText"/>
      </w:pPr>
      <w:r>
        <w:t xml:space="preserve">- Anh nói cô ấy ra đi không nói một lời? Cô rất kinh ngạc hơn nữa hắn lại còn nói “ như cô mong muốn” như vậy là ý gì ? cô chưa từng có ý nghĩ như vậy</w:t>
      </w:r>
    </w:p>
    <w:p>
      <w:pPr>
        <w:pStyle w:val="BodyText"/>
      </w:pPr>
      <w:r>
        <w:t xml:space="preserve">- Cần gì phải giả bộ giật mình như vậy ? Chẳng phải cô rất tốn công sức diễn trước ta một bộ mặt, sau lưng ta lại giở trò, không phải cô muốn làm vợ ta sao? Hắn nghĩ cô không hổ danh sinh gia trong một gia đình chính trị đầy âm mưu và thủ đoạn, thật là cao minh…Trước kia hắn thực đánh giá quá thấp vẻ xảo trá của nàng, mới có thể cho cô ta có thời cơ lợi dụng, ở trước mặt hắn làm bộ làm tịch giả bộ người tốt, sau lưng lại âm hiểm đối với hắn bạn gái ra tay, khiến hai người bọn họ chia tay. </w:t>
      </w:r>
    </w:p>
    <w:p>
      <w:pPr>
        <w:pStyle w:val="BodyText"/>
      </w:pPr>
      <w:r>
        <w:t xml:space="preserve">- Xin lỗi, em nghe không hiểu anh nói gì ? Tô Nhã An có nét sợ hãi, càng nghe càng cảm thấy hình như có gì đó không đúng, cảm thấy Giản Thư Hòa giống như hiểu lầm cô rất lớn.</w:t>
      </w:r>
    </w:p>
    <w:p>
      <w:pPr>
        <w:pStyle w:val="BodyText"/>
      </w:pPr>
      <w:r>
        <w:t xml:space="preserve">Kết thúc ba lần hẹn hò, cô dựa theo lời hứa trước nói với cha mẹ mình không vừa ý với hôn sự này nên không thể tiến thêm, nhà họ Giản cũng không hỏi gì cô tưởng rằng mọi chuyện sẽ kết thúc, nghĩ hắn và bạn gái sẽ có thể sống hạnh phúc, cho nên thoải mái…nhưng bây giờ…</w:t>
      </w:r>
    </w:p>
    <w:p>
      <w:pPr>
        <w:pStyle w:val="BodyText"/>
      </w:pPr>
      <w:r>
        <w:t xml:space="preserve">- Cô cứ tiếp tục cái bộ mặt thiên sứ của mình đi, đừng giả ngu, cô đã đi tìm Ân Trúc bức cô ấy rời đi. Hắn cười lạnh mỉa mai, nhớ tới hôm đó cô tại quán cà phê bức bạn gái hắn, trong nội tâm nổi lên lửa giận cho “ kẻ lừa gạt” này.Nhưng hắn sẽ không đau một mình, hắn phải lôi nữ nhân đáng hận này phải đau khổ theo </w:t>
      </w:r>
    </w:p>
    <w:p>
      <w:pPr>
        <w:pStyle w:val="BodyText"/>
      </w:pPr>
      <w:r>
        <w:t xml:space="preserve">- Đúng là em đã đi tìm cô ấy, nhưng không phải như anh nghĩ, em là vì…</w:t>
      </w:r>
    </w:p>
    <w:p>
      <w:pPr>
        <w:pStyle w:val="BodyText"/>
      </w:pPr>
      <w:r>
        <w:t xml:space="preserve">- Tôi biết, cô cùng cha mẹ ta một ruột, đi tìm nàng tâm sự nhưng thực chất lại nhắc gia thế của ta có nhiều cách xa, hơn nữa gia đìn cô lại hiển hách như vậy…Hắn bén nhọn chế nhạo, nếu không phải hắn tận mắt nhìn thấy khả năng cũng sẽ không tin nữ nhân này nhìn như ngay thẳng vô hại như vậy lại diễn trò đùa giỡn</w:t>
      </w:r>
    </w:p>
    <w:p>
      <w:pPr>
        <w:pStyle w:val="BodyText"/>
      </w:pPr>
      <w:r>
        <w:t xml:space="preserve">- Em không có...... Cô sợ hãi, phủ nhận sự lên án của hắn. Hôm đó đi gặp bạn gái, hắn là vì thấy hắn vì yêu hao tổn tinh thần, không vui cho nên mới gạt hắn lén lút hẹn Lý Ân Trúc gặp, hi vọng đối phương đừng bỏ cuộc. Hắn bị ba mẹ quản chế, sẽ không thế giúp bạn gái xử lí mọi chuyện, cô thậm chí còn cho cô ấy mượn một khoản tiền để bạn gái hắn thuê phòng ở, an bài cho gia đình cô ấy, để cô ấy không chịu áp lực nữa, yên tâm làm việc, do cô xúc động mà làm, không nghĩ lại cho kết quả như vậy…!</w:t>
      </w:r>
    </w:p>
    <w:p>
      <w:pPr>
        <w:pStyle w:val="BodyText"/>
      </w:pPr>
      <w:r>
        <w:t xml:space="preserve">- Tùy cô nói thế nào, tóm lại tôi đồng ý hôn sự này, câu trả lời của cô? Hắn lạnh lùng nhìn nàng</w:t>
      </w:r>
    </w:p>
    <w:p>
      <w:pPr>
        <w:pStyle w:val="BodyText"/>
      </w:pPr>
      <w:r>
        <w:t xml:space="preserve">Nghe thì như hắn đang cầu hôn cô, nhưng giọng điệu thì như một cuộc cò kè mặc cả làm ăn, đồng ý hay không do mình trả lời</w:t>
      </w:r>
    </w:p>
    <w:p>
      <w:pPr>
        <w:pStyle w:val="BodyText"/>
      </w:pPr>
      <w:r>
        <w:t xml:space="preserve">- Thư Hoàn…anh nghe em nói, ngày đó…</w:t>
      </w:r>
    </w:p>
    <w:p>
      <w:pPr>
        <w:pStyle w:val="BodyText"/>
      </w:pPr>
      <w:r>
        <w:t xml:space="preserve">- Đáp án của cô! Ta chỉ muốn biết cái này. Hắn lạnh lùng cắt đứt vẻ mặt điềm đạm của cô.</w:t>
      </w:r>
    </w:p>
    <w:p>
      <w:pPr>
        <w:pStyle w:val="BodyText"/>
      </w:pPr>
      <w:r>
        <w:t xml:space="preserve">- ....... Tô Nhã An ánh mắt khổ sở, nếu thực hắn muốn cầu hôn thì cô rất cao hứng, nhưng bây giờ đầu óc loạn lên</w:t>
      </w:r>
    </w:p>
    <w:p>
      <w:pPr>
        <w:pStyle w:val="BodyText"/>
      </w:pPr>
      <w:r>
        <w:t xml:space="preserve">- À! Thiếu chút nữa tôi quên mất, trước mặt tôi cô có bao giờ nói thật. Hắn giễu cợt nói một tiếng, đứng dậy liếc nhìn nữ nhân giả bộ đáng thương.</w:t>
      </w:r>
    </w:p>
    <w:p>
      <w:pPr>
        <w:pStyle w:val="BodyText"/>
      </w:pPr>
      <w:r>
        <w:t xml:space="preserve">- Trước trưa mai cho tôi đáp án. Nói rồi quay đầu rời đi như một cơn gió.</w:t>
      </w:r>
    </w:p>
    <w:p>
      <w:pPr>
        <w:pStyle w:val="BodyText"/>
      </w:pPr>
      <w:r>
        <w:t xml:space="preserve">Cô giật mình ngồi tại chỗ, sững sờ nhìn vị trí đối diện không có một bóng người , thân thể mảnh mai giống như một cành lá rụng, run rẩy cuốn vào giữa cổ thấm lạnh.</w:t>
      </w:r>
    </w:p>
    <w:p>
      <w:pPr>
        <w:pStyle w:val="BodyText"/>
      </w:pPr>
      <w:r>
        <w:t xml:space="preserve">Trưa hôm sau, Giản Thư Hòa vô tình nhận điện thoại của Tô Nhã An.</w:t>
      </w:r>
    </w:p>
    <w:p>
      <w:pPr>
        <w:pStyle w:val="BodyText"/>
      </w:pPr>
      <w:r>
        <w:t xml:space="preserve">- Như thế nào?</w:t>
      </w:r>
    </w:p>
    <w:p>
      <w:pPr>
        <w:pStyle w:val="BodyText"/>
      </w:pPr>
      <w:r>
        <w:t xml:space="preserve">- Thư Hoàn, em nghĩ…nhờ ba của em giúp anh tìm tung tích của Lý tiểu thư được chứ ? Bọn họ quan hệ rộng, có thể sẽ tìm ra tung tích của cô ấy!</w:t>
      </w:r>
    </w:p>
    <w:p>
      <w:pPr>
        <w:pStyle w:val="BodyText"/>
      </w:pPr>
      <w:r>
        <w:t xml:space="preserve">Hắn liền giật mình, không nghĩ tới nàng không phải là vội trả lời, mà là giúp hắn tìm người. Chẳng lẽ không phải cô bức Ân Trúc đi sao? Cô ta định làm trò gì vậy?</w:t>
      </w:r>
    </w:p>
    <w:p>
      <w:pPr>
        <w:pStyle w:val="BodyText"/>
      </w:pPr>
      <w:r>
        <w:t xml:space="preserve">Ngày hôm đó hắn rõ ràng nhìn thấy không phải là ảo giác, chính ta cô buộc Ân Trúc mất tích, hắn sẽ không tin</w:t>
      </w:r>
    </w:p>
    <w:p>
      <w:pPr>
        <w:pStyle w:val="BodyText"/>
      </w:pPr>
      <w:r>
        <w:t xml:space="preserve">- Ý của cô là không muốn cùng tôi kết hôn? Hắn lấy đao đâm thẳng vào không để cho cô có cơ hội vòng quanh. Hắn chỉ biết trước mắt hắn đã mất đi nữ nhân mình yêu mến, trong đầu chỉ có một ý nghĩ duy nhất là “ trả thù “</w:t>
      </w:r>
    </w:p>
    <w:p>
      <w:pPr>
        <w:pStyle w:val="BodyText"/>
      </w:pPr>
      <w:r>
        <w:t xml:space="preserve">- Anh thật sự muốn cùng em kết hôn? Cô thở dài nói, đêm qua vì vấn đề này lăn lộn khó ngủ đến gần sáng cũng không ngủ ngon.Ai chẳng muốn kết hôn với người đàn ông mình yêu, nhưng người này không yêu mình…</w:t>
      </w:r>
    </w:p>
    <w:p>
      <w:pPr>
        <w:pStyle w:val="BodyText"/>
      </w:pPr>
      <w:r>
        <w:t xml:space="preserve">- Cô nghĩ rằng tôi có tâm tư nói giỡn? Hắn khẩu khí không kiên nhẫn, phiền chán.</w:t>
      </w:r>
    </w:p>
    <w:p>
      <w:pPr>
        <w:pStyle w:val="BodyText"/>
      </w:pPr>
      <w:r>
        <w:t xml:space="preserve">Cô trầm ngâm trong chốc lát.</w:t>
      </w:r>
    </w:p>
    <w:p>
      <w:pPr>
        <w:pStyle w:val="BodyText"/>
      </w:pPr>
      <w:r>
        <w:t xml:space="preserve">- Thôi được, chúng ta kết hôn. Này có lẽ cũng là cô đền bù tổn thất cho hắn. Mặc dù cô chưa từng có ý muốn bức bạn gái hắn đi, nhưng cuối cùng kết quả như vậy, cảm giác mình cũng có liên quan, nên sẽ ở cạnh an ủi hắn, giúp hắn lành vết thương lòng. </w:t>
      </w:r>
    </w:p>
    <w:p>
      <w:pPr>
        <w:pStyle w:val="BodyText"/>
      </w:pPr>
      <w:r>
        <w:t xml:space="preserve">Nói là từ đền bù, nhưng cũng là coi như mình tự chuốc lấy, không lối thoát</w:t>
      </w:r>
    </w:p>
    <w:p>
      <w:pPr>
        <w:pStyle w:val="BodyText"/>
      </w:pPr>
      <w:r>
        <w:t xml:space="preserve">- Rất tốt, những chuyện khác giao cho tôi . Hắn cười, nụ cười kẻ tàn nhẫn</w:t>
      </w:r>
    </w:p>
    <w:p>
      <w:pPr>
        <w:pStyle w:val="BodyText"/>
      </w:pPr>
      <w:r>
        <w:t xml:space="preserve">Tin vui tới bất ngờ, mới đầu hai nhà biết được tin tức này phản ứng kinh ngạc, nhất là Tô gia, đối với nữ nhi thoáng cái thích bỗng chốc…lại cưới, nhưng vẫn khoa trương thu xếp hôn sự này.</w:t>
      </w:r>
    </w:p>
    <w:p>
      <w:pPr>
        <w:pStyle w:val="BodyText"/>
      </w:pPr>
      <w:r>
        <w:t xml:space="preserve">Nghe nói nhà trai đối với nhà gái tình yêu sét đánh, muốn nhanh chóng đem về làm lão bà vì vậy đề nghị trong thời gian ngắn nhất thành hôn, thậm chí còn tìm đại sư đi xem ngày lành nói chỉ có tháng sau ngày tốt, nếu không phải đến tận nửa năm sau.</w:t>
      </w:r>
    </w:p>
    <w:p>
      <w:pPr>
        <w:pStyle w:val="BodyText"/>
      </w:pPr>
      <w:r>
        <w:t xml:space="preserve">Nhưng trên thực tế Giản Thư Hòa sở dĩ vội vã như vậy đem Tô Nhã An cưới vào cửa, chỉ là vì muốn sớm một chút thực hiện tâm nguyện hành hạ nàng, đem nàng đẩy vào vực sâu thống khổ.</w:t>
      </w:r>
    </w:p>
    <w:p>
      <w:pPr>
        <w:pStyle w:val="BodyText"/>
      </w:pPr>
      <w:r>
        <w:t xml:space="preserve">Hôn lễ thuận lợi tiến hành long trọng tại một khách sạn năm sao, mấy trăm bàn khách, ai ai ca ngợi hôn lễ long trong, xứng đôi…</w:t>
      </w:r>
    </w:p>
    <w:p>
      <w:pPr>
        <w:pStyle w:val="BodyText"/>
      </w:pPr>
      <w:r>
        <w:t xml:space="preserve">Đêm đó, Tô Nhã An rửa mặt xong, mặc một bộ đồ ngủ ngồi ở tân phòng, chờ đợi. Bắt đầu từ hôm nay, bọn họ chính là vợ chồng. Cô vuốt đốt ngón tay nhìn chiếc nhẫn kim cương chiếu sáng, tâm tình lại không giống như cô dâu mới gả vui sướng.</w:t>
      </w:r>
    </w:p>
    <w:p>
      <w:pPr>
        <w:pStyle w:val="BodyText"/>
      </w:pPr>
      <w:r>
        <w:t xml:space="preserve">vì cô biết anh ta lấy cô không phải vì tình yêu, chỉ cùng Tô gia kết hôn như ký kết một hợp đồng làm ăn . Trong quâ trình chuẩn bị hôn lễ, hắn thụ động phối hợp người ta nghĩ hắn tích cực, nhưng chỉ có người trong cuộc là cô mới biết rõ ràng nhất, mọi chuyện đều giao cho cô tự quyết, ngoại trừ việc chụp ảnh cưới, ngay cả nhẫn cũng là mua rồi sửa lại cho vừa cỡ tay mình</w:t>
      </w:r>
    </w:p>
    <w:p>
      <w:pPr>
        <w:pStyle w:val="BodyText"/>
      </w:pPr>
      <w:r>
        <w:t xml:space="preserve">- Biết rõ tôi đối với cô không có hứng thú, vì sao lại nguyện ý gả cho tôi? Giản Thư Hoàn đứng tựa cửa nói, khuôn mặt anh tuấn vài phần say, khóe miệng nửa cười nửa không .</w:t>
      </w:r>
    </w:p>
    <w:p>
      <w:pPr>
        <w:pStyle w:val="BodyText"/>
      </w:pPr>
      <w:r>
        <w:t xml:space="preserve">- Mặc kệ anh nghĩ em thế nào, em chỉ thật lòng thích anh! Cô đứng lên, vẫn muốn có cơ hội giải thích, nhưng hắn cho cô có cơ hội nói về Lý tiểu thư, còn phản ứng gay gắt…</w:t>
      </w:r>
    </w:p>
    <w:p>
      <w:pPr>
        <w:pStyle w:val="BodyText"/>
      </w:pPr>
      <w:r>
        <w:t xml:space="preserve">- Tôi cũng tin tưởng điều đó, nếu không sẽ uổng phí công sức chia rẽ chúng ta. Hắn chế nhạo cô tính kế, bước chân đi về phía giường lớn, tay tháo lỏng cà vạt.</w:t>
      </w:r>
    </w:p>
    <w:p>
      <w:pPr>
        <w:pStyle w:val="BodyText"/>
      </w:pPr>
      <w:r>
        <w:t xml:space="preserve">Đúng vậy, hắn chính là biết rõ nữ nhân này thích mình, đã sớm phát giác cô đối với hắn “ hoa rơi hữu ý” cho nên mới nắm chắc nhất định sẽ đáp ứng việc hôn sự này, ngoan ngoãn nhảy vào trong bẫy.</w:t>
      </w:r>
    </w:p>
    <w:p>
      <w:pPr>
        <w:pStyle w:val="BodyText"/>
      </w:pPr>
      <w:r>
        <w:t xml:space="preserve">- Thư Hoàn, em thật không muốn cô ấy rời anh đi. Cô định đỡ hắn, nhưng tay hắn lại vung ra</w:t>
      </w:r>
    </w:p>
    <w:p>
      <w:pPr>
        <w:pStyle w:val="BodyText"/>
      </w:pPr>
      <w:r>
        <w:t xml:space="preserve">Cô cảm thấy tổn thương khi hắn dùng thái động lạnh nhạt này với mình, biết rõ lòng hắn đang khóc chịu không muốn cưỡng cầu chỉ hi vọng bọn họ có thể làm bạn. Chờ mấy ngày nữa, hắn sẽ tỉnh táo lại, tin tưởng cô thật không có ý xấu.Cô sẽ lui vè phía sau cố gắng làm một thê tử tốt để hắn tiếp nhận mình</w:t>
      </w:r>
    </w:p>
    <w:p>
      <w:pPr>
        <w:pStyle w:val="BodyText"/>
      </w:pPr>
      <w:r>
        <w:t xml:space="preserve">- . Đừng nói những thứ kia. Tới đây cho tôi nhìn xem cô yêu thích tôi bao nhiêu. Hắn cởi áo khoác ngồi ở mép giường, khuôn mặt tuấn tú giương cao giọng nói càng giống như khiêu khích.</w:t>
      </w:r>
    </w:p>
    <w:p>
      <w:pPr>
        <w:pStyle w:val="BodyText"/>
      </w:pPr>
      <w:r>
        <w:t xml:space="preserve">Cô thấp thỏm thở dài, không quen với vẻ mặt này của hắn. Giờ phút này Giản Thư Hòa không có nửa điểm nào ôn nhã, ngược lại giống như ác ma, muốn chỉ thị phạm nhân là cô. Cô sợ hãi đi về phía trước vài bước, vừa mới bước vào phạm vi tầm tay hắn ra túm. Hắn giật áo khoác ngoài của cô, ấn lấy thắt lưng mềm mại, ngẩng đầu lên, mũi liền áp vào trước ngực nàng, nhẹ nhàng đùa bỡn. Ngửi thấy mùi thơm từ thân thể nàng, như một con thú khát vọng. Một tay hắn dọc theo sống lưng này di động, một tay lại phủ lấy ngực nàng, bừa bãi xoa nắn</w:t>
      </w:r>
    </w:p>
    <w:p>
      <w:pPr>
        <w:pStyle w:val="BodyText"/>
      </w:pPr>
      <w:r>
        <w:t xml:space="preserve">Tô Nhã An bởi vì động tác to gan của hắn run sợ, không thích ứng, kinh sợ mà ngượng ngùng, khẽ cắn môi dưới. Hắn giương con ngươi nhìn sắc mặt cô ửng đỏ, đổ mồ hôi, bàn tay nhẹ nhàng như thương tiếc. Nhưng một giây sau, hắn càng làm càn, mở rộng phạm vi trêu chọc, hai tay đồng thời xoa nắm nụ hoa mềm mại như bông, vải mỏng nhìn thấy nụ hoa kia dựng đứng, toàn thân nóng lên.</w:t>
      </w:r>
    </w:p>
    <w:p>
      <w:pPr>
        <w:pStyle w:val="BodyText"/>
      </w:pPr>
      <w:r>
        <w:t xml:space="preserve">- Thoải mái sao? Hắn duy trì liên tục dùng đốt ngón tay trêu nàng đỉnh núi nhạy cảm của nàng.</w:t>
      </w:r>
    </w:p>
    <w:p>
      <w:pPr>
        <w:pStyle w:val="BodyText"/>
      </w:pPr>
      <w:r>
        <w:t xml:space="preserve">- Ừ. Cô kiều đáp ứng một tiếng, hai chân mềm yếu đối với hắn không lực chống đỡ, hô hấp cũng giống như bị hắn kèm, theo hắn ấm áp vỗ về chơi đùa, cảm giác lâng lâng.</w:t>
      </w:r>
    </w:p>
    <w:p>
      <w:pPr>
        <w:pStyle w:val="BodyText"/>
      </w:pPr>
      <w:r>
        <w:t xml:space="preserve">- Ân Trúc cũng thích vậy ! Cô như bị sét đánh, bỗng nhiên chấn động.</w:t>
      </w:r>
    </w:p>
    <w:p>
      <w:pPr>
        <w:pStyle w:val="BodyText"/>
      </w:pPr>
      <w:r>
        <w:t xml:space="preserve">- Làm sao vậy? Hắn tàn nhẫn biết rõ còn cố hỏi, vung lên đồ ngủ của nàng</w:t>
      </w:r>
    </w:p>
    <w:p>
      <w:pPr>
        <w:pStyle w:val="BodyText"/>
      </w:pPr>
      <w:r>
        <w:t xml:space="preserve">Cô ngăn chận tay của hắn, nhìn xem người nam nhân trước mặt , xác định hắn không phải là say, mà là vẻ mặt lãnh khốc hai tròng mắt lạnh nhạt nhìn chằm chằm mình.</w:t>
      </w:r>
    </w:p>
    <w:p>
      <w:pPr>
        <w:pStyle w:val="BodyText"/>
      </w:pPr>
      <w:r>
        <w:t xml:space="preserve">- Anh dự định đem tôi là vật thay thế ?</w:t>
      </w:r>
    </w:p>
    <w:p>
      <w:pPr>
        <w:pStyle w:val="BodyText"/>
      </w:pPr>
      <w:r>
        <w:t xml:space="preserve">- Làm sao có thể, cô vĩnh viễn không bao giờ có vị trí trong lòng ta, cô lấy ta cũng chỉ được cái danh phận trên danh nghĩa àm thôi, Giản phu nhân. Hắn đùa cợt cô tự nâng giá trị của mình, cho cô một đáp án càng thêm tàn khốc đả thương người. Hắn muốn cho cô nến tư vị vĩnh viễn không có được tình yêu</w:t>
      </w:r>
    </w:p>
    <w:p>
      <w:pPr>
        <w:pStyle w:val="BodyText"/>
      </w:pPr>
      <w:r>
        <w:t xml:space="preserve">- Đi phòng khách ngủ, về sau không cho phép xuất hiện ở trong phòng tôi .Hắn đẩy cô ra</w:t>
      </w:r>
    </w:p>
    <w:p>
      <w:pPr>
        <w:pStyle w:val="BodyText"/>
      </w:pPr>
      <w:r>
        <w:t xml:space="preserve">Nàng lảo đảo vài bước đứng vững mặc lấy áo, mắt hơi đỏ nhìn anh ta.</w:t>
      </w:r>
    </w:p>
    <w:p>
      <w:pPr>
        <w:pStyle w:val="BodyText"/>
      </w:pPr>
      <w:r>
        <w:t xml:space="preserve">- Anh căn bản không muốn kết hôn với em!</w:t>
      </w:r>
    </w:p>
    <w:p>
      <w:pPr>
        <w:pStyle w:val="BodyText"/>
      </w:pPr>
      <w:r>
        <w:t xml:space="preserve">Nàng sớm biết rằng hắn không phải là cam tâm tình nguyện cùng nàng kết hôn, nhưng so với nàng nghĩ còn nghiêm trọng hơn.Ngọn lửa của hận thù có lẽ đây là nguyên nhân hắn kết hôn với nàng.</w:t>
      </w:r>
    </w:p>
    <w:p>
      <w:pPr>
        <w:pStyle w:val="BodyText"/>
      </w:pPr>
      <w:r>
        <w:t xml:space="preserve">“Cô đi ra!.”</w:t>
      </w:r>
    </w:p>
    <w:p>
      <w:pPr>
        <w:pStyle w:val="BodyText"/>
      </w:pPr>
      <w:r>
        <w:t xml:space="preserve">Hắn tự mình đi về phía phòng tắm. Tiếng đóng cửa sầm một cái làm cho Tô Nhã An giật mình, chân lê từng bước đi. đến tủ quần áo, lấy quần áo của mình. Ai sẽ nghĩ tới, nàng phải trải qua đêm tân hôn như vậy, bị trượng phu chán ghét, đuổi khỏi tân phòng......</w:t>
      </w:r>
    </w:p>
    <w:p>
      <w:pPr>
        <w:pStyle w:val="BodyText"/>
      </w:pPr>
      <w:r>
        <w:t xml:space="preserve">Người đó là là Giản Thư Hòa ư ? không giống ? không hề ! Nàng nhớ đó ;là một nam nhân ôn nhu, hiền hòa, tại sao giờ này lại lạnh lùng như vậy. Từng giọt nước mắt lăn dài trên gò má xinh đẹp, nhưng nàng phải nhanh chóng lau nó, nếu không chọc hắn lại càng không vui vẻ. Mặc dù bây giờ hắn đang giận, nhưng Tô Nhã An vẫn tin tưởng sẽ có một ngày chuyển biến tốt đẹp chỉ cần nàng cố gắng, quan hệ của bọn họ nhất định sẽ được cải thiện. Nếu đã lựa chọn kết hôn, nàng sẽ đem hết toàn lực duy trì hôn nhân của bọn họ, vãn hồi tâm của hắn.</w:t>
      </w:r>
    </w:p>
    <w:p>
      <w:pPr>
        <w:pStyle w:val="BodyText"/>
      </w:pPr>
      <w:r>
        <w:t xml:space="preserve">Không được khóc nữa, lôi hành lý ra khỏi tân phòng, phải càng thấy kiên cường hơn.....</w:t>
      </w:r>
    </w:p>
    <w:p>
      <w:pPr>
        <w:pStyle w:val="BodyText"/>
      </w:pPr>
      <w:r>
        <w:t xml:space="preserve">Tân hôn cuộc sống chính thức mở màn.</w:t>
      </w:r>
    </w:p>
    <w:p>
      <w:pPr>
        <w:pStyle w:val="BodyText"/>
      </w:pPr>
      <w:r>
        <w:t xml:space="preserve">Không có tuần trăng mật không có cùng phòng, Giản Thư Hòa lấy lí do nhận chức chủ tịch, có đưa cô qua Hồng Kông ba ngày đương nhiên cũng phân là giường, hơn nữa hắn toàn bộ hành trình đều xử lý công việc, chỉ có ngủ mới trở về khách sạn ngả đầu đi nằm ngủ một ngày không nói với nàng câu nào. Trở lại Đài Loan hắn suốt ngày bận rộn, xã giao càng ngày càng nhiều, về nhà càng ngày càng muộn, hành lý luôn để ở vali để tùy ý đi nước ngoài công tác, hắn như sống một cuộc sống độc thân rất “tiêu diêu”Mà nàng là kẻ ngoài cuộc, không được tham dự</w:t>
      </w:r>
    </w:p>
    <w:p>
      <w:pPr>
        <w:pStyle w:val="BodyText"/>
      </w:pPr>
      <w:r>
        <w:t xml:space="preserve">Khi gặp gỡ người thân, bạn bè nàng không nói với bất kì ai về tình trạng hôn nhân của mình. Sợ lô ra cha mẹ biết được sẽ dùng biện pháp can thiệp thì với anh ta mà nói cnagf trầm trọng hơn, khó có thể vãn hồi. cho nên nàng lựa chọn một mình phấn đấu, yên lặng gieo mầm hôn nhân của mình.</w:t>
      </w:r>
    </w:p>
    <w:p>
      <w:pPr>
        <w:pStyle w:val="BodyText"/>
      </w:pPr>
      <w:r>
        <w:t xml:space="preserve">Mặc dù trượng phu đối với nàng không có bất kỳ thiện ý nào, một mực hờ hững mà chống đối, thậm chí sẽ xen kẽ vài câu châm chọc ai nghe cũng khiến cho sự lương thiện của nàng mệt mỏi. Nhưng là nàng vẫn lạc quan tràn trề ý chí chiến đấu, không bị đánh bại, tiếp tục hướng tới mục tiêu của mình.</w:t>
      </w:r>
    </w:p>
    <w:p>
      <w:pPr>
        <w:pStyle w:val="BodyText"/>
      </w:pPr>
      <w:r>
        <w:t xml:space="preserve">“Em hôm qua đi học nấu ăn, anh thích ăn món gì? Chờ em học được làm cho anh ăn.” Thừa lúc hắn ăn điểm tâm nàng mới có cơ hội cùng trượng phu nói thêm vàicâu, chia sẻ một tý cuộc sống, mặc dù chủ yếu là nàng nói một mình, nhưng vẫn tranh thủ. </w:t>
      </w:r>
    </w:p>
    <w:p>
      <w:pPr>
        <w:pStyle w:val="BodyText"/>
      </w:pPr>
      <w:r>
        <w:t xml:space="preserve">Sau khi cưới nàng tạm hoãn kế hoạch cùng bằng hữu mở cửa chỉ tiếp tục vẽ ít bản thiết kế, đem trọng tâm dồn vào g ia định, làm một người vợ hiền. Vì vậy gần đây nàng bắt đầu báo danh nói chuyện về cuộc sống hôn nhân, mong cho hôn nhân của họ có thể biến chuyển.</w:t>
      </w:r>
    </w:p>
    <w:p>
      <w:pPr>
        <w:pStyle w:val="BodyText"/>
      </w:pPr>
      <w:r>
        <w:t xml:space="preserve">“Tôi rất ít khi ở nhà ăn cơm.” Giản Thư Hòa đáp giọng điệu, vẻ mặt như cái người máy</w:t>
      </w:r>
    </w:p>
    <w:p>
      <w:pPr>
        <w:pStyle w:val="BodyText"/>
      </w:pPr>
      <w:r>
        <w:t xml:space="preserve">“Vậy thì chờ khi khi nào về nhà thử ăn một chút coi sao.” Nàng vẫn như cũ cười, hào hứng bừng bừng bởi vì nàng chỉ biết nướng bánh mì, nhưng tin tưởng sau khi học tập, tài nấu nướng của nàng nhất định biến chuyển.</w:t>
      </w:r>
    </w:p>
    <w:p>
      <w:pPr>
        <w:pStyle w:val="BodyText"/>
      </w:pPr>
      <w:r>
        <w:t xml:space="preserve">“Tôi không muốn ăn đồ cô nấu.” Hắn để dao xuống, dùng khăn giấy lau miệng, cầm cặp tài liệu đi ra cửa</w:t>
      </w:r>
    </w:p>
    <w:p>
      <w:pPr>
        <w:pStyle w:val="BodyText"/>
      </w:pPr>
      <w:r>
        <w:t xml:space="preserve">Không có biện pháp là cô ta buộc hắn nói trắng ra nếu hiểu được “Có chừng có mực”, cùng hắn giữ một khoảng cách, hắn cũng sẽ không chủ động đi công kích nàng.Đây là hắn nhân từ lắm rồi </w:t>
      </w:r>
    </w:p>
    <w:p>
      <w:pPr>
        <w:pStyle w:val="BodyText"/>
      </w:pPr>
      <w:r>
        <w:t xml:space="preserve">Vài ngày sau, khi hắn sáng sớm bước ra cửa phòng đã ngửi thấy hương cà phê lan tỏa, không tự chủ đi về phía có hương thơm, đó là phòng bếp......Trong phòng bếp người không phải là giúp việc, mà là Tô Nhã An.</w:t>
      </w:r>
    </w:p>
    <w:p>
      <w:pPr>
        <w:pStyle w:val="BodyText"/>
      </w:pPr>
      <w:r>
        <w:t xml:space="preserve">Hắn đang muốn quay đầu lại thì nàng đã ra bưng một ly cà phê, nhìn hắn đi tới.Hắn liếc nhìn sự lộn xộn chung quanh phòng bếp cũng biết cô ta cũng rất cực</w:t>
      </w:r>
    </w:p>
    <w:p>
      <w:pPr>
        <w:pStyle w:val="BodyText"/>
      </w:pPr>
      <w:r>
        <w:t xml:space="preserve">“Uống một chút xem, em đặc biệt tìm danh sư học được, không biết có hợp ý anh không?” Nàng vẻ mặt nhao nhao muốn hắn thử, mong đợi thành quả của nàng có thể làm hắn hài lòng. Tuy không nói nhưng nàng nhớ rõ hắn thích uống cà phê, nên đã cất công tìm thầy giỏi xin học</w:t>
      </w:r>
    </w:p>
    <w:p>
      <w:pPr>
        <w:pStyle w:val="BodyText"/>
      </w:pPr>
      <w:r>
        <w:t xml:space="preserve">“Tôi bây giờ không thích uống cà phê .” Hắn lạnh nhạt nói, đè nén chính mình coi thường mùi hương cà phê đang lan vào mũi. Quan trọng là hắn không muốn làm cho nữ nhân này vừa lòng đẹp ý.</w:t>
      </w:r>
    </w:p>
    <w:p>
      <w:pPr>
        <w:pStyle w:val="BodyText"/>
      </w:pPr>
      <w:r>
        <w:t xml:space="preserve">“À thì ra là vậy......” Nàng nhìn tách cà phê của mình tự biết hắn cũng không dám uống thứ này, chắc nàng làm không ra gì….</w:t>
      </w:r>
    </w:p>
    <w:p>
      <w:pPr>
        <w:pStyle w:val="BodyText"/>
      </w:pPr>
      <w:r>
        <w:t xml:space="preserve">Tô Nhã An cố gắng không để cho mình đau buồn, nhanh chóng che giấu nội tâm chua xót không ngừng cố gắng nhìn hắn nói:</w:t>
      </w:r>
    </w:p>
    <w:p>
      <w:pPr>
        <w:pStyle w:val="BodyText"/>
      </w:pPr>
      <w:r>
        <w:t xml:space="preserve">“Vậy em về sau pha trà cho anh uống, nhà của em mọi người rất thích uống trà, cho nên em từ nhỏ liền đối với lá trà rất có nghiên cứu, hơn nữa uống trà cũng tốt cho sức khỏe ......”</w:t>
      </w:r>
    </w:p>
    <w:p>
      <w:pPr>
        <w:pStyle w:val="BodyText"/>
      </w:pPr>
      <w:r>
        <w:t xml:space="preserve">Giản Thư Hòa không biết thế nào để ngăn trở nữ nhân này, hoài nghi cô ta đến tột cùng có tinh thần lạc quan hay là ngốc không hiểu.</w:t>
      </w:r>
    </w:p>
    <w:p>
      <w:pPr>
        <w:pStyle w:val="BodyText"/>
      </w:pPr>
      <w:r>
        <w:t xml:space="preserve">Mấy ngày này mặc kệ hắn đối với nàng châm chọc khiêu khích, nàng vẫn có thể mỉm cười chống đỡ, không nổi giận đối với hắn, không hề oán càng sắm vai thê tử tốt. Hắn rõ ràng nói không muốn ăn, uống bất cứ những gì cô ta làm, nhưng cô ta vẫn sáng sớm làm những chuyện vô dụng này. Làm hắn như tưởng cô ta hiền thục là một nữ nhân tốt. Hắn đau lòng khi đối với nàng như vậy, nhưng tận mắt thấy đó là sự thật </w:t>
      </w:r>
    </w:p>
    <w:p>
      <w:pPr>
        <w:pStyle w:val="BodyText"/>
      </w:pPr>
      <w:r>
        <w:t xml:space="preserve">“Tôi đi làm.” Hắn bỏ lại một bàn bữa sáng, cùng sự quan tâm của nữ nhân, lấy cặp tài liệu đi ra cửa. Tô Nhã An cầm lấy ly cà phê đang nguội dần, ngồi bất động</w:t>
      </w:r>
    </w:p>
    <w:p>
      <w:pPr>
        <w:pStyle w:val="BodyText"/>
      </w:pPr>
      <w:r>
        <w:t xml:space="preserve">Nhưng người đàn ông rời đi đó kỳ thật cũng không còn so với nàng vui vẻ tý nào Hắn đem hết toàn lực, mới có thể chống cự “hành động tinh xảo” của nàng, nhắc nhở chính mình đối với nàng hung ác. Hắn không phải là đang khi dễ nữ nhân, mà là đang trả thù tội của cô ta! Khi hắn về thấy cô ta chân co rúc ở phòng khách ngồi trên ghế sô pha.</w:t>
      </w:r>
    </w:p>
    <w:p>
      <w:pPr>
        <w:pStyle w:val="BodyText"/>
      </w:pPr>
      <w:r>
        <w:t xml:space="preserve">Nàng tại sao lại ở chỗ này chờ hắn? Nhìn thân hình mảnh mai ôm cánh tay trên ghế run run nhìn là biết ngủ không được thoải mái, hôm trước còn thấy cô ta ho, không sợ lạnh hay sao? Giản Thư Hòa nhăn mày, đáy lòng bắt đầu sinh một cảm giác không nên có đau lòng...... Không, là đồng tình...... Cũng không đúng! Hắn lập tức bỏ qua cái ý niệm trong đầu, một lần nữa võ trang lại lòng của mình. Không đưa tay lay nàng tỉnh, nhưng khi hắn đứng lên lại chạm phải cái bàn gây ra tiếng động</w:t>
      </w:r>
    </w:p>
    <w:p>
      <w:pPr>
        <w:pStyle w:val="BodyText"/>
      </w:pPr>
      <w:r>
        <w:t xml:space="preserve">Tô Nhã An mơ mơ màng màng tỉnh lại, nhìn nam nhân đứng ở bên cạnh, lập tức ngồi dậy, xoa xoa con mắt.</w:t>
      </w:r>
    </w:p>
    <w:p>
      <w:pPr>
        <w:pStyle w:val="BodyText"/>
      </w:pPr>
      <w:r>
        <w:t xml:space="preserve">“Anh đã về rồi.” Nàng mắt buồn ngủ nhìn với hắn mỉm cười, bộ dáng có vài phần ngây thơ thanh thuần, như 1 tiểu nữ nhân. Nhưng hắn biết rõ nàng tuyệt đối không phải là!</w:t>
      </w:r>
    </w:p>
    <w:p>
      <w:pPr>
        <w:pStyle w:val="BodyText"/>
      </w:pPr>
      <w:r>
        <w:t xml:space="preserve">“Không phải là bảo cô đừng chờ tôi sao?” Hắn nghiêm mặt hỏi, âm thầm ảo não không để ý nàng.</w:t>
      </w:r>
    </w:p>
    <w:p>
      <w:pPr>
        <w:pStyle w:val="BodyText"/>
      </w:pPr>
      <w:r>
        <w:t xml:space="preserve">“Em là xem ti vi không cẩn thận ngủ thiếp đi.” Nàng lấy cớ, vừa nghe liền biết là làm bộ. Có lẽ nữ nhân này chính là như vậy thói quen nói dối cũng có thể có thể là cố ý miêu tả khéo hiểu lòng người làm hình tượng nhu nhược, làm cho hắn sinh cảm giác tội lội. Hắn không để ý nữa, xoay người rời đi.</w:t>
      </w:r>
    </w:p>
    <w:p>
      <w:pPr>
        <w:pStyle w:val="BodyText"/>
      </w:pPr>
      <w:r>
        <w:t xml:space="preserve">“Chờ một chút.” Nàng vội vàng gọi hắn lại, từ bên cạnh bàn bên cạnh láy một cái túi giấy.</w:t>
      </w:r>
    </w:p>
    <w:p>
      <w:pPr>
        <w:pStyle w:val="BodyText"/>
      </w:pPr>
      <w:r>
        <w:t xml:space="preserve">“Em hôm nay cùng bạn đi giúp chồng nàng mua quần áo, cũng tiện chọn cho anh 1 cái anh thử một chút xem có vừa người không?”</w:t>
      </w:r>
    </w:p>
    <w:p>
      <w:pPr>
        <w:pStyle w:val="BodyText"/>
      </w:pPr>
      <w:r>
        <w:t xml:space="preserve">Nàng lấy ra một cái áo polo ướm trên người hắn khoa tay múa chân, nhìn ra sẽ không có gì khác biệt, đi đánh gôn khẳng định rất tuấn tú.</w:t>
      </w:r>
    </w:p>
    <w:p>
      <w:pPr>
        <w:pStyle w:val="BodyText"/>
      </w:pPr>
      <w:r>
        <w:t xml:space="preserve">“Cho dù cô làm những thứ này, quan hệ của chúng ta cũng sẽ không có bất kỳ thay đổi.” Hắn lạnh lùng liếc nhìn nàng, biết rõ nàng liên tục rất cố gắng muốn có được hảo cảm từ hắn, sau khi kết hôn làm rất nhiều chuyện tất cả đều là vì hắn. Nhưng hắn hận tinh thần bất khuất đó, muốn xé rách bộ mặt giả nhân, giả nghĩa, cố làm cho hắn cảm giác như cô ta vô tội. Hắn tận mắt thấy, không sai......</w:t>
      </w:r>
    </w:p>
    <w:p>
      <w:pPr>
        <w:pStyle w:val="BodyText"/>
      </w:pPr>
      <w:r>
        <w:t xml:space="preserve">Sau khi gặp cô ta, Ân Trúc ra đi đó là một sự thực......</w:t>
      </w:r>
    </w:p>
    <w:p>
      <w:pPr>
        <w:pStyle w:val="BodyText"/>
      </w:pPr>
      <w:r>
        <w:t xml:space="preserve">Vì cái gì? Vì cái gì nữ nhân này không chịu thừa nhận chính mình phạm lỗi, sau đó thản nhiên tiếp nhận trừng phạt, vẫn kết hôn, bất quá là một bi kịch! Giản Thư Hòa càng nghĩ càng nổi giận, phẫn nộ, khiến cho lương tâm hắn có áp lực. Hắn đem áo ném vào người nàng, không cảm kích xoay người đi--</w:t>
      </w:r>
    </w:p>
    <w:p>
      <w:pPr>
        <w:pStyle w:val="BodyText"/>
      </w:pPr>
      <w:r>
        <w:t xml:space="preserve">“Em sẽ không từ bỏ đâu!” Nàng kiên định hô to, ôm chặt áo trong tay, giống như ôm ấp sự quyết tâm.</w:t>
      </w:r>
    </w:p>
    <w:p>
      <w:pPr>
        <w:pStyle w:val="BodyText"/>
      </w:pPr>
      <w:r>
        <w:t xml:space="preserve">“Em...... sẽ liên tục đợi sẽ có một ngày quan hệ của chúng ta sẽ cải thiện, nhất định sẽ cố gắng làm cho anh yêu em.”</w:t>
      </w:r>
    </w:p>
    <w:p>
      <w:pPr>
        <w:pStyle w:val="BodyText"/>
      </w:pPr>
      <w:r>
        <w:t xml:space="preserve">Hắn không quay đầu, nhưng nghe thấy tiếng cô ấy khóc, tay nắm chặt, chỉ sợ cô ta bi thương như thật, làm cho hắn đồng cảm, nhưng vẫn rất uất hận! Hắn thật không hiểu sao nữ nhân này lại khăng khăng như vậy? Chẳng lẽ cô ta thích bị ngược đãi </w:t>
      </w:r>
    </w:p>
    <w:p>
      <w:pPr>
        <w:pStyle w:val="BodyText"/>
      </w:pPr>
      <w:r>
        <w:t xml:space="preserve">Hắn chỉ hy vọng báo thù làm tổn thương cô ta… nhưng cô ta quá nhẫn nhục, chịu đựng cảm thấy cô ta rất ngu ngốc......Giản Thư Hòa mang theo cảm xúc quỷ dị đi về phòng ngủ.</w:t>
      </w:r>
    </w:p>
    <w:p>
      <w:pPr>
        <w:pStyle w:val="BodyText"/>
      </w:pPr>
      <w:r>
        <w:t xml:space="preserve">Tô Nhã An đè nén tiếng khóc, tự nói với mình không thể mềm yếu, nàng nhất định có thể làm được. Nàng biết rõ trượng phu tuyệt đối không phải là người xấu, một ngày nào đó hắn sẽ bình tĩnh, một ngày nào đó hắn sẽ tin tưởng, một ngày nào đó hắn sẽ khôi phục sự ôn nhu, một ngày nào đó......</w:t>
      </w:r>
    </w:p>
    <w:p>
      <w:pPr>
        <w:pStyle w:val="Compact"/>
      </w:pPr>
      <w:r>
        <w:t xml:space="preserve">Hắn hận còn nàng thì yêu, một trận chiến kéo dài không ai nhường ai.</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Chương 3</w:t>
      </w:r>
    </w:p>
    <w:p>
      <w:pPr>
        <w:pStyle w:val="BodyText"/>
      </w:pPr>
      <w:r>
        <w:t xml:space="preserve">Thời gian lại trôi đi, hôn nhân của bọn họ bước vào tháng thứ tư, thái độ của Giản Thư Hòa đối nàng vẫn không thay đổi.</w:t>
      </w:r>
    </w:p>
    <w:p>
      <w:pPr>
        <w:pStyle w:val="BodyText"/>
      </w:pPr>
      <w:r>
        <w:t xml:space="preserve">Hắn thường xuyên làm thêm giờ, hai hay ba ngày lại một trận say khướt về nhà, trên người toàn mùi nước hoa của phụ nữ. Mỗi lần nàng gọi điện luôn trả lời bằng cái giọng điệu lạnh lùng đó.</w:t>
      </w:r>
    </w:p>
    <w:p>
      <w:pPr>
        <w:pStyle w:val="BodyText"/>
      </w:pPr>
      <w:r>
        <w:t xml:space="preserve">Nàng bị đả kích lắm chứ! Nhưng cũng thấy bội phục chính mình, như thế nào lại có thể chịu đựng được như vậy! Đêm nay, hắn lại uống say có người dìu hắn vào. Nàng chòa hỏi lái xe, rồi đi, nhưng cô thư ký xinh đẹp hai người họ vẫn còn dựa sát vào nhau.</w:t>
      </w:r>
    </w:p>
    <w:p>
      <w:pPr>
        <w:pStyle w:val="BodyText"/>
      </w:pPr>
      <w:r>
        <w:t xml:space="preserve">“Phòng ngủ ở nơi nào? Tôi đỡ chủ tịch vào.” Cô ta nhìn xung quanh rồi hỏi, ngay cả lời chào hỏi nàng cũng chẳng thèm chào.</w:t>
      </w:r>
    </w:p>
    <w:p>
      <w:pPr>
        <w:pStyle w:val="BodyText"/>
      </w:pPr>
      <w:r>
        <w:t xml:space="preserve">“Thời gian không còn sớm, thư ký Lam hay là về đi, ta sẽ chiếu cố anh ấy.”</w:t>
      </w:r>
    </w:p>
    <w:p>
      <w:pPr>
        <w:pStyle w:val="BodyText"/>
      </w:pPr>
      <w:r>
        <w:t xml:space="preserve">Nàng cười từ chối nhã nhặn, trong lòng kỳ thật đối với vị thư ký mới vừa lên chứa một tháng không có hảo cảm, cảm thấy nàng đối với mình thái độ không lễ phép, mỗi lần nhận được điện thoại của mình khẩu khí không được tốt, phảng phất như đang trách nàng không có việc làmbà chủ nhà quấy rầy chồng làm việc. Bây giờ còn muốn đi vào phòng ngủ. Thật sự là buồn cười!</w:t>
      </w:r>
    </w:p>
    <w:p>
      <w:pPr>
        <w:pStyle w:val="BodyText"/>
      </w:pPr>
      <w:r>
        <w:t xml:space="preserve">“Phu nhân kim chi ngọc diệp, tôi sợ cô không có sức lực làm đâu.” Lam thư ký Tư Tư cười quyến rũ. Cô ta không giống với nữ nhân đơn giản chỉ biết dọn dẹp, chăm sóc con cái, nấu cơm. Nhưng cô ta là một nữ cường nhân, luôn tự hào về những gì mình làm được. Bất quá đối với Tô Nhã An, nàng lại phá lệ vài phần ghen ghét địch ý, bởi vì từ đi làm ngày đầu tiên, nàng đối với Giản Thư Hòa là một nam nhân ưu tú lưu lại ấn tượng tốt, nội tâm ái mộ, cộng thêm quan sát được hắn đối với thê tử tình cảm cũng không thân thiện, bí mật đối với vị này thái độ tự nhiên sẽ không tốt hơn, cùng thủ trưởng tham dự hội nghị, xã giao cũng thường ảo tưởng chính mình bay lên, cảm giác mình so với Tô Nhã An thích hợp hơn ngồi ở vị trí chủ tịch phu nhân.</w:t>
      </w:r>
    </w:p>
    <w:p>
      <w:pPr>
        <w:pStyle w:val="BodyText"/>
      </w:pPr>
      <w:r>
        <w:t xml:space="preserve">“Anh là chồng của tôi, tôi sẽ đem hết sức lực đem anh ta về phòng.” Tô Nhã An tức giận, trực tiếp đem lão công “đoạt” . Không biết sao mình lại có lời nói như vậy. Chỉ có thể nói nữ nhân vì lời nói thì mạnh, không thể làm vợ cũng, cũng không thể để nữ nhân khác dẫm lên đầu mình được.</w:t>
      </w:r>
    </w:p>
    <w:p>
      <w:pPr>
        <w:pStyle w:val="BodyText"/>
      </w:pPr>
      <w:r>
        <w:t xml:space="preserve">Lam thư ký mặt cứng đờ, không có ngờ tới từ trước đến nay Tô Nhã An khách khí lại đột nhiên duỗi ra móng vuốt. bIết cô ta có dnah phận phu nhân, nên thư kí nhu mình cũng phải lui thôi</w:t>
      </w:r>
    </w:p>
    <w:p>
      <w:pPr>
        <w:pStyle w:val="BodyText"/>
      </w:pPr>
      <w:r>
        <w:t xml:space="preserve">“Vậy ta đi trước.”</w:t>
      </w:r>
    </w:p>
    <w:p>
      <w:pPr>
        <w:pStyle w:val="BodyText"/>
      </w:pPr>
      <w:r>
        <w:t xml:space="preserve">“Không tiễn.”</w:t>
      </w:r>
    </w:p>
    <w:p>
      <w:pPr>
        <w:pStyle w:val="BodyText"/>
      </w:pPr>
      <w:r>
        <w:t xml:space="preserve">Tô Nhã An vẻ bên ngoài thì cười nhưng trong lòng không cười đưa mắt nhìn nữ thư kí yêu kiều kia, nghe được tiếng đóng cửa mới đón lấy đem trượng phu đỡ hướng phòng ngủ.</w:t>
      </w:r>
    </w:p>
    <w:p>
      <w:pPr>
        <w:pStyle w:val="BodyText"/>
      </w:pPr>
      <w:r>
        <w:t xml:space="preserve">Thể trọng của Giản Thư Hòa rất nặng, nàng phải cố gắng lắm rút hết sức lực mới đưa được hắn về phòng. Rồi đem hắn xuốn giường, tháo cà vạt cho hắn, thắt lưng</w:t>
      </w:r>
    </w:p>
    <w:p>
      <w:pPr>
        <w:pStyle w:val="BodyText"/>
      </w:pPr>
      <w:r>
        <w:t xml:space="preserve">“Cô làm cái gì vậy ? ” Hắn đột nhiên mở mắt, nhíu mày nhìn chằm chằm nữ nhân đang kéo thắt lưng hắn</w:t>
      </w:r>
    </w:p>
    <w:p>
      <w:pPr>
        <w:pStyle w:val="BodyText"/>
      </w:pPr>
      <w:r>
        <w:t xml:space="preserve">“Anh uống say, em giúp anh buông dây lưngcho anh dễ ngủ.” Nàng đỏ mặt giải thích, bởi vì tay đặt vị trí thực sự có chút ít lúng túng.</w:t>
      </w:r>
    </w:p>
    <w:p>
      <w:pPr>
        <w:pStyle w:val="BodyText"/>
      </w:pPr>
      <w:r>
        <w:t xml:space="preserve">Hai con mắt hắn chừng chừng nhìn, buông lỏng tay. Sau đó nàng mang đến một ly nước sôi cho hắn uống, lấy khăn ấm lau tay cho hắn. Tô Nhã An từ nhỏ thường thấy mẹ hầu hạ phụ thân uống rượu say, chị dâu hầu hạ ca ca uống rượu say, nên cảm thấy không xa lạ.</w:t>
      </w:r>
    </w:p>
    <w:p>
      <w:pPr>
        <w:pStyle w:val="BodyText"/>
      </w:pPr>
      <w:r>
        <w:t xml:space="preserve">Gò má nàng hơi hồng, ánh mắt thoáng hoảng hốt, chạm vào da của hắn khiến tay nàng kẽ run, tim đập nhanh.</w:t>
      </w:r>
    </w:p>
    <w:p>
      <w:pPr>
        <w:pStyle w:val="BodyText"/>
      </w:pPr>
      <w:r>
        <w:t xml:space="preserve">Giản Thư Hòa ánh mắt liên tục đi theo nàng, nhìn thân hình mảnh mai của nàng vì mình mà bận rộn. khuôn mặt xinh đẹp, ánh mắt ôn nhu…Đột nhiên hắn rùng mình, bắt lấy tay nàng đẩy ra</w:t>
      </w:r>
    </w:p>
    <w:p>
      <w:pPr>
        <w:pStyle w:val="BodyText"/>
      </w:pPr>
      <w:r>
        <w:t xml:space="preserve">“Ai cho phép cô vào đây? ” Hắn nghiêm nghị trách móc, nhớ tới nàng chính là nữ nhân dối trá. Dám dùng ánh mắt nhu tình đó dụ dỗ hắn…</w:t>
      </w:r>
    </w:p>
    <w:p>
      <w:pPr>
        <w:pStyle w:val="BodyText"/>
      </w:pPr>
      <w:r>
        <w:t xml:space="preserve">“Vậy anh nghĩ ngơi đi, em đi ra.” Nàng nhặt chiếc khăn lông rơi xuống, nghi đến hắn say còn nhớ là đuổi nàng đi, môi cười khổ. Bắt hắn đắp chăn…</w:t>
      </w:r>
    </w:p>
    <w:p>
      <w:pPr>
        <w:pStyle w:val="BodyText"/>
      </w:pPr>
      <w:r>
        <w:t xml:space="preserve">Nàng đứng dậy, làn gió lạnh đưa theo mùi thơm từ nàng vào trong đàu hắn, làm cho hắn có cảm giác mê muội</w:t>
      </w:r>
    </w:p>
    <w:p>
      <w:pPr>
        <w:pStyle w:val="BodyText"/>
      </w:pPr>
      <w:r>
        <w:t xml:space="preserve">“Vậy anh ngủ ngon.” Nàng dịu dàng nói tạm biệt.</w:t>
      </w:r>
    </w:p>
    <w:p>
      <w:pPr>
        <w:pStyle w:val="BodyText"/>
      </w:pPr>
      <w:r>
        <w:t xml:space="preserve">Mới xoay người, Giản Thư Hòa lại lần nữa bắt lấy tay của nàng, đem người kéo vào trong ngực, khiến nàng nửa người đều áp vào chồng.Thân hình mềm mại trong lồng ngực rắn chắc của hắn. Hơi thở của hắn có mùi rượu, làm nàng cũng say theo </w:t>
      </w:r>
    </w:p>
    <w:p>
      <w:pPr>
        <w:pStyle w:val="BodyText"/>
      </w:pPr>
      <w:r>
        <w:t xml:space="preserve">Hắn hít sâu, hưởng thụ mùi thơm thanh nhã kia, mông lung hai tròng mắt nhìn như là Lý Ân Trúc, mơn trớn hai gò mà đó, môi hôn nếm một loại hương vị ngọt ngào. Đầu lưỡi nhẹ nhàng mơn trớn nàng, trằn trọc hút, chưa kịp phòng bị, hàm răng hở ra bị lười thâm nhập, quấn quanh…</w:t>
      </w:r>
    </w:p>
    <w:p>
      <w:pPr>
        <w:pStyle w:val="BodyText"/>
      </w:pPr>
      <w:r>
        <w:t xml:space="preserve">Nàng nheo lại mắt, nửa là thất thần lại có điểm hoảng loạn, tay ở trước ngực hắn đẩy ra. Hắn tựa hồ phát giác nàng trốn tránh, bàn tay ôm chặt, đem thân thể ngọc mềm hoa nhu kia áp chế, hôn mãnh liệt hơn.</w:t>
      </w:r>
    </w:p>
    <w:p>
      <w:pPr>
        <w:pStyle w:val="BodyText"/>
      </w:pPr>
      <w:r>
        <w:t xml:space="preserve">Tô Nhã An thân thể không thể động đậy, tâm lại kịch liệt rung động, nụ hôn của hắn làm nàng mê nguội, vô lực không chống lại được, toàn thân nóng lên. Nàng yêu người nam nhân này, tế bào đều bởi vì hắn gần gũi mà sôi trào, nguyện ý đem mình giao cho hắn......</w:t>
      </w:r>
    </w:p>
    <w:p>
      <w:pPr>
        <w:pStyle w:val="BodyText"/>
      </w:pPr>
      <w:r>
        <w:t xml:space="preserve">Hắn vùi đầu vào cổ nàng cổ, thân thể mềm mại của cô , hai tay lôi kéo quần áo nàng, khát vọng càng gần sát hơi thở mê người này......</w:t>
      </w:r>
    </w:p>
    <w:p>
      <w:pPr>
        <w:pStyle w:val="BodyText"/>
      </w:pPr>
      <w:r>
        <w:t xml:space="preserve">“Ân Trúc.”</w:t>
      </w:r>
    </w:p>
    <w:p>
      <w:pPr>
        <w:pStyle w:val="BodyText"/>
      </w:pPr>
      <w:r>
        <w:t xml:space="preserve">Tô Nhã An mở to mắt, như bị giáng 1 cái tát không thể tin mình lại nghe thấy cái gì!</w:t>
      </w:r>
    </w:p>
    <w:p>
      <w:pPr>
        <w:pStyle w:val="BodyText"/>
      </w:pPr>
      <w:r>
        <w:t xml:space="preserve">“Ân Trúc......” Hắn khàn khàn gọi, ôn nhu lại đụng chạm nàng......</w:t>
      </w:r>
    </w:p>
    <w:p>
      <w:pPr>
        <w:pStyle w:val="BodyText"/>
      </w:pPr>
      <w:r>
        <w:t xml:space="preserve">“Em không phải là….</w:t>
      </w:r>
    </w:p>
    <w:p>
      <w:pPr>
        <w:pStyle w:val="BodyText"/>
      </w:pPr>
      <w:r>
        <w:t xml:space="preserve">Giản Thư Hòa phảng phất như không nghe thấy, nhiệt tình vuốt ve thân thể yêu kiều kia, đắm chìm vào vẻ đẹp đó</w:t>
      </w:r>
    </w:p>
    <w:p>
      <w:pPr>
        <w:pStyle w:val="BodyText"/>
      </w:pPr>
      <w:r>
        <w:t xml:space="preserve">“Tôi không phải là Lý Ân Trúc.” Nàng nói to, dùng sức đẩy bả vai kháng cự hắn . Nàng thà rằng cùng hắn hữu danh vô thực là vợ chồng, cũng không nguyện mù quáng trở thành người thế thân.</w:t>
      </w:r>
    </w:p>
    <w:p>
      <w:pPr>
        <w:pStyle w:val="BodyText"/>
      </w:pPr>
      <w:r>
        <w:t xml:space="preserve">Lúc này, Giản Thư Hòa mới ngẩng đầu lên, dùng ánh mắt quan sát nữ nhân dưới thân.Nhìn chằm chằm, véo cằm nàng</w:t>
      </w:r>
    </w:p>
    <w:p>
      <w:pPr>
        <w:pStyle w:val="BodyText"/>
      </w:pPr>
      <w:r>
        <w:t xml:space="preserve">“Đúng vậy, gương mặt này không phải là Ân Trúc......”</w:t>
      </w:r>
    </w:p>
    <w:p>
      <w:pPr>
        <w:pStyle w:val="BodyText"/>
      </w:pPr>
      <w:r>
        <w:t xml:space="preserve">Nàng không phải là Ân Trúc, mà là Tô Nhã An. Nhận thức này cũng làm Giản Thư Hòa cảm thấy kinh sợ, bởi vì hắn thế nhưng lại đem trong nữ nhân kia thành bạn gái cũ, không phải cô ấy, nhưng hắn vừa rồi khát vọng dò xét sờ đúng là thân thể liễu kiều hoa quyến rũ này, gần như không thể tự kềm chế hương thơm, hơi thể nhu tình này. Hắn cũng không hiểu sao chính mình lại phạm phải cái sai lầm này, thái quá là hắn lại có cảm giác thỏa mãn cơ chứ…</w:t>
      </w:r>
    </w:p>
    <w:p>
      <w:pPr>
        <w:pStyle w:val="BodyText"/>
      </w:pPr>
      <w:r>
        <w:t xml:space="preserve">Khuôn mặt Tô Nhã An u sầu, lần nữa vô tình lên án hắn . Vô luận say hoặc tỉnh, hắn luôn có thể như vậy làm đau nhói lòng của nàng......</w:t>
      </w:r>
    </w:p>
    <w:p>
      <w:pPr>
        <w:pStyle w:val="BodyText"/>
      </w:pPr>
      <w:r>
        <w:t xml:space="preserve">Hắn căng chằm chằm nhìn vẻ mặt thống khổ của nàng, tim thêm một cỗ buồn bực, tức giận tại nàng hại hắn có cảm giác, quấy rối suy nghĩ của hắn </w:t>
      </w:r>
    </w:p>
    <w:p>
      <w:pPr>
        <w:pStyle w:val="BodyText"/>
      </w:pPr>
      <w:r>
        <w:t xml:space="preserve">Hắn thật sự thật rất tò mò, vì cái gì như nữ nhân dối trá âm hiểm như nàng luôn có thể đem vẻ mặt vô tội diễn sinh động như vậy, mắt trong suốt vô tội nhìn hắn. Hương vị nhẹ nhàng, ưu nãh trên người cô có một loại cảm giác tinh khiết, làm cho hắn say…Cô ta chủ tâm câu dẫn hắn sao?</w:t>
      </w:r>
    </w:p>
    <w:p>
      <w:pPr>
        <w:pStyle w:val="BodyText"/>
      </w:pPr>
      <w:r>
        <w:t xml:space="preserve">Hắn ý nghĩ khinh bỉ, lạnh lùng cười, nhìn áo của cô ta không chỉnh tề nằm trên giường hắn, không khó đoán được cô ta vào phòng có dụng ý. Đúng vậy, lúc này mới là cô ta.</w:t>
      </w:r>
    </w:p>
    <w:p>
      <w:pPr>
        <w:pStyle w:val="BodyText"/>
      </w:pPr>
      <w:r>
        <w:t xml:space="preserve">Đã như vậy, hắn giống như cũng không cần đè nén nhu cầu của mình, giờ phút này đối với thân thể nàng rất có cảm giác, bị đường cong của nàng khiêu khích tình dục dâng cao. Dưới tác dụng của rượu, Giản Thư Hòa sinh ra ý thức cực đoan mà ý nghĩ xúc động muốn có được nữ nhân này , hung hăng chà đạp nàng.</w:t>
      </w:r>
    </w:p>
    <w:p>
      <w:pPr>
        <w:pStyle w:val="BodyText"/>
      </w:pPr>
      <w:r>
        <w:t xml:space="preserve">Hắn lần nữa lấn người hôn lên đôi môi đỏ thắm nóng ướt của nàng, hôn xuống cái cổ trắng muốt, quyến luyến da thịt nàng, nụ hôn nóng bỏng, đem nàng dẫn vào ảo mộng. Nàng không thế thoát được, càng lúc cnàng quấn lấy, ý thức bị lung lay…</w:t>
      </w:r>
    </w:p>
    <w:p>
      <w:pPr>
        <w:pStyle w:val="BodyText"/>
      </w:pPr>
      <w:r>
        <w:t xml:space="preserve">“Anh thật sự biết rõ em là ai?” Nàng cực lực giữ một chút thanh tỉnh, níu lấy tóc của hắn, nghĩ xác nhận hắn thật sự biết mình đang làm cái gì.</w:t>
      </w:r>
    </w:p>
    <w:p>
      <w:pPr>
        <w:pStyle w:val="BodyText"/>
      </w:pPr>
      <w:r>
        <w:t xml:space="preserve">“Kẻ đáng ghét, xấu xí Tô Nhã An.” Hắn ánh mắt hơi lạnh, mắt đen lóe lên sâu đậm đặc ham muốn bàn tay đẩy tay của nàng ra, xoa lên bộ ngực sữa, yêu thích không buông tay, vuốt ve nơi mềm mại, xúc cảm kia.Gạt bỏ đồ ngủ vướng bận,cúi đầu ngậm lấy nhũ hoa mút, hấp thụ nơi ngọt ngào đó trêu trọc thân thể của nàng.</w:t>
      </w:r>
    </w:p>
    <w:p>
      <w:pPr>
        <w:pStyle w:val="BodyText"/>
      </w:pPr>
      <w:r>
        <w:t xml:space="preserve">“Ngô......” Hé mở môi, hắn thấy không đủ dò xét hướng giữa hai chân nàng, cách lớp vải mỏng của quần lót đụng chạm khu vực nhạy cảm làm nàng thẹn thùng. Nàng kẹp chặt hai chân hắn lại bá đạo đem tách ra, dùng đầu gối giữ chặt , gỡ bỏ chướng ngại vật kia, ngón tay trực tiếp vỗ về, chơi đùa nụ hoa mềm mại, đẩy cánh hoa rung động, vuốt khẽ nhụy hoa….</w:t>
      </w:r>
    </w:p>
    <w:p>
      <w:pPr>
        <w:pStyle w:val="BodyText"/>
      </w:pPr>
      <w:r>
        <w:t xml:space="preserve">“A.....” Nàng thấy hắn linh hoạt chỉ nức nở, cảm giác xấu hổ khi bị hắn xâm lấn chỗ tư mật kia, gây cho nàng kích thích chưa từng trải nhiệm, cùng vui thích.</w:t>
      </w:r>
    </w:p>
    <w:p>
      <w:pPr>
        <w:pStyle w:val="BodyText"/>
      </w:pPr>
      <w:r>
        <w:t xml:space="preserve">Hắn ngẩng đầu, nhìn bộ dáng của nàng......</w:t>
      </w:r>
    </w:p>
    <w:p>
      <w:pPr>
        <w:pStyle w:val="BodyText"/>
      </w:pPr>
      <w:r>
        <w:t xml:space="preserve">Nàng lắc lắc thân thể, mở miệng thở khẽ tư thái quyến rũ, thật là đẹp không gì sánh được, kiều diễm kinh người. Làm cho nửa người dưới của hắn sôi trào, dục vong đè nén muốn phóng thích, ngón tay chạm nơi ướt át đó. Rồi không hẹn trướt mà vọt vào</w:t>
      </w:r>
    </w:p>
    <w:p>
      <w:pPr>
        <w:pStyle w:val="BodyText"/>
      </w:pPr>
      <w:r>
        <w:t xml:space="preserve">“Aaa!” Nàng bị đau la lên, thân thể cứng ngắc không dám hành động thiếu suy nghĩ, như xé rách thân thể nàng, đau đớn.</w:t>
      </w:r>
    </w:p>
    <w:p>
      <w:pPr>
        <w:pStyle w:val="BodyText"/>
      </w:pPr>
      <w:r>
        <w:t xml:space="preserve">Hắn đưa mắt nhìn nàng vẻ mặt đau đớn nội tâm giao nhau sự vui sướng cùng yêu thương. Lồng ngực hắn do chiếm hữu được sự hồn nhiên đó mà mững rỡ, sinh ra thương tiếc nàng, giống như nàng không nên xuất hiện trong lòng hắn…</w:t>
      </w:r>
    </w:p>
    <w:p>
      <w:pPr>
        <w:pStyle w:val="BodyText"/>
      </w:pPr>
      <w:r>
        <w:t xml:space="preserve">Hắn hỗn loạn, mơ hồ cho là mình không nên đối với nữ nhân này có những cảm giác này, nhưng tiếp theo trong nháy mắt thân thể của hắn dĩ nhiên tự có chủ trương thả chậm chiếm hữu nàng, đôi môi hôn ôn nhu, hai tay dỗ dành lấy thân thể mềm mại, trợ giúp nàng thích ứng sự hiện hữu của hắn.</w:t>
      </w:r>
    </w:p>
    <w:p>
      <w:pPr>
        <w:pStyle w:val="BodyText"/>
      </w:pPr>
      <w:r>
        <w:t xml:space="preserve">Tô Nhã An hoài nghi mình có thể là đau nhức váng đầu, bởi vì trên người nam nhân kia đang dùng động tác ôn nhu vô cùng che chở nàng, mỗi cái hôn mỗi xúc giác đều như cơn gió dịu dàng, phất qua trên mỗi chỗ nhạy cảm, hóa giải đau đớn giữa 2 chân. Nàng cũng biết, hắn là nam nhân rất ôn nhu......</w:t>
      </w:r>
    </w:p>
    <w:p>
      <w:pPr>
        <w:pStyle w:val="BodyText"/>
      </w:pPr>
      <w:r>
        <w:t xml:space="preserve">Nàng ngước mắt, xấu hổ, e sợ xoa lên cánh tay, trên lồng ngực, ám hiệu mình đã chuẩn bị tốt tiếp nhận sự chiếm hữu của hắn, cũng khát vọng hắn gần hơn. Đem dục vọng vào chỗ sâu nhất, xông tới chuỗi khoái cảm ở toàn thân</w:t>
      </w:r>
    </w:p>
    <w:p>
      <w:pPr>
        <w:pStyle w:val="BodyText"/>
      </w:pPr>
      <w:r>
        <w:t xml:space="preserve">Hắn chậm trong nàng chốc lát mới hoàn toàn phóng thích, xoay người nằm ở trên giường thấp giọng thở gấp, không thể tin được mình ở trên người nàng đạt được thỏa mãn, phảng phất như bọn họ đã hoan ái qua rất nhiều lần, hai thân thể như phù hợp, ngoại trừ nàng luôn có chút bị động, bọn họ kết hợp có thể nói là hoàn mỹ, tốt đẹp phải...... Làm hắn sợ hãi.</w:t>
      </w:r>
    </w:p>
    <w:p>
      <w:pPr>
        <w:pStyle w:val="BodyText"/>
      </w:pPr>
      <w:r>
        <w:t xml:space="preserve">Lúc này như cồn đã hết phát huy tác dụng, hắn không khỏi ảo não về hành vi của mình, hắn thấy uy hiếp phòng tuyến của mình, mẫu thuẫn</w:t>
      </w:r>
    </w:p>
    <w:p>
      <w:pPr>
        <w:pStyle w:val="BodyText"/>
      </w:pPr>
      <w:r>
        <w:t xml:space="preserve">Hắn không nên đụng nàng......</w:t>
      </w:r>
    </w:p>
    <w:p>
      <w:pPr>
        <w:pStyle w:val="BodyText"/>
      </w:pPr>
      <w:r>
        <w:t xml:space="preserve">“Ngày mai nhớ rõ đi tìm bác sĩ kê đơn thuốc, tôi không muốn cô có thai.”</w:t>
      </w:r>
    </w:p>
    <w:p>
      <w:pPr>
        <w:pStyle w:val="BodyText"/>
      </w:pPr>
      <w:r>
        <w:t xml:space="preserve">Tô Nhã An không thể tin, xanh mắt đứng dậy nhìn chằm nam nhân vô tình kia , không thể tin tưởng hắn trong nháy mắt trở nên tàn nhẫn, nói ra những lời đả thương người khác.</w:t>
      </w:r>
    </w:p>
    <w:p>
      <w:pPr>
        <w:pStyle w:val="BodyText"/>
      </w:pPr>
      <w:r>
        <w:t xml:space="preserve">“Nếu như anh sợ, cũng không nên chạm vào tôi.” Dù có đứa bé trong bụng của nàng, là con của hắn! Hắn tại sao có thể điềm nhiên như không nói ra những lời này?!</w:t>
      </w:r>
    </w:p>
    <w:p>
      <w:pPr>
        <w:pStyle w:val="BodyText"/>
      </w:pPr>
      <w:r>
        <w:t xml:space="preserve">“Thật sự tôi rất hối hận......” Hắn hối tiếc hành vi mình và nàng thân mật, chuyện như vậy chỉ làm cho nàng càng nhiều hi vọng, nhưng hắn biết rõ là không thể thực hiện được . Hắn sẽ không, cũng tuyệt không thể yêu nữ nhân này. Mặc dù hắn quyết định cùng nàng kết hôn, hơn nữa có thể cảm giác vừa rồi trong sự kích tình không chỉ có giác quan thỏa mãn còn có tâm hồn hấp dẫn, nhưng là không muốn thừa nhận chính mình đối với Tô Nhã An có tình cảm, chẳng phải đánh đồng hành vi của cô ta làm tổn thương bạn gái của hắn ư ? Không, hắn không cách nào tiếp nhận chính mình sẽ đối động tâm với một nữ nhân đầy âm mưu, hắn nhất định phải đem nàng trục xuất khỏi tim, không nên dính líu. Bất quá, vì cái gì hắn lại đau lòng? Cho nên, hắn mới nói bọn họ không nên có quan hệ, hắn căn bản không nên đụng nàng!</w:t>
      </w:r>
    </w:p>
    <w:p>
      <w:pPr>
        <w:pStyle w:val="BodyText"/>
      </w:pPr>
      <w:r>
        <w:t xml:space="preserve">Tô Nhã An kinh ngạc nhìn qua hắn, đột nhiên không hiểu mình nên làm gì! Hắn hối hận...... Thì nàng nên làm cái gì bây giờ? Thừa nhận hắn say rượu chiếm tiện nghi của nàng thôi sao ? Nàng đưa lưng về phía hắn, mặc quần áo vào trong lòng tự giễu tình cảnh của mình.</w:t>
      </w:r>
    </w:p>
    <w:p>
      <w:pPr>
        <w:pStyle w:val="BodyText"/>
      </w:pPr>
      <w:r>
        <w:t xml:space="preserve">“Đó là chuyện của anh, còn con là của tôi….” Nàng hòa hoãn mà kiên định ném ra những lời này, đi ra khỏi phòng ngủ.Khi ra phòng khách không chịu nổi, che mặt khóc òa</w:t>
      </w:r>
    </w:p>
    <w:p>
      <w:pPr>
        <w:pStyle w:val="BodyText"/>
      </w:pPr>
      <w:r>
        <w:t xml:space="preserve">Kết quả, nàng không có mang thai. Mà hắn lại không có chạm qua nàng nữa. Hai người tuy sống chung một mái nhà, nhưng hắn bảo trì khoảng cách với nàng, không đến gần làm ngôi nhà càng thêm hiu quạnh.. Quan hệ của hắn và nàng thay vì là vợ chồng, giống với chủ cho thuê nhà và khách trọ hơn, chỉ là không thu tiền thuê, gặp mặt cũng keo kiệt không cười với nàng một cái,, lạnh lẽo vô cùng. Chớp mắt, hôn nhân đó đã trải qua một năm</w:t>
      </w:r>
    </w:p>
    <w:p>
      <w:pPr>
        <w:pStyle w:val="BodyText"/>
      </w:pPr>
      <w:r>
        <w:t xml:space="preserve">Ngày kỷ niệm, nàng cho là hắn cũng có thể giành cho nàng một - hai giờ, ít nhất cùng nàng ăn bữa tối,......</w:t>
      </w:r>
    </w:p>
    <w:p>
      <w:pPr>
        <w:pStyle w:val="BodyText"/>
      </w:pPr>
      <w:r>
        <w:t xml:space="preserve">“Tiểu thư xin lỗi, nửa giờ nữa nhà hàng chúng tôi đóng cửa, cô không gọi món sao ?” Trong nhà ăn, phục vụ vẻ mặt có điểm lúng túng, trong buổi tối đã hỏi nàng không biết bao nhiêu lần</w:t>
      </w:r>
    </w:p>
    <w:p>
      <w:pPr>
        <w:pStyle w:val="BodyText"/>
      </w:pPr>
      <w:r>
        <w:t xml:space="preserve">“Xin lỗi, xin chờ một chút.” Tô Nhã An gọi điện thoại cho trượng phu, vang lên hai lần, rốt cục cũng nghe máy.</w:t>
      </w:r>
    </w:p>
    <w:p>
      <w:pPr>
        <w:pStyle w:val="BodyText"/>
      </w:pPr>
      <w:r>
        <w:t xml:space="preserve">“Vẫn còn ở làm thêm giờ sao?”</w:t>
      </w:r>
    </w:p>
    <w:p>
      <w:pPr>
        <w:pStyle w:val="BodyText"/>
      </w:pPr>
      <w:r>
        <w:t xml:space="preserve">“Tôi cùng Đảm Nhiệm Khải ở bên ngoài.” Đảm Nhiệm Khải là tổng giám đốc, cũng là hắn thuộc hạ kiêm bạn tốt của hắn, khi tan việc sẽ tụ cùng một chỗ uống mấy chén.</w:t>
      </w:r>
    </w:p>
    <w:p>
      <w:pPr>
        <w:pStyle w:val="BodyText"/>
      </w:pPr>
      <w:r>
        <w:t xml:space="preserve">“Sẽ về rất muộn sao?” Thì ra là hắn rời đi công ty, không có tới tìm nàng, cũng không nói cho nàng một tiếng.</w:t>
      </w:r>
    </w:p>
    <w:p>
      <w:pPr>
        <w:pStyle w:val="BodyText"/>
      </w:pPr>
      <w:r>
        <w:t xml:space="preserve">“Không biết, tôi nói rồi không cần chờ tôi.”</w:t>
      </w:r>
    </w:p>
    <w:p>
      <w:pPr>
        <w:pStyle w:val="BodyText"/>
      </w:pPr>
      <w:r>
        <w:t xml:space="preserve">“Ừm! đừng uống quá nhiều.” Nàng trước sau như một mềm mại bao dung, không nổi giận, cuối cùng còn kèm trên dặn dò, cúp điện thoại.Nửa giờ sau thì gọi phục vụ, ra đi với vẻ mặt tái nhợt</w:t>
      </w:r>
    </w:p>
    <w:p>
      <w:pPr>
        <w:pStyle w:val="BodyText"/>
      </w:pPr>
      <w:r>
        <w:t xml:space="preserve">Tô Nhã An xách theo hai người phần “Ăn khuya” đi ra nhà hàng, mỉm cười qua mọi người, tâm tình ngược lại rất đau thương, bởi vì nàng sớm có thói quen chờ đợi, đối với chồng vắng mặt cũng ngoài dự định. Đều do nàng tự nói, mọi người đều nói hắn không tới, nàng kiên trì ngồi ở chỗ này đợi hắn một buổi tối......</w:t>
      </w:r>
    </w:p>
    <w:p>
      <w:pPr>
        <w:pStyle w:val="BodyText"/>
      </w:pPr>
      <w:r>
        <w:t xml:space="preserve">Được rồi, nàng thừa nhận chính mình khổ sở, bởi vì không có ai sẽ một mình ăn mừng ngày kỷ niệm, cho dù thái độ lãnh đạm nàng cũng chỉ biết hi vọng hắn có thể ở bên nàng, ở nơi này đối diện cùng nàng ăn một bữa cơm, như vậy nàng sẽ vui mừng co 12 tháng cố gắng, nỗ lực mình không nổi giận, tương lai còn phải vượt qua nhiều ngày tháng nữa…</w:t>
      </w:r>
    </w:p>
    <w:p>
      <w:pPr>
        <w:pStyle w:val="BodyText"/>
      </w:pPr>
      <w:r>
        <w:t xml:space="preserve">Bất quá thực tế chính là thực tế, trên thực tế hắn cũng không xuất hiện, cho dù nàng nửa tháng trước đã hẹn hắn trước, nhiều lần nhắc nhở hắn, sáng còn nhắn tin địa chỉ nàh hàng, nhưng hắn vẫn chọn tăng ca, sau đó cùng bạn bè đi tụ họp. Nàng ngồi trên xe cười khổ, yên lặng nghe nhạc.Tháng ngày qua đi nàng rèn luyện công lực cảm giác như không cảm giác, không còn đau để tê dại, cứ tiếp tục trôi nổi theo cuộc hôn nhân băng lạnh lẽo đó. Đêm nhạc vặn to cho át đi phiền muộn, thắt dây an toàn chạy xe đi.</w:t>
      </w:r>
    </w:p>
    <w:p>
      <w:pPr>
        <w:pStyle w:val="BodyText"/>
      </w:pPr>
      <w:r>
        <w:t xml:space="preserve">Đối diện bên đường có một chiếc xe đã đỗ ở đó hàng giờ, thấy xe Tô Nhã An rời đi, cũng nổ máy.</w:t>
      </w:r>
    </w:p>
    <w:p>
      <w:pPr>
        <w:pStyle w:val="BodyText"/>
      </w:pPr>
      <w:r>
        <w:t xml:space="preserve">“Lần sau ngươi gạt ta đến cho muỗi đốt ta sẽ đán ngươi đó.” Đảm Nhiệm Khải đánh đén con muỗi thứ 13 vẻ mặt hồn nhiên cho bạn mình một cái tát.</w:t>
      </w:r>
    </w:p>
    <w:p>
      <w:pPr>
        <w:pStyle w:val="BodyText"/>
      </w:pPr>
      <w:r>
        <w:t xml:space="preserve">Giản Thư Hòa nói muốn hẹn hắn đi uống rượu, kết quả nửa đường bị hắn lái xe lừa gạt đến nơi này nhìn nhà hàng đói con mắt một cách vô ích làm cho những con muỗi ăn no nê. Nếu lão bà hắn biết bọn họ ở ngoài chịu khổ như vậy chắc sẽ cảm động ôm hắn ta mà khóc</w:t>
      </w:r>
    </w:p>
    <w:p>
      <w:pPr>
        <w:pStyle w:val="BodyText"/>
      </w:pPr>
      <w:r>
        <w:t xml:space="preserve">“Ta sẽ trả cho ngươi tiền làm thêm giờ.” Giản Thư Hòa cười nói, có thể xuất phát đến quán bar .</w:t>
      </w:r>
    </w:p>
    <w:p>
      <w:pPr>
        <w:pStyle w:val="BodyText"/>
      </w:pPr>
      <w:r>
        <w:t xml:space="preserve">“Gấp năm lần.” Đảm Nhiệm Khải đạp xuống chân ga, không có khách khí.</w:t>
      </w:r>
    </w:p>
    <w:p>
      <w:pPr>
        <w:pStyle w:val="BodyText"/>
      </w:pPr>
      <w:r>
        <w:t xml:space="preserve">“Ta nhớ được ngươi không phải là chòm sao Sư Tử.” Hắn trêu chọc bằng hữu công phu sư tử ngoạm.</w:t>
      </w:r>
    </w:p>
    <w:p>
      <w:pPr>
        <w:pStyle w:val="BodyText"/>
      </w:pPr>
      <w:r>
        <w:t xml:space="preserve">“Máu của ta rất quý.” Con muỗi hút máu của hắn, hắn đương nhiên muốn từ thủ trưởng trong túi xuất ra bổ lại, dù sao thủ trưởng túi rất được, không đào thấy áy náy với lương tâm của mình.</w:t>
      </w:r>
    </w:p>
    <w:p>
      <w:pPr>
        <w:pStyle w:val="BodyText"/>
      </w:pPr>
      <w:r>
        <w:t xml:space="preserve">Đảm Nhiệm Khải từ nhỏ lớn lên ở cô nhi viện, cho nên đối với tiền tài cùng quyền lực có so với người bình thường nhận thức rất sâu sắc, cũng bởi vậy kích thích hắn mãnh liệt mưu tính.</w:t>
      </w:r>
    </w:p>
    <w:p>
      <w:pPr>
        <w:pStyle w:val="BodyText"/>
      </w:pPr>
      <w:r>
        <w:t xml:space="preserve">“Tốt, ta sẽ trả, như thế này tiền thưởng cũng do ta tính rồi.”</w:t>
      </w:r>
    </w:p>
    <w:p>
      <w:pPr>
        <w:pStyle w:val="BodyText"/>
      </w:pPr>
      <w:r>
        <w:t xml:space="preserve">“Đó là đương nhiên .” Khuôn mặt phóng khoáng câu dẫn một cái cười yếu ớt, tay lái theo hắn rắn chắc</w:t>
      </w:r>
    </w:p>
    <w:p>
      <w:pPr>
        <w:pStyle w:val="BodyText"/>
      </w:pPr>
      <w:r>
        <w:t xml:space="preserve">“Bất quá hôm nay là ngày các ngươi kỉ niệm một năm kết hôn, thật sự không quay về cùng lão bà?”</w:t>
      </w:r>
    </w:p>
    <w:p>
      <w:pPr>
        <w:pStyle w:val="BodyText"/>
      </w:pPr>
      <w:r>
        <w:t xml:space="preserve">Giản Thư Hòa không chút nào suy tính:</w:t>
      </w:r>
    </w:p>
    <w:p>
      <w:pPr>
        <w:pStyle w:val="BodyText"/>
      </w:pPr>
      <w:r>
        <w:t xml:space="preserve">“Không cần.”</w:t>
      </w:r>
    </w:p>
    <w:p>
      <w:pPr>
        <w:pStyle w:val="BodyText"/>
      </w:pPr>
      <w:r>
        <w:t xml:space="preserve">“Nghĩ đùa bỡn chơi cũng đừng có đặc biệt chạy đến cửa nhìn lén, làm cho nàng đợi đến núi mòn, đá lở như vậy..”</w:t>
      </w:r>
    </w:p>
    <w:p>
      <w:pPr>
        <w:pStyle w:val="BodyText"/>
      </w:pPr>
      <w:r>
        <w:t xml:space="preserve">Chuyện vợ chồng bọn họ, Đảm Nhiệm Khải đại khái cảm kích khi hắn nhìn ra bạn tốt là con vịt đến chết vẫn mạnh miệng, như thế nào cũng không chịu thừa nhận chính mình đối với Tô Nhã An có cảm giác, đơn giản chỉ cần cảm thấy đó là một sai lầm cực lớn, làm cho chính mình thần kinh thác loạn, nói mâu thuẫn với làm.</w:t>
      </w:r>
    </w:p>
    <w:p>
      <w:pPr>
        <w:pStyle w:val="BodyText"/>
      </w:pPr>
      <w:r>
        <w:t xml:space="preserve">“Ta không có đặc biệt, chỉ là thuận đường nhìn một chút.” Hắn quả nhiên đánh chết không nhận, một mực phủ nhận chính mình đối với Tô Nhã An có cái gì “đặc biệt” .</w:t>
      </w:r>
    </w:p>
    <w:p>
      <w:pPr>
        <w:pStyle w:val="BodyText"/>
      </w:pPr>
      <w:r>
        <w:t xml:space="preserve">Kỳ thật, có lẽ hắn cũng không rõ chính mình đối với nữ nhân kia đến tột cùng là gì , rõ ràng đã lãnh khốc cự tuyệt lời mời của nàng, ban ngày còn cố ý không nhận điện thoại, muốn thư ký nói là làm thêm giờ. Nhưng là vừa nghĩ tới nàng có khả năng ngồi ở trong nhà ăn chờ hắn, hắn lại không nỡ bỏ mặc, xúc động đi vòng qua nơi này xác nhận một cái. Nhìn thấy xe của nàng đậu ở bên ngoài hắn không khỏi tức giận thật muốn xông đi vào mắng nữ nhân kia làm sao lại học không được cái gì gọi là hết hy vọng, liên tục làm những thứ này làm cho người ta lương tâm bất an.Nội tâm mẫu thuẫn hỗn loạn, hắn coi thường tiếng lòng của mình, lại đi mai phục ở nơi này cho chính mình bị muỗi đốt, tâm tình giằng co khi nàng rời đi.</w:t>
      </w:r>
    </w:p>
    <w:p>
      <w:pPr>
        <w:pStyle w:val="BodyText"/>
      </w:pPr>
      <w:r>
        <w:t xml:space="preserve">Nàng đi trước hình như là hắn thắng. Bất quá nữ nhân kia xách theo túi giấy, thân ảnh cô đơn lên xe làm tim hắn nặng trĩu, muốn uống say, quên đi. Hắn không thể...... tuyệt đối sẽ không đối với nữ nhân kia có cảm giác!</w:t>
      </w:r>
    </w:p>
    <w:p>
      <w:pPr>
        <w:pStyle w:val="BodyText"/>
      </w:pPr>
      <w:r>
        <w:t xml:space="preserve">“Tận một giờ, chủ tịch đáng quý biết thời gian của tôi là vàng bạc hay không ?.” hắn chế nhạo bạn tốt.</w:t>
      </w:r>
    </w:p>
    <w:p>
      <w:pPr>
        <w:pStyle w:val="BodyText"/>
      </w:pPr>
      <w:r>
        <w:t xml:space="preserve">“Ngươi không chuyên tâm lái xe ư ?” Nữ nhân kai cũng làm hắn đủ phiền lắm rồi, lỗ tai không muốn bạn tốt chế nhạo nữa</w:t>
      </w:r>
    </w:p>
    <w:p>
      <w:pPr>
        <w:pStyle w:val="BodyText"/>
      </w:pPr>
      <w:r>
        <w:t xml:space="preserve">“Gấp mười lần.”</w:t>
      </w:r>
    </w:p>
    <w:p>
      <w:pPr>
        <w:pStyle w:val="BodyText"/>
      </w:pPr>
      <w:r>
        <w:t xml:space="preserve">“Ngươi dám ra gí cao vậy ư ? ”</w:t>
      </w:r>
    </w:p>
    <w:p>
      <w:pPr>
        <w:pStyle w:val="BodyText"/>
      </w:pPr>
      <w:r>
        <w:t xml:space="preserve">“Hôm nay là ky niệm ngươi kết hôn,giá đặc biệt của ngày nghỉ nên phải tăng giá. “......”</w:t>
      </w:r>
    </w:p>
    <w:p>
      <w:pPr>
        <w:pStyle w:val="Compact"/>
      </w:pPr>
      <w:r>
        <w:t xml:space="preserve">Mặc dù biết bạn tốt sẽ cho hắn tiền làm thêm giờ, nhưng Đảm Nhiệm Khải lấy tiền làm lý do Giản Thư Hòa một hồi không nói gì, càng lúc càng không muốn bảo trì im lặng.</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r>
        <w:t xml:space="preserve">Chương 4</w:t>
      </w:r>
    </w:p>
    <w:p>
      <w:pPr>
        <w:pStyle w:val="BodyText"/>
      </w:pPr>
      <w:r>
        <w:t xml:space="preserve">Ngày hôm đó buổi sáng, Tô Nhã An ở trong phòng thay mấy bản thiết kế, cô giúp việc đến gõ cửa, cầm hé ra danh sách nguyên liệu nấu ăn dành cho nàng.</w:t>
      </w:r>
    </w:p>
    <w:p>
      <w:pPr>
        <w:pStyle w:val="BodyText"/>
      </w:pPr>
      <w:r>
        <w:t xml:space="preserve">“Cháu tối nay sẽ đi mua không có việc gì cô về trước đi.”</w:t>
      </w:r>
    </w:p>
    <w:p>
      <w:pPr>
        <w:pStyle w:val="BodyText"/>
      </w:pPr>
      <w:r>
        <w:t xml:space="preserve">Mặc dù trượng phu không ăn gì nàng nấu, đến nỗi nàng tập nấu nướng ít có đất dụng võ, nhưng trong nhà thức ăn cùng vật dụng hàng ngày phần lớn do nàng tự mình chọn mua. Chí ít nàng có thể làm được gì đó cho hắn, cảm giác như đó là chuyện của phụ nữ. Buổi trưa ăn cơm xong nàng thu thập đồ, chuẩn bị lái xe ra cửa, đem bản thiết kế mới nhất cho người bạn tốt Kỳ Kỳ, thuận tiện đi mua đồ ăn luôn.</w:t>
      </w:r>
    </w:p>
    <w:p>
      <w:pPr>
        <w:pStyle w:val="BodyText"/>
      </w:pPr>
      <w:r>
        <w:t xml:space="preserve">“Thôi cậu đừng tới, tớ hôm nay rất bận rộn, cả ngày đều ở bên ngoài nhà xưởng. Còn có tớ nói cho cậu biết, mấy ngày hôm trước tớ đi tìm địa điểm đặt cửa hàng đã tìm được rồi, chỉ cần cậu đồng ý là chúng ta lập tức trở thành bà chủ” Dù nàng biết bạn mình gả cho 1 người giàu có, không phải lo ăn mặc, nhưng nàng muốn cùng bạn mình thực hiện ước mơ mà thôi.</w:t>
      </w:r>
    </w:p>
    <w:p>
      <w:pPr>
        <w:pStyle w:val="BodyText"/>
      </w:pPr>
      <w:r>
        <w:t xml:space="preserve">“Tốt, để mình suy nghĩ .” Bởi vì Tô Nhã An biết bạn bè xung quanh không ai biết chân tướng của cuộc hôn nhân của họ, dù có manh mói nàng cũng cố che dấu, thay hắn giải thích, cười trừ.</w:t>
      </w:r>
    </w:p>
    <w:p>
      <w:pPr>
        <w:pStyle w:val="BodyText"/>
      </w:pPr>
      <w:r>
        <w:t xml:space="preserve">“Nghĩ cái gì, cậu đã suy nghĩ đã hơn một năm rồi cơ hội là không đợi người đâu .”</w:t>
      </w:r>
    </w:p>
    <w:p>
      <w:pPr>
        <w:pStyle w:val="BodyText"/>
      </w:pPr>
      <w:r>
        <w:t xml:space="preserve">“Cho tớ thêm một chút thời gian.” Gần đây nàng thật sự có nghiêm túc suy nghĩ vấn đề này, bởi vì này đã hơn một năm vợ chồng quan hệ không có gì lớn tiến triển, thời gian rảnh ngược lại càng ngày càng nhiều.</w:t>
      </w:r>
    </w:p>
    <w:p>
      <w:pPr>
        <w:pStyle w:val="BodyText"/>
      </w:pPr>
      <w:r>
        <w:t xml:space="preserve">“Vậy cậu suy nghĩ đi, giờ tớ bận rộn rồi, không muốn nghe cậu làm nũng nữa.. thôi nhé!.” Kỳ Kỳ vội vã cúp máy.</w:t>
      </w:r>
    </w:p>
    <w:p>
      <w:pPr>
        <w:pStyle w:val="BodyText"/>
      </w:pPr>
      <w:r>
        <w:t xml:space="preserve">Tô Nhã An đem bản thiết kế để lại trong phòng, lái xe ra cửa. Nhưng đi đường nàng gặp phải tai nạn, phải vào bệnh viện. Bên bức tường trắng Tô Nhã An rụt lại hai vai, che lấy điện thoại di động nói chuyện, giọng nói chứa vẻ sợ hãi vẫn còn kinh hoảng, da tái nhợt. Đột nhiên xảy ra tai nạn xe cộ, tay chân luống cuống, chỉ có thể toàn thân phát run, gọi điện thoại hướng trượng phu cầu viện, nhưng hắn đang họp.</w:t>
      </w:r>
    </w:p>
    <w:p>
      <w:pPr>
        <w:pStyle w:val="BodyText"/>
      </w:pPr>
      <w:r>
        <w:t xml:space="preserve">“Không phải tôi đã nói là chủ tịch đnag họp, sau khi họp xong tôi sẽ nói chủ tịch gọi lại cho phu nhân hay sao ?” Lam thư ký giọng điệu đắc thắng , gần nửa năm qua đối với vị chủ tịch phu nhân không được sủng ái càng lúc càng không có nhẫn nại, tự mình suy nghĩ đi bên cạnh chủ tịch cùng làm chuyện lớn nhỏ. Thật không hiểu thủ trưởng cùng nữ nhân này tình cảm rõ ràng không tốt, bọn họ có lời đồn đầy thị phi , như thế nào không dứt khoát về nhà cùng vợ cả ly hôn đây? Như vậy mình mới có cơ hội gần lâu đài, bay lên làm phượng hoàng chứ? Sau đó Lam thư ký cầm gương to thêm son môi</w:t>
      </w:r>
    </w:p>
    <w:p>
      <w:pPr>
        <w:pStyle w:val="BodyText"/>
      </w:pPr>
      <w:r>
        <w:t xml:space="preserve">“Là......”</w:t>
      </w:r>
    </w:p>
    <w:p>
      <w:pPr>
        <w:pStyle w:val="BodyText"/>
      </w:pPr>
      <w:r>
        <w:t xml:space="preserve">Tô Nhã An giọng nói thấp thỏm bất đắc dĩ, nàng biết rõ trượng phu sự nghiệp rất lớn, nhưng là --</w:t>
      </w:r>
    </w:p>
    <w:p>
      <w:pPr>
        <w:pStyle w:val="BodyText"/>
      </w:pPr>
      <w:r>
        <w:t xml:space="preserve">“Thật sự không thể gọi chủ tịch nghe điện thoại vài phút sao? Tôi có chuyện rất quan trọng...... Thật sự là gấp vô cùng nhanh chóng chuyện muốn tìm hắn.”</w:t>
      </w:r>
    </w:p>
    <w:p>
      <w:pPr>
        <w:pStyle w:val="BodyText"/>
      </w:pPr>
      <w:r>
        <w:t xml:space="preserve">Nàng không muốn phỉa nói chuyện này cho thư kí, chỉ muốn chồng nghe máy, nhưng tay lại đang run rẩy.</w:t>
      </w:r>
    </w:p>
    <w:p>
      <w:pPr>
        <w:pStyle w:val="BodyText"/>
      </w:pPr>
      <w:r>
        <w:t xml:space="preserve">“Chủ tịch có hội nghị cũng rất quan trọng, thỉnh phu nhân thông cảm.” Lam thư ký thì ngược lại muốn nàng hiểu được.</w:t>
      </w:r>
    </w:p>
    <w:p>
      <w:pPr>
        <w:pStyle w:val="BodyText"/>
      </w:pPr>
      <w:r>
        <w:t xml:space="preserve">“Vậy khi nào họp xong, nhờ cô nói là gọi điện lại cho tôi !.” Tô Nhã An không phải là không phát hiện đối phương lớn lối kiêu căng, chỉ là không muốn so đo.</w:t>
      </w:r>
    </w:p>
    <w:p>
      <w:pPr>
        <w:pStyle w:val="BodyText"/>
      </w:pPr>
      <w:r>
        <w:t xml:space="preserve">“ Tôi sẽ nói lại khi chủ tịch họp xong” Nói rồi cúp máy, việc cấp trên có gọi hay không, không phải chuyện của nàng</w:t>
      </w:r>
    </w:p>
    <w:p>
      <w:pPr>
        <w:pStyle w:val="BodyText"/>
      </w:pPr>
      <w:r>
        <w:t xml:space="preserve">Thu ký cúp điện nàng cũng không lấy làm lạ cô ta là như thế. Lòng chua xót với thân phận mình làm nội tâm rỉ máu, thấy mình thật bé nhỏ . Hơn một năm, hắn vì sao vẫn không chịu tin tưởng nàng, vẫn như xưa hận nàng như vậy......</w:t>
      </w:r>
    </w:p>
    <w:p>
      <w:pPr>
        <w:pStyle w:val="BodyText"/>
      </w:pPr>
      <w:r>
        <w:t xml:space="preserve">Nàng mệt mỏi xoay người, ổn định tâm tình đi chưa được mấy bước, lập tức bị một đám người bao bọc vây quanh.</w:t>
      </w:r>
    </w:p>
    <w:p>
      <w:pPr>
        <w:pStyle w:val="BodyText"/>
      </w:pPr>
      <w:r>
        <w:t xml:space="preserve">“Tiểu thư, ngươi nói rốt cuộc hiện tại là muốn làm sao? Con ta bị xe cô đụng thương, người cũng phải nằm trong bệnh viện, chẳng lẽ chẳng lẽ cô không có gì để nói sao?”</w:t>
      </w:r>
    </w:p>
    <w:p>
      <w:pPr>
        <w:pStyle w:val="BodyText"/>
      </w:pPr>
      <w:r>
        <w:t xml:space="preserve">“Xin lỗi, nhưng anh ta phạm quy trước…”</w:t>
      </w:r>
    </w:p>
    <w:p>
      <w:pPr>
        <w:pStyle w:val="BodyText"/>
      </w:pPr>
      <w:r>
        <w:t xml:space="preserve">“Đụng người chính là không đúng a! Cô trốn tránh trách nhiệm, đụng vào người còn muốn đổ thừa !” Một gã khác mặt mũi tràn đầy dữ tợn nói rồi còn đẩy nàng một cái. Thân hình mảnh khảnh chao đảo, liêu xiêu, khuỷu tay bị đụng vào tường lạnh buốt. Đi được hai bước có một cô gái túm lấy cổ áo nàng</w:t>
      </w:r>
    </w:p>
    <w:p>
      <w:pPr>
        <w:pStyle w:val="BodyText"/>
      </w:pPr>
      <w:r>
        <w:t xml:space="preserve">“Cô đừng mơ tưởng bỏ chạy!”</w:t>
      </w:r>
    </w:p>
    <w:p>
      <w:pPr>
        <w:pStyle w:val="BodyText"/>
      </w:pPr>
      <w:r>
        <w:t xml:space="preserve">“Thật là… nhìn cô một thân hàng hiệu, không cần phải giả nghèo đó, nếu không ta sẽ cho ngươi đẹp mặt......”</w:t>
      </w:r>
    </w:p>
    <w:p>
      <w:pPr>
        <w:pStyle w:val="BodyText"/>
      </w:pPr>
      <w:r>
        <w:t xml:space="preserve">Năm, sáu người vây quanh nàng, không phân tốt xấu chỉ trích.</w:t>
      </w:r>
    </w:p>
    <w:p>
      <w:pPr>
        <w:pStyle w:val="BodyText"/>
      </w:pPr>
      <w:r>
        <w:t xml:space="preserve">Kỳ thật nàng không có phạm quy, mà là đối phương đột nhiên quay lại, tốc độ xe quá nhanh quệt vào xe của nàng.</w:t>
      </w:r>
    </w:p>
    <w:p>
      <w:pPr>
        <w:pStyle w:val="BodyText"/>
      </w:pPr>
      <w:r>
        <w:t xml:space="preserve">Vừa rồi tại hiện trường tai nạn, họ trốn cảnh sát thừa dịp loạn lôi nàng ra chửi, thậm chí đẩy ngã nàng xuống đất, không ngờ bọn họ còn theo đến bệnh viện làm loạn.</w:t>
      </w:r>
    </w:p>
    <w:p>
      <w:pPr>
        <w:pStyle w:val="BodyText"/>
      </w:pPr>
      <w:r>
        <w:t xml:space="preserve">Tô Nhã An ôm túi sách, bị một đám người gây sự bức đến góc tường, trong lúc nhất thời hoang mang lo sợ. Chiếc xe là quà tặng của cha, phí bảo hiểm, hay bảo dưỡng là chồng phụ trách, nàng cũng chẳng biết gọi ai để giúp mình, không muốn về nhà mẹ đẻ tranh cãi với họ. Nếu là hắn có thể nghe điện thoại thì tốt rồi.</w:t>
      </w:r>
    </w:p>
    <w:p>
      <w:pPr>
        <w:pStyle w:val="BodyText"/>
      </w:pPr>
      <w:r>
        <w:t xml:space="preserve">Tô Nhã An nắm chặt di động trong lòng bàn tay, không biết làm sao mà phải đối diện lần lượt khuôn mặt dữ tợn xa lạ, trong lòng thật sự rất sợ, rất sợ, thật hy vọng trượng phu lúc này ở bên cạnh nàng, ít nhất nói cho nàng biết nên làm như thế nào......</w:t>
      </w:r>
    </w:p>
    <w:p>
      <w:pPr>
        <w:pStyle w:val="BodyText"/>
      </w:pPr>
      <w:r>
        <w:t xml:space="preserve">“Mọi người tỉnh táo một chút, không thấy vị tiểu thư này cũng bị thương sao ?” Đột nhiên có một thanh âm xuyên qua đám người, đem nàng kéo ra ôm chặt.</w:t>
      </w:r>
    </w:p>
    <w:p>
      <w:pPr>
        <w:pStyle w:val="BodyText"/>
      </w:pPr>
      <w:r>
        <w:t xml:space="preserve">Nàng ngẩng đầu nhìn lên, phát hiện chính là một vị bác sĩ tướng mạo nhã nhặn trẻ tuổi, phía sau còn có hai vị cảnh sát.</w:t>
      </w:r>
    </w:p>
    <w:p>
      <w:pPr>
        <w:pStyle w:val="BodyText"/>
      </w:pPr>
      <w:r>
        <w:t xml:space="preserve">“Bác sĩ xem qua vết thương, giúp cô ấy bôi thuốc. Cờ chúng tôi ghi chép, đối chiếu sự việc, các ngươi không được chen chúc ở đây làm loạn, gây trở ngại cho người khác..”</w:t>
      </w:r>
    </w:p>
    <w:p>
      <w:pPr>
        <w:pStyle w:val="BodyText"/>
      </w:pPr>
      <w:r>
        <w:t xml:space="preserve">Nhân viên cảnh sát hoà giải, vừa nói vừa thay bác sĩ mở đường, để hắn mang Tô Nhã An đi đến phòng cấp cứu đầu, giúp nàng kiểm tra vết thương, bôi thuocs vào đầu gối, khuỷu tay bị trầy.</w:t>
      </w:r>
    </w:p>
    <w:p>
      <w:pPr>
        <w:pStyle w:val="BodyText"/>
      </w:pPr>
      <w:r>
        <w:t xml:space="preserve">“Sao cô không liên lạc cho người nhà của cô ?” Thấy nàng cứ cầm di động nắm chặt, mặt bối rối, làm cho người khác phải quan tâm.</w:t>
      </w:r>
    </w:p>
    <w:p>
      <w:pPr>
        <w:pStyle w:val="BodyText"/>
      </w:pPr>
      <w:r>
        <w:t xml:space="preserve">đều muốn nhịn không được sinh lòng đồng tình.</w:t>
      </w:r>
    </w:p>
    <w:p>
      <w:pPr>
        <w:pStyle w:val="BodyText"/>
      </w:pPr>
      <w:r>
        <w:t xml:space="preserve">“Bác sĩ, xin hỏi người vừa rồi bị tai nạn xe cộ,vị tiên sinh kia bị thương rất nặng sao?”</w:t>
      </w:r>
    </w:p>
    <w:p>
      <w:pPr>
        <w:pStyle w:val="BodyText"/>
      </w:pPr>
      <w:r>
        <w:t xml:space="preserve">Nàng lo lắng hỏi, thấy người nhà họ cuống cuồng, tên nam tử kia tựa hồ bị thương không nhẹ.</w:t>
      </w:r>
    </w:p>
    <w:p>
      <w:pPr>
        <w:pStyle w:val="BodyText"/>
      </w:pPr>
      <w:r>
        <w:t xml:space="preserve">“Không cần phải lo lắng, hắn không có nguy hiểm tính mạng, kết quả kiểm tra sơ bộ không có nghiêm trọng, mặc dù bị gãy xương sườn, nhưng không làm tổn thương khí quản. Điều trị 1 thời gian sẽ khỏi..” Hắn bình tĩnh nói, chắc hẳn những người kia kích động hơn một nửa trên người nàng mặc toàn hàng hiệu .</w:t>
      </w:r>
    </w:p>
    <w:p>
      <w:pPr>
        <w:pStyle w:val="BodyText"/>
      </w:pPr>
      <w:r>
        <w:t xml:space="preserve">Tô Nhã An nghe cuối cùng hơi yên tâm một chút.</w:t>
      </w:r>
    </w:p>
    <w:p>
      <w:pPr>
        <w:pStyle w:val="BodyText"/>
      </w:pPr>
      <w:r>
        <w:t xml:space="preserve">“Phiền toái các anh chiếu cố hắn thật tốt, tiền thuốc thang tôi sẽ chịu toàn bộ.”</w:t>
      </w:r>
    </w:p>
    <w:p>
      <w:pPr>
        <w:pStyle w:val="BodyText"/>
      </w:pPr>
      <w:r>
        <w:t xml:space="preserve">Bác sĩ giương mắt nhìn nàng, ánh mắt tựa hồ có điểm kinh ngạc lại trộn lẫn một nụ cười.</w:t>
      </w:r>
    </w:p>
    <w:p>
      <w:pPr>
        <w:pStyle w:val="BodyText"/>
      </w:pPr>
      <w:r>
        <w:t xml:space="preserve">“Chăm sóc bệnh nhân là của trách nhiệm của chúng tôi, bất quá cô có muốn hay không chịu toàn bộ trách nhiệm phải đợi cảnh sát điều tra mới có thể phán đoán, không cần gấp gáp như vậy.”</w:t>
      </w:r>
    </w:p>
    <w:p>
      <w:pPr>
        <w:pStyle w:val="BodyText"/>
      </w:pPr>
      <w:r>
        <w:t xml:space="preserve">Hắn mặc dù thật coi trọng nữ nhân dám nhận trách nhiệm có thái độ tốt, nhưng đôi khi làm người không nên quá dứt khoát, không nên nhận hết lỗi lầm về mình, gặp phải kẻ lừa đảo sẽ bị thiệt thòi.</w:t>
      </w:r>
    </w:p>
    <w:p>
      <w:pPr>
        <w:pStyle w:val="BodyText"/>
      </w:pPr>
      <w:r>
        <w:t xml:space="preserve">“Cô còn có chỗ nào không thoải mái?” Trong nháy mắt, hắn đã xử lý tốt ngoại thương trên người nàng.</w:t>
      </w:r>
    </w:p>
    <w:p>
      <w:pPr>
        <w:pStyle w:val="BodyText"/>
      </w:pPr>
      <w:r>
        <w:t xml:space="preserve">Nàng giật giật tay chân.</w:t>
      </w:r>
    </w:p>
    <w:p>
      <w:pPr>
        <w:pStyle w:val="BodyText"/>
      </w:pPr>
      <w:r>
        <w:t xml:space="preserve">“Mắt cá chân có chút đau.”</w:t>
      </w:r>
    </w:p>
    <w:p>
      <w:pPr>
        <w:pStyle w:val="BodyText"/>
      </w:pPr>
      <w:r>
        <w:t xml:space="preserve">“Có thể là bị trật .” Hắn gỡ ra giày cao gót, đề nghị nàng nên bớt chút thời gian đến chụp X quang, dặn dò chú ý</w:t>
      </w:r>
    </w:p>
    <w:p>
      <w:pPr>
        <w:pStyle w:val="BodyText"/>
      </w:pPr>
      <w:r>
        <w:t xml:space="preserve">“Mang giày cao gót lái xe ảnh hưởng việc đạp cần ga nhấn ga, cô nên lái xe khi mang một đôi giầy bệt, như vậy sẽ không bị nguy hiểm.”</w:t>
      </w:r>
    </w:p>
    <w:p>
      <w:pPr>
        <w:pStyle w:val="BodyText"/>
      </w:pPr>
      <w:r>
        <w:t xml:space="preserve">“Cám ơn anh bác sĩ Lâm ” Nàng liếc mắt nhìn tên trên áo blue trắng, đôi môi hơi gấp, nàng trên mặt tái nhợt.</w:t>
      </w:r>
    </w:p>
    <w:p>
      <w:pPr>
        <w:pStyle w:val="BodyText"/>
      </w:pPr>
      <w:r>
        <w:t xml:space="preserve">Hắn hảo ý nhắc nhở có một chút ấm áp, khiến nàng nhớ tới trượng phu của mình. Hắn cũng từng là rất ôn nhu, không giống hiện tại, đều khiến nàng khó gần, vừa đụng liền bị thương.</w:t>
      </w:r>
    </w:p>
    <w:p>
      <w:pPr>
        <w:pStyle w:val="BodyText"/>
      </w:pPr>
      <w:r>
        <w:t xml:space="preserve">“Không có gì.” Lâm Đăng Hàn không có thói quen bị mỹ nữ nhìn chăm chú, xoay người đi trị liệu cho bệnh nhân khác.</w:t>
      </w:r>
    </w:p>
    <w:p>
      <w:pPr>
        <w:pStyle w:val="BodyText"/>
      </w:pPr>
      <w:r>
        <w:t xml:space="preserve">Nàng cúi đầu mang giày, ánh mắt lại trở lại tĩnh lặng đưa di động lầm bầm khẩn cầu.</w:t>
      </w:r>
    </w:p>
    <w:p>
      <w:pPr>
        <w:pStyle w:val="BodyText"/>
      </w:pPr>
      <w:r>
        <w:t xml:space="preserve">“Mau gọi cho em, van anh đó......”</w:t>
      </w:r>
    </w:p>
    <w:p>
      <w:pPr>
        <w:pStyle w:val="BodyText"/>
      </w:pPr>
      <w:r>
        <w:t xml:space="preserve">Nàng thật sự rất cần hắn! Đêm khuya 11 giờ, Giản Thư Hòa trở lại khu nhà cap cấp, thân hình cao lớn rắn rỏi đi qua cửa trước, khuôn mặt tuấn mỹ ánh mắt có một chút mỏi mệt, nhưng không làm ảnh hưởng đến khí chất, phong thái của hắn. Đi đến phòng khách, thấy trên ghế sa lông có một thân hình ảnh nhỏ nhắn</w:t>
      </w:r>
    </w:p>
    <w:p>
      <w:pPr>
        <w:pStyle w:val="BodyText"/>
      </w:pPr>
      <w:r>
        <w:t xml:space="preserve">“Như thế nào không bật đèn?”</w:t>
      </w:r>
    </w:p>
    <w:p>
      <w:pPr>
        <w:pStyle w:val="BodyText"/>
      </w:pPr>
      <w:r>
        <w:t xml:space="preserve">Vừa thấy thê tử, sắc mặt hắn lập tức trầm xuống ánh mắt hiện ra sắc bén, giọng nói lộ vẻ lạnh thấu xương.</w:t>
      </w:r>
    </w:p>
    <w:p>
      <w:pPr>
        <w:pStyle w:val="BodyText"/>
      </w:pPr>
      <w:r>
        <w:t xml:space="preserve">“Em buổi chiều thỉnh Lam thư ký nhờ nói lại cho anh, vì cái gì không có gọi điện thoại lại cho em?” Nàng khẩu khí chậm chạp, cảm giác mình hình như dốc khí lực cuối cùng nói chuyện với hắn, trong lòng tràn đày cô đơn, ngực đau nhói. Kết quả, hắn không có gọi điện thoại cho nàng, từ ban ngày đợi đến đêm tối, một tin nhắn cũng không có.</w:t>
      </w:r>
    </w:p>
    <w:p>
      <w:pPr>
        <w:pStyle w:val="BodyText"/>
      </w:pPr>
      <w:r>
        <w:t xml:space="preserve">“Tôi có nghĩa vụ nhất định phải điện thoại lại cho cô sao?” Hắn lạnh lùng nhếch môi, khuôn mặt phảng phất một tầng sương, khiến cho càng lộ vẻ lãnh khốc, đầy khoảng cách .</w:t>
      </w:r>
    </w:p>
    <w:p>
      <w:pPr>
        <w:pStyle w:val="BodyText"/>
      </w:pPr>
      <w:r>
        <w:t xml:space="preserve">“Không có, đúng là em thật sự có chuyện rất quan trọng mới tìm anh, gọi điện cho em khó với anh như vậy sao ?” Nàng trái tim băng giá hỏi thực tại không hiểu người nam nhân này làm sao lại trở nên như thế hung ác tuyệt tình, mình cũng đã khai báo có chuyện khẩn cấp muốn tìm hắn, hắn hay là nhẫn tâm đem nàng bất chấp, nàng cầu cứu mắt điếc tai ngơ.</w:t>
      </w:r>
    </w:p>
    <w:p>
      <w:pPr>
        <w:pStyle w:val="BodyText"/>
      </w:pPr>
      <w:r>
        <w:t xml:space="preserve">Hắn không đáp lại, hôm nay nàng một mình tại trong bệnh viện đối với đám kia giương nanh múa vuốt, làm cho nàng rất khủng hoảng, họ hành hạ nàng, chồng lại không thèm quan tâm, cảm giác anh ta cũng như họ đồng dạng…Cho dù nàng thật sự phạm vào tội chẳng lẽ dùng thời gian lâu như vậy chuộc lỗi còn chưa đủ sao? Vì cái gì hắn không thể đối với nàng có một chút nhân từ? Chỉ cần một chút là tốt rồi......</w:t>
      </w:r>
    </w:p>
    <w:p>
      <w:pPr>
        <w:pStyle w:val="BodyText"/>
      </w:pPr>
      <w:r>
        <w:t xml:space="preserve">“Chuyện gì?” Hắn bực mình hỏi, vẻ mặt lãnh đạm, giống như cực độ chán ghét giọng nói của nàng, thống hận nghe được có quan hệ với nàng. Hắn cực lực lẩn tránh nhìn khuôn mặt đó</w:t>
      </w:r>
    </w:p>
    <w:p>
      <w:pPr>
        <w:pStyle w:val="BodyText"/>
      </w:pPr>
      <w:r>
        <w:t xml:space="preserve">Tô Nhã An con mắt u oán nhìn khuôn mặt lạnh lùng của trượng phu lạnh lùng nàng cô độc......Còn có thể làm cái gì?</w:t>
      </w:r>
    </w:p>
    <w:p>
      <w:pPr>
        <w:pStyle w:val="BodyText"/>
      </w:pPr>
      <w:r>
        <w:t xml:space="preserve">Nàng hốt hoảng suy tư, móng tay nhéo vào lòng bàn tay, đau để bình tĩnh. Sau đó nàng mới mở miệng :</w:t>
      </w:r>
    </w:p>
    <w:p>
      <w:pPr>
        <w:pStyle w:val="BodyText"/>
      </w:pPr>
      <w:r>
        <w:t xml:space="preserve">“Hiện tại thì không sao rồi.”</w:t>
      </w:r>
    </w:p>
    <w:p>
      <w:pPr>
        <w:pStyle w:val="BodyText"/>
      </w:pPr>
      <w:r>
        <w:t xml:space="preserve">“Tô Nhã An! Cô đùa giỡn tôi sao?” Hắn bị nàng phản ngược , thái độ chọc giận.</w:t>
      </w:r>
    </w:p>
    <w:p>
      <w:pPr>
        <w:pStyle w:val="BodyText"/>
      </w:pPr>
      <w:r>
        <w:t xml:space="preserve">Kỳ thật buổi chiều Lam thư ký chỉ bảo hắn biết thê tử có điện tới, nhưng cũng không đề cập là có chuyện gì gấp gáp. Hắn nghĩ tới đi nàng gọi điện tới chỉ hỏi vài chuyện lặt vặt, nên không để ý. Nhưng nét mặt của cô ta bây giờ như phải chịu một ủy khuất rất lớn</w:t>
      </w:r>
    </w:p>
    <w:p>
      <w:pPr>
        <w:pStyle w:val="BodyText"/>
      </w:pPr>
      <w:r>
        <w:t xml:space="preserve">“Không có.” Nàng bình tĩnh phủ nhận. Trải qua mấy ngày nay nàng vẫn luôn lừa gạt chính mình, cho là mình làm được chỉ cần kiên trì bền bỉ chân tình, dụng tâm duy trì hôn nhân, cuối cùng có một ngày có thể giữ chỗ đứng tỏng lòng hắn. Nhưng thái độ không thiện ý, vô số lần tổn thương nàng, mình đầy thương tích.</w:t>
      </w:r>
    </w:p>
    <w:p>
      <w:pPr>
        <w:pStyle w:val="BodyText"/>
      </w:pPr>
      <w:r>
        <w:t xml:space="preserve">“Vậy cô rốt cuộc muốn nói với tôi cái gì?” Hắn bỏ lại cặp tài liệu hỏi.</w:t>
      </w:r>
    </w:p>
    <w:p>
      <w:pPr>
        <w:pStyle w:val="BodyText"/>
      </w:pPr>
      <w:r>
        <w:t xml:space="preserve">“Em gặp tai nạn.”</w:t>
      </w:r>
    </w:p>
    <w:p>
      <w:pPr>
        <w:pStyle w:val="BodyText"/>
      </w:pPr>
      <w:r>
        <w:t xml:space="preserve">“Cái gì?!” Hắn kinh ngạc sững sờ.</w:t>
      </w:r>
    </w:p>
    <w:p>
      <w:pPr>
        <w:pStyle w:val="BodyText"/>
      </w:pPr>
      <w:r>
        <w:t xml:space="preserve">“Buổi chiều lái xe ra cửa, ở trên đường cùng người khác phát sinh, vốn là muốn tìm anh...... Hỏi về công ty bảo hiểm, bất quá về sau tìm được trung tâm hỗ trợ, chuyện đã giải quyết.”</w:t>
      </w:r>
    </w:p>
    <w:p>
      <w:pPr>
        <w:pStyle w:val="BodyText"/>
      </w:pPr>
      <w:r>
        <w:t xml:space="preserve">“Cô...... Không có sao chứ?” Hắn quan sát bề ngoài của nàng, sinh ra ảo não giọng nói không tự chủ có chút thảng thốt..</w:t>
      </w:r>
    </w:p>
    <w:p>
      <w:pPr>
        <w:pStyle w:val="BodyText"/>
      </w:pPr>
      <w:r>
        <w:t xml:space="preserve">“Không sao, là em đụng vào người ta, em không có bị người ta đụng.” Nàng thống khổ mỉm cười.</w:t>
      </w:r>
    </w:p>
    <w:p>
      <w:pPr>
        <w:pStyle w:val="BodyText"/>
      </w:pPr>
      <w:r>
        <w:t xml:space="preserve">Hắn kinh ngạc nhìn nàng nói như mây trôi nước chảy, phảng phất đó là chuyện gì xảy ra của người khác mà không phải của mình.</w:t>
      </w:r>
    </w:p>
    <w:p>
      <w:pPr>
        <w:pStyle w:val="BodyText"/>
      </w:pPr>
      <w:r>
        <w:t xml:space="preserve">Cho đến nàng đứng dậy đi về, hắn mới nhìn rõ đầu gối, khuỷu tay trầy da bước thấp bước cao.</w:t>
      </w:r>
    </w:p>
    <w:p>
      <w:pPr>
        <w:pStyle w:val="BodyText"/>
      </w:pPr>
      <w:r>
        <w:t xml:space="preserve">“Bàn chân của ngươi......” Hắn vô thức thốt lên, tim phút chốc níu chặt.</w:t>
      </w:r>
    </w:p>
    <w:p>
      <w:pPr>
        <w:pStyle w:val="BodyText"/>
      </w:pPr>
      <w:r>
        <w:t xml:space="preserve">“Chỉ là bị trật thôi, không có gì đáng ngại.” Nàng không có quay đầu lại, tiếp tục đi, mỗi một bước đều rất đau...... Không phải là chân, là tim.</w:t>
      </w:r>
    </w:p>
    <w:p>
      <w:pPr>
        <w:pStyle w:val="BodyText"/>
      </w:pPr>
      <w:r>
        <w:t xml:space="preserve">Nàng ngồi ở mép giường, khuôn mặt đầy ưu thương, cầm lấy khung ảnh cưới trên đầu giường chạm vào khuôn mặt nam nhân kia, nước mắt từng giọt rơi tanh tách trên khung ảnh, làm mờ đi tất cả.</w:t>
      </w:r>
    </w:p>
    <w:p>
      <w:pPr>
        <w:pStyle w:val="BodyText"/>
      </w:pPr>
      <w:r>
        <w:t xml:space="preserve">“Vì cái gì anh không chịu tin tưởng em? Rốt cuộc còn muốn em làm như thế nào......” Nước mắt từ từ rơi, Tô Nhã An cảm thấy quá sức chịu đựng của con tim. Một năm không nhiều, nhưng cũng không ít, nàng đã cạn kiệt sức lực. Kết quả, một năm trước cùng một năm sau không có gì thay đổi ? Nàng cũng chỉ ngủ một mình , một mình sống qua ngày, một mình ăn mừng ngày kỉ niệm kết hôn, một mình ngốc nuôi hi vọng......</w:t>
      </w:r>
    </w:p>
    <w:p>
      <w:pPr>
        <w:pStyle w:val="BodyText"/>
      </w:pPr>
      <w:r>
        <w:t xml:space="preserve">Tình cảm của nàng đã kiệt sức, mệt mỏi, như lạc ở một mê cung không đường thoát. Trải qua trận  tai nạn xe cộ này, nàng vết thương chồng chất, tim tan nát, nhận rõ sự bất lực của mình, thừa nhận mình đã thua. Có lẽ, nàng không nên kiên trì nữa bởi vì mọi cố gắng đều là vô nghĩa, như hắn đã nói bọn họ không có gì thay đổi. Mà nàng, mệt mỏi thật sự.</w:t>
      </w:r>
    </w:p>
    <w:p>
      <w:pPr>
        <w:pStyle w:val="BodyText"/>
      </w:pPr>
      <w:r>
        <w:t xml:space="preserve">Bên kia, Giản Thư Hòa cũng trở về phòng ngủ. Hắn mệt mỏi tựa ở cánh cửa, ngửa đầu nhắm mắt lại, không hiểu chính mình tại sao lại vì nữ nhân kia bị thương mà cảm thấy đầy buồn bực. Hắn quyết tâm không thể nảy sinh cảm giác, cũng thường xuyên nhắc nhở chính mình nàng bất quá là một nữ nhân hèn hạ. Cho dù hắn không vui thấy nàng bị thương, nhưng cũng không có lý do gì thay nàng quan tâm. Nhưng, vì cái gì tim của hắn không an tĩnh được? Trong đầu không ngừng hiện lên khuôn mặt bi thương của nàng, nụ cười yếu ớt......Nhìn nụ cười đó với trước kia khi gặp ở lễ xem mắt thật khác lạ. Vì cái gì! Đáng giận......</w:t>
      </w:r>
    </w:p>
    <w:p>
      <w:pPr>
        <w:pStyle w:val="BodyText"/>
      </w:pPr>
      <w:r>
        <w:t xml:space="preserve">Hắn bực bội lấy điện thoại di động ra, gọi cho trung tâm phục vụ, muốn đối phương cho hắn biết có chuyện gì xảy ra, trong năm phút họ đã cho anh kết quả. Hắn muốn biết, hôm nay cô ta gặp phải chuyện gì ?</w:t>
      </w:r>
    </w:p>
    <w:p>
      <w:pPr>
        <w:pStyle w:val="BodyText"/>
      </w:pPr>
      <w:r>
        <w:t xml:space="preserve">Đêm hôm trước, Tô Nhã An khóc quá đà, sắc mặt mệt mỏi, trắng bệch, mắt ngủ như không. Ngủ thiếp đi, không biết lúc đó nam nhân vào phòng nàng nhìn nàng.</w:t>
      </w:r>
    </w:p>
    <w:p>
      <w:pPr>
        <w:pStyle w:val="BodyText"/>
      </w:pPr>
      <w:r>
        <w:t xml:space="preserve">Sáng nay hắn như thường lệ bảy giờ dậy giờ nghỉ ngơi một chút, nghĩ cô ta hôm nay không có ra ăn cùng hắn, làm hắn tâm thần bất an, hắn cả đêm qua ngủ không được vì sợ cô ta có bị xỉu không nữa. </w:t>
      </w:r>
    </w:p>
    <w:p>
      <w:pPr>
        <w:pStyle w:val="BodyText"/>
      </w:pPr>
      <w:r>
        <w:t xml:space="preserve">Nghe họ nói nàng chỉ bị thương nhẹ, nhưng Giản Thư Hòa không an tâm, cho nên tại phòng khách đi loăng quăng vài vòng, rốt cục giơ tay gõ cửa. Trong phòng không có động tình gì, hắn lại càng lo lắng, trực tiếp đẩy cửa vào, đi về hướng giường Tô Nhã An......</w:t>
      </w:r>
    </w:p>
    <w:p>
      <w:pPr>
        <w:pStyle w:val="BodyText"/>
      </w:pPr>
      <w:r>
        <w:t xml:space="preserve">Nàng hai mắt sưng đỏ, xinh đẹp khuôn mặt đầy nước mắt xem ra là khóc suốt cả đêm. Hắn sờ nhẹ gò má tiều tụy, phát hiện nàng chỉ là ngủ say, thở phào nhẹ nhỏm, nhưng cảm cú trong ngực đè nén đang lộ ra, nhìn bộ dạng đáng yêu đó đang lên án hắn tàn nhẫn. Trải qua đêm hôm đó, hắn đã phát hiện nữ nhân này nảh hưởng đến tâm hắn. Vì vậy hắn muốn tránh đem khoảng cách bọn họ thật xa, không co mưu mô của cô ta thành được. Hắn liên tục thôi miên chính mình đối với nàng không có cảm giác, trong lúc vô tình ý thức được thời gian cùng nàng không nhớ tới bạn gái trước nhiều nữa, nhưng vẫn muốn phản kháng, thống hận nữ nhân này .</w:t>
      </w:r>
    </w:p>
    <w:p>
      <w:pPr>
        <w:pStyle w:val="BodyText"/>
      </w:pPr>
      <w:r>
        <w:t xml:space="preserve">Nhưng nội tâm của nàng biểu hiện ra làm hắn như thấy mình rất ác, lên án mình tàn nhẫn. Đáng giận là chỉ cần nàng nhìn hắn thì hắn tậm trạng lại ác liệt, tội ác như tăng gấp bội, nàng khóc như thảo phát lương tâm của hắn.</w:t>
      </w:r>
    </w:p>
    <w:p>
      <w:pPr>
        <w:pStyle w:val="BodyText"/>
      </w:pPr>
      <w:r>
        <w:t xml:space="preserve">Hắn cau mày, nhẹ nhàng kéo chăn lên cho nàng, yên tĩnh đi ra khỏi phòng. Hắn dặn dò cô giúp việc dặn dò gọi điện về cho cha mẹ, mới đi làm</w:t>
      </w:r>
    </w:p>
    <w:p>
      <w:pPr>
        <w:pStyle w:val="BodyText"/>
      </w:pPr>
      <w:r>
        <w:t xml:space="preserve">40' sau, Giản Thư Hòa đến công ty.</w:t>
      </w:r>
    </w:p>
    <w:p>
      <w:pPr>
        <w:pStyle w:val="BodyText"/>
      </w:pPr>
      <w:r>
        <w:t xml:space="preserve">“Chủ tịch hôm nay tới muộn, em đang định gọi điện thoại cho ngài đây!” Lam thư ký đứng dậy chào đón, nụ cười xinh đẹp quyến rũ.</w:t>
      </w:r>
    </w:p>
    <w:p>
      <w:pPr>
        <w:pStyle w:val="BodyText"/>
      </w:pPr>
      <w:r>
        <w:t xml:space="preserve">Hắn dừng lại bước chân, đứng ở bàn làm việc của nàng, nhớ tới có chuyện muốn hỏi nàng.</w:t>
      </w:r>
    </w:p>
    <w:p>
      <w:pPr>
        <w:pStyle w:val="BodyText"/>
      </w:pPr>
      <w:r>
        <w:t xml:space="preserve">“Ngày hôm qua phu nhân ta nói có chuyện quan trọng tìm tôi, cô vì cái gì không có nói cho tôi ?” Nếu như thư ký có đặc biệt báo cho hắn ít nhất nàng sẽ không phải đối mặt với bọn người hung ác kia. Theo tên nhân viên phục vụ nói, đối phương thái độ bất nhã thỉnh thoảng kêu gào, mắng chửi Tô Nhã An, hắn nghĩ cũng biết nàng sẽ có nhiều kinh hoàng, càng giận chính mình không có kịp thời giúp đỡ nàng. Dù thế nào Tô Nhã An cũng là thê tử của hắn, cho dù không có tình cảm, hắn đối với nàng cũng có trách nhiệm, không thể để nàng bị người khác khi dễ.Hắn tức giận chính mình</w:t>
      </w:r>
    </w:p>
    <w:p>
      <w:pPr>
        <w:pStyle w:val="BodyText"/>
      </w:pPr>
      <w:r>
        <w:t xml:space="preserve">“Đó là… tôi đã quên.” Lam thư ký giả bộ mơ hồ, kỳ thật căn bản sẽ không nhớ chuyện này, không nghĩ tới lão bản còn có thể hỏi.</w:t>
      </w:r>
    </w:p>
    <w:p>
      <w:pPr>
        <w:pStyle w:val="BodyText"/>
      </w:pPr>
      <w:r>
        <w:t xml:space="preserve">Nàng lén lút đối với Tô Nhã An không khách khí, nhưng ở trước mặt Giản Thư Hòa cũng không dám kiêu ngạo, phải mềm mại giữ hình tượng nữ nhân, mềm mại để hắn bảo vệ ......</w:t>
      </w:r>
    </w:p>
    <w:p>
      <w:pPr>
        <w:pStyle w:val="BodyText"/>
      </w:pPr>
      <w:r>
        <w:t xml:space="preserve">“Chuyện như vậy cô cũng quên, về sau tôi sao có thể yên tâm giao công việc cho cô giải quyết hả ? ” Hắn nhàn nhạt hỏi, khuôn mặt nghiêm túc lạnh lùng đầy áp bức kẻ khác.</w:t>
      </w:r>
    </w:p>
    <w:p>
      <w:pPr>
        <w:pStyle w:val="BodyText"/>
      </w:pPr>
      <w:r>
        <w:t xml:space="preserve">“Thực xin lỗi, lần sau .. à không có lần sau sẽ không như vậy nữa.” Lam thư ký thức thời bảo an, tạm dừng tất cả ảo tưởng. Giản Thư Hòa không nói một câu, nghiêm mặt đi vào phòng làm việc.</w:t>
      </w:r>
    </w:p>
    <w:p>
      <w:pPr>
        <w:pStyle w:val="Compact"/>
      </w:pPr>
      <w:r>
        <w:t xml:space="preserve">Thư ký nói xin lỗi, tai nạn xe cộ đã xử lý , hắn không nên hao tâm tổn trí, Tô Nhã An bình yên vô sự nằm ở trong nhà...... Không có một việc cần hắn quan tâm, tâm tình của hắn cả ngày bực bội.</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r>
        <w:t xml:space="preserve">Chương 5</w:t>
      </w:r>
    </w:p>
    <w:p>
      <w:pPr>
        <w:pStyle w:val="BodyText"/>
      </w:pPr>
      <w:r>
        <w:t xml:space="preserve">Hôm nay, Giản Thư Hòa về sớm hơn mọi khi 8 giờ tối đã về nhà. Tô Nhã An ngồi ở trong phòng khách xem ti vi, nhìn qua cửa thấy vị nam nhân này sửng sốt một chút, hình như mình hoa mắt thì phải.</w:t>
      </w:r>
    </w:p>
    <w:p>
      <w:pPr>
        <w:pStyle w:val="BodyText"/>
      </w:pPr>
      <w:r>
        <w:t xml:space="preserve">“Hôm nay như thế nào mà anh về sớm vậy?”</w:t>
      </w:r>
    </w:p>
    <w:p>
      <w:pPr>
        <w:pStyle w:val="BodyText"/>
      </w:pPr>
      <w:r>
        <w:t xml:space="preserve">“Chẳng lẽ tôi không được phép về sớm ?”</w:t>
      </w:r>
    </w:p>
    <w:p>
      <w:pPr>
        <w:pStyle w:val="BodyText"/>
      </w:pPr>
      <w:r>
        <w:t xml:space="preserve">Chào hỏi cái bị dội gáo nước lã nàng thành thói quen không có đáp lời quay đầu tiếp tục xem ti vi.</w:t>
      </w:r>
    </w:p>
    <w:p>
      <w:pPr>
        <w:pStyle w:val="BodyText"/>
      </w:pPr>
      <w:r>
        <w:t xml:space="preserve">Hắn hối hận vì theo bản năng trả lời, nghe cũng cảm thấy chính mình rất chết tiệt, kỳ thật hắn cũng không muốn nói với nàng như vậy, nhưng thấy thần sắc cô ấy khá hơn cũng yên tâm. </w:t>
      </w:r>
    </w:p>
    <w:p>
      <w:pPr>
        <w:pStyle w:val="BodyText"/>
      </w:pPr>
      <w:r>
        <w:t xml:space="preserve">“Tôi đã nhắc nhở lái xe rồi, cô muốn đi đâu cứ gọi anh ta.”</w:t>
      </w:r>
    </w:p>
    <w:p>
      <w:pPr>
        <w:pStyle w:val="BodyText"/>
      </w:pPr>
      <w:r>
        <w:t xml:space="preserve">Nàng nhất thời không hiểu ý tứ của hắn, cũng không biết nói gì….</w:t>
      </w:r>
    </w:p>
    <w:p>
      <w:pPr>
        <w:pStyle w:val="BodyText"/>
      </w:pPr>
      <w:r>
        <w:t xml:space="preserve">“Xe của cô bị đem đi điều tra, sau đó phải đem đi bảo dưỡng, tạm thời không thể có xe” Dù sao ba mẹ hắn thời gian này đi du lịch nước ngoài, lái xe nhà họ giờ cũng rãnh rỗi.</w:t>
      </w:r>
    </w:p>
    <w:p>
      <w:pPr>
        <w:pStyle w:val="BodyText"/>
      </w:pPr>
      <w:r>
        <w:t xml:space="preserve">“Anh đã biết chuyện của em sao ?” Khẩu khí của nàng có chút ngạc nhiên mừng rỡ, ngoài ý muốn hắn đi hỏi thăm chuyện của nàng, có lẽ......</w:t>
      </w:r>
    </w:p>
    <w:p>
      <w:pPr>
        <w:pStyle w:val="BodyText"/>
      </w:pPr>
      <w:r>
        <w:t xml:space="preserve">“Tôi không phải là quan tâm cô, chỉ là sợ không giải thích được rước họa vào thân, cô kỹ thuật lái xe kém không nên lái tốt hơn đỡ phải có người vất vả thay cô dàn xếp chuyện rắc rối” Để tránh nàng nghĩ quá nhiều, Giản Thư Hòa lập tức phủ nhận hành động lần này là quan tấm đến nàng, đem hảo ý thành lời nhiếc móc làm đau người khác.</w:t>
      </w:r>
    </w:p>
    <w:p>
      <w:pPr>
        <w:pStyle w:val="BodyText"/>
      </w:pPr>
      <w:r>
        <w:t xml:space="preserve">Nàng ánh mắt buồn bã, thầm cười nhạo chính mình lại vẫn đối với nam nhân này có một chút hy vọng xa vời...... Không, hắn sẽ không thay đổi, .. mình phải tỉnh lại thôi</w:t>
      </w:r>
    </w:p>
    <w:p>
      <w:pPr>
        <w:pStyle w:val="BodyText"/>
      </w:pPr>
      <w:r>
        <w:t xml:space="preserve">“Không cần làm phiền bác lái xe, em sẽ gọi tắc xi.” Nàng nhẹ nhàng cười một tiếng, tắt đi ti vi, đi về gian phòng.</w:t>
      </w:r>
    </w:p>
    <w:p>
      <w:pPr>
        <w:pStyle w:val="BodyText"/>
      </w:pPr>
      <w:r>
        <w:t xml:space="preserve">“Cô......” Hắn không có ngờ tới nàng lại cự tuyệt quyết định của hắn, muốn mở miệng nói đó là vì an toàn của của nàng nhưng lời nói chẳng sao nói ra được.</w:t>
      </w:r>
    </w:p>
    <w:p>
      <w:pPr>
        <w:pStyle w:val="BodyText"/>
      </w:pPr>
      <w:r>
        <w:t xml:space="preserve">Nàng quay đầu lại nhìn hắn, chờ hắn nói.</w:t>
      </w:r>
    </w:p>
    <w:p>
      <w:pPr>
        <w:pStyle w:val="BodyText"/>
      </w:pPr>
      <w:r>
        <w:t xml:space="preserve">“Trong nhà có xe làm chi phải ngồi tắc xi?”</w:t>
      </w:r>
    </w:p>
    <w:p>
      <w:pPr>
        <w:pStyle w:val="BodyText"/>
      </w:pPr>
      <w:r>
        <w:t xml:space="preserve">Nàng không có tiếp lời, nhìn hắn một cái lại đi vào trong phòng.</w:t>
      </w:r>
    </w:p>
    <w:p>
      <w:pPr>
        <w:pStyle w:val="BodyText"/>
      </w:pPr>
      <w:r>
        <w:t xml:space="preserve">Hắn đối với sự im lặng của nàng thấy thất bại, gãi đầu bối rối. Vì cái gì hắn lại nghĩ quan tâm nàng? Vì cái gì hắn lại hi vọng nàng phải vui tiếp nhận sắp xếp của hắn? Cô ấy muốn ngồi xe nhà hay tắc xi quan trọng sao ? Vì những lời không thể giải thích được buồn bực. Hắn đang mong đợi cái gì vậy ….</w:t>
      </w:r>
    </w:p>
    <w:p>
      <w:pPr>
        <w:pStyle w:val="BodyText"/>
      </w:pPr>
      <w:r>
        <w:t xml:space="preserve">Trong phòng, Tô Nhã An gọi điện thoại cho bạn tốt</w:t>
      </w:r>
    </w:p>
    <w:p>
      <w:pPr>
        <w:pStyle w:val="BodyText"/>
      </w:pPr>
      <w:r>
        <w:t xml:space="preserve">“Kỳ Kỳ, tớ suy nghĩ rồi tớ đồng ý cùng cậu là bà chủ.”</w:t>
      </w:r>
    </w:p>
    <w:p>
      <w:pPr>
        <w:pStyle w:val="BodyText"/>
      </w:pPr>
      <w:r>
        <w:t xml:space="preserve">“Thật vậy ư ? Quá tuyệt vời! Chúng ta nhất định sẽ thành công......”</w:t>
      </w:r>
    </w:p>
    <w:p>
      <w:pPr>
        <w:pStyle w:val="BodyText"/>
      </w:pPr>
      <w:r>
        <w:t xml:space="preserve">Nàng mỉm cười, nghe bằng hữu phấn khích thét chói tai , tâm tình như được cổ vũ. Đúng vậy, nàng nhất định sẽ thành công......</w:t>
      </w:r>
    </w:p>
    <w:p>
      <w:pPr>
        <w:pStyle w:val="BodyText"/>
      </w:pPr>
      <w:r>
        <w:t xml:space="preserve">Quá khứ một năm, nàng là một kẻ thất bại. Hiện tại, nàng phải thật thành công chính một lần trở về Tô Nhã An đầy tự tin của trước kia.</w:t>
      </w:r>
    </w:p>
    <w:p>
      <w:pPr>
        <w:pStyle w:val="BodyText"/>
      </w:pPr>
      <w:r>
        <w:t xml:space="preserve">Tại nạn ngày hôm qua không đụng chết nàng, nhưng đã đụng chết tình yêu cay đắng đó, nàng phải lui về phía sau thôi. Không muốn sầu muộn qua ngày nữa, cái cuộc hôn nhân này chỉ có kẻ ngốc là nàng mà thôi chờ đợi một người không yêu mình. Từ bây giờ phải trở về, về là mình tự yêu bản thân mình thôi !!!</w:t>
      </w:r>
    </w:p>
    <w:p>
      <w:pPr>
        <w:pStyle w:val="BodyText"/>
      </w:pPr>
      <w:r>
        <w:t xml:space="preserve">Một tháng sau --</w:t>
      </w:r>
    </w:p>
    <w:p>
      <w:pPr>
        <w:pStyle w:val="BodyText"/>
      </w:pPr>
      <w:r>
        <w:t xml:space="preserve">Giản Thư Hòa cùng thê tử về nhà mẹ đẻ ăn cơm, thuận tiện cùng cha vợ thảo luận ít cống việc. Trong bữa tiệc nghe được nàng cùng mẫu thân tán gẫu nâng gần đây đang chuẩn bị cùng bằng hữu hợp tác mở cửa hàng Giầy dép, ngoài mặt không lên tiếng, trong lòng có chút khó chịu.</w:t>
      </w:r>
    </w:p>
    <w:p>
      <w:pPr>
        <w:pStyle w:val="BodyText"/>
      </w:pPr>
      <w:r>
        <w:t xml:space="preserve">“Cô muốn mở cửa tiệm sao không nói cho tôi ?” Lúc về hắn ở trên xe hỏi nàng, khẩu khí không vui.</w:t>
      </w:r>
    </w:p>
    <w:p>
      <w:pPr>
        <w:pStyle w:val="BodyText"/>
      </w:pPr>
      <w:r>
        <w:t xml:space="preserve">Bình thường Tô Nhã An chuyện gì cũng sẽ nói cho hắn biết, muốn mở cửa tiệm buôn bán lại không nói gì cả, hoàn toàn không có hỏi ý kiến hắn khác với trước kia, đây quả thực không như “lẽ thường”.</w:t>
      </w:r>
    </w:p>
    <w:p>
      <w:pPr>
        <w:pStyle w:val="BodyText"/>
      </w:pPr>
      <w:r>
        <w:t xml:space="preserve">“Em cho là anh không quan tâm những chuyện như vậy.” Chuyện của nàng, hắn không phải là luôn không quan tâm đến ư?</w:t>
      </w:r>
    </w:p>
    <w:p>
      <w:pPr>
        <w:pStyle w:val="BodyText"/>
      </w:pPr>
      <w:r>
        <w:t xml:space="preserve">Nếu đã người nam nhân này không cần sự nhiệt tình của nàng, như vậy nàng cũng không cưỡng cầu nữa duyên phận không thuộc về mình lui về phía sau, nàng muốn đem nhiệt tình đặt công việc, thực hiện ước mơ.</w:t>
      </w:r>
    </w:p>
    <w:p>
      <w:pPr>
        <w:pStyle w:val="BodyText"/>
      </w:pPr>
      <w:r>
        <w:t xml:space="preserve">Cửa hàng của nàng nửa tháng nữa sẽ khai trương, nàng chủ yếu phụ trách mẫu mã giày, góp vốn cùng bạn.Còn Kỳ Kỳ phụ trách phần quản lí, giao dịch, tiệu thụ, quảng cáo.</w:t>
      </w:r>
    </w:p>
    <w:p>
      <w:pPr>
        <w:pStyle w:val="BodyText"/>
      </w:pPr>
      <w:r>
        <w:t xml:space="preserve">“Dù gì cũng nên nói cho tôi biết chứ, không như thằng ngốc cái gì cũng không biết ư ?” . Hắn có ý nhắc nhở, lại có cmar giác mình cực kì không vui, như bị cô ta qua mặt vậy .</w:t>
      </w:r>
    </w:p>
    <w:p>
      <w:pPr>
        <w:pStyle w:val="BodyText"/>
      </w:pPr>
      <w:r>
        <w:t xml:space="preserve">Tô Nhã An bình tĩnh liếc xéo sắc mặt quan trọng hóa vẫn đề của hắn, trầm mặc một hồi lâu, bình tĩnh mở miệng --</w:t>
      </w:r>
    </w:p>
    <w:p>
      <w:pPr>
        <w:pStyle w:val="BodyText"/>
      </w:pPr>
      <w:r>
        <w:t xml:space="preserve">“Thư Hoàn, em nghĩ chúng ta ly hôn đi ?”</w:t>
      </w:r>
    </w:p>
    <w:p>
      <w:pPr>
        <w:pStyle w:val="BodyText"/>
      </w:pPr>
      <w:r>
        <w:t xml:space="preserve">“ Cô nói cái gì?! ” Hắn kinh ngạc sững sờ, tuyệt đối không nghĩ tới nữ nhân bên cạnh lại đột nhiên nói ra những lời này! Nếu không phải có lái xe nếu hắn đang lái chắc sẽ đạp chân phanh và sẽ gây tại nạn cho xe bên ngoài ngay có thể.</w:t>
      </w:r>
    </w:p>
    <w:p>
      <w:pPr>
        <w:pStyle w:val="BodyText"/>
      </w:pPr>
      <w:r>
        <w:t xml:space="preserve">“Chúng ta sống với nhau, chẳng ai sung sướng gì, có lẽ tách ra sẽ tốt cho cả hai, em sẽ nói với cha mẹ nên anh yên tâm sẽ không ảnh hưởng tới chuyện làm ăn của hai nhà.” Trong tháng này nàng suy nghĩ rất nhiều, cảm thấy ly hôn đối với hai bên đều là giải thoát, bất quá nàng sẽ không đem toàn bộ trách nhiệm quy tội vì hắn, dù sao năm đó kết hôn cũng là lựa chọn của nàng, cho nên nàng tình nguyện gánh chịu hậu quả, không vì họ mà hai nhà mâu thuẫn, đối nghịch nhau.</w:t>
      </w:r>
    </w:p>
    <w:p>
      <w:pPr>
        <w:pStyle w:val="BodyText"/>
      </w:pPr>
      <w:r>
        <w:t xml:space="preserve">“Như vậy thay tôi suy nghĩ ư? muốn tôi cảm ơn cô hào phóng, hay là khen ngợi cô biết suy nghĩ cho người khác ?” Giản Thư Hòa đối với nàng tự tiện “chu đáo” không chút cảm kích, ngược lại tăng thêm tức giận.</w:t>
      </w:r>
    </w:p>
    <w:p>
      <w:pPr>
        <w:pStyle w:val="BodyText"/>
      </w:pPr>
      <w:r>
        <w:t xml:space="preserve">Vừa nghĩ tới nàng thế nhưng muốn ly hôn mà đi, thậm chí đã nghĩ thỏa đáng toàn bộ kế hoạch, hắn đáy lòng sôi trào cơn tức, bay thẳng lên não.</w:t>
      </w:r>
    </w:p>
    <w:p>
      <w:pPr>
        <w:pStyle w:val="BodyText"/>
      </w:pPr>
      <w:r>
        <w:t xml:space="preserve">“Ta chỉ hi vọng chúng ta còn như vậy chỉ tổn thương lẫn nhau.” Nàng biết hắn nghe quyết định của nàng sẽ cần phải có một chút ít thời gian thích ứng.</w:t>
      </w:r>
    </w:p>
    <w:p>
      <w:pPr>
        <w:pStyle w:val="BodyText"/>
      </w:pPr>
      <w:r>
        <w:t xml:space="preserve">Ý của cô ấy là cô ấy đang sống rất đau khổ sao ?</w:t>
      </w:r>
    </w:p>
    <w:p>
      <w:pPr>
        <w:pStyle w:val="BodyText"/>
      </w:pPr>
      <w:r>
        <w:t xml:space="preserve">Giản Thư Hòa phác thảo môi cười một tiếng. “Tôi hiện tại vẫn thấy rất tốt, tuyệt không cảm thấy thống khổ cho nên tôi sẽ không ly hôn.”</w:t>
      </w:r>
    </w:p>
    <w:p>
      <w:pPr>
        <w:pStyle w:val="BodyText"/>
      </w:pPr>
      <w:r>
        <w:t xml:space="preserve">Hắn đã thề cùng nàng dây dưa , trước nữ nhân phá hủy hắn tình yêu sau nàng đừng mơ tưởng cứ như vậy phủi mông một cái rời đi.Hắn tuyệt không cho phép nàng rời đi!</w:t>
      </w:r>
    </w:p>
    <w:p>
      <w:pPr>
        <w:pStyle w:val="BodyText"/>
      </w:pPr>
      <w:r>
        <w:t xml:space="preserve">“Chờ anh nghĩ thông suốt, rồi chúng ta nói chuyện.”</w:t>
      </w:r>
    </w:p>
    <w:p>
      <w:pPr>
        <w:pStyle w:val="BodyText"/>
      </w:pPr>
      <w:r>
        <w:t xml:space="preserve">Hắn không buông tay, nàng cũng không ép, chỉ là dùng thái độ hòa bình, thuần túy đề xuất ý nghĩ của mình, rồi sẽ thuyết phục hắn. Nhưng vẻ mặt bình thản đó làm cho Giản Thư Hòa cảm thấy hoảng loạn......Yêu cùng hận, biến hóa khôn lường.</w:t>
      </w:r>
    </w:p>
    <w:p>
      <w:pPr>
        <w:pStyle w:val="BodyText"/>
      </w:pPr>
      <w:r>
        <w:t xml:space="preserve">Cuộc sống về sau, Tô Nhã An từ từ đem trọng tâm dồn vào công việc, ngày tiệm giày khai trương sắp đến thời gian cô ở nhà ngày càng ít, loanh quanh ở cửa hàng rất vui vẻ. Vốn là Tô Nhã An có ở nhà không việc về sớm hay trễ của Giản Thư Hòa sẽ không có ảnh hưởng gì , thậm chí bởi vì bọn họ căn bản không có cùng phòng cho nên cho dù nàng cả đêm không về hắn tựa như “chủ cho thuê nhà” nam chủ nhân khả năng cũng không còn gì cảm giác, dù sao mặc kệ nàng ở nơi nào, bọn họ như hai vòng của mảng sống khoảng cách mà thôi.</w:t>
      </w:r>
    </w:p>
    <w:p>
      <w:pPr>
        <w:pStyle w:val="BodyText"/>
      </w:pPr>
      <w:r>
        <w:t xml:space="preserve">Bất quá, nàng ra khỏi nhà từ rất sớm, nhưng về mỗi ngày thêm muộn, thời gian ở cùng nhau lại càng ít. Bữa sáng trải qua không khí mỗi kẻ một phách người thì cầm tờ báo kinh tế, tài chính kẻ thì cầm tạp chí xu hướng thời trang. Công tác như vậy đó mọi oán thán trước kia giờ cũng chẳng có thời gian mà nghĩ tới.</w:t>
      </w:r>
    </w:p>
    <w:p>
      <w:pPr>
        <w:pStyle w:val="BodyText"/>
      </w:pPr>
      <w:r>
        <w:t xml:space="preserve">Giản Thư Hòa cũng ăn bữa sáng nhưng sự chú ý lại ở trên báo chí, mà là không ngừng nhìn đối phương, trên mặt nàng trang điểm nhẹ, làm cho gương mặt càng xinh đẹp, đôi mắt phượng long lanh như thủy tinh chớp nhìn… nhưng không nhìn hắn lấy một cái. Tình huống này dần thành thói quen, trên bàn ăn cô ấy trầm mặc từ đầu tới đuôi không nói với hắn một lời nào. Trước kia nàng hay nói vài câu chuyện phiếm, cho dù hắn không thích nhưng vẫn nói còn mỉm cười nữa. Hiện tại, hắn rõ ràng không bằng một quyển tạp chí </w:t>
      </w:r>
    </w:p>
    <w:p>
      <w:pPr>
        <w:pStyle w:val="BodyText"/>
      </w:pPr>
      <w:r>
        <w:t xml:space="preserve">“Ngài mai cửa hàng sẽ khai trương ư ?” Hắn nhịn không được mở miệng. Đây không phải là bởi vì nàng nói cho hắn, mà là vừa này cô ấy nói chuyện điện thoại hắn mới biết</w:t>
      </w:r>
    </w:p>
    <w:p>
      <w:pPr>
        <w:pStyle w:val="BodyText"/>
      </w:pPr>
      <w:r>
        <w:t xml:space="preserve">“Ừ.” Nàng tiếp tục lật tạp chí.</w:t>
      </w:r>
    </w:p>
    <w:p>
      <w:pPr>
        <w:pStyle w:val="BodyText"/>
      </w:pPr>
      <w:r>
        <w:t xml:space="preserve">“Tất cả mọi chuyện đều chuẩn bị xong?”</w:t>
      </w:r>
    </w:p>
    <w:p>
      <w:pPr>
        <w:pStyle w:val="BodyText"/>
      </w:pPr>
      <w:r>
        <w:t xml:space="preserve">“Ừ.” Tay còn lấy ra bút nhớ đánh đấu nhãn hiệu trên tạp chí đăng.</w:t>
      </w:r>
    </w:p>
    <w:p>
      <w:pPr>
        <w:pStyle w:val="BodyText"/>
      </w:pPr>
      <w:r>
        <w:t xml:space="preserve">Trước nay chưa từng bị xem nhẹ, làm cho Giản Thư Hòa rất tức.</w:t>
      </w:r>
    </w:p>
    <w:p>
      <w:pPr>
        <w:pStyle w:val="BodyText"/>
      </w:pPr>
      <w:r>
        <w:t xml:space="preserve">“Xe có vấn đề sao?”</w:t>
      </w:r>
    </w:p>
    <w:p>
      <w:pPr>
        <w:pStyle w:val="BodyText"/>
      </w:pPr>
      <w:r>
        <w:t xml:space="preserve">“Ừ?” Nàng rốt cục ngẩng đầu</w:t>
      </w:r>
    </w:p>
    <w:p>
      <w:pPr>
        <w:pStyle w:val="BodyText"/>
      </w:pPr>
      <w:r>
        <w:t xml:space="preserve">“ Cô gần đây rất ít khi lái xe? Xe bị hư hỏng nặng sao ?” Cuối cùng kéo về chú ý của nàng, trong lòng hắn không hiểu lại đắc ý.</w:t>
      </w:r>
    </w:p>
    <w:p>
      <w:pPr>
        <w:pStyle w:val="BodyText"/>
      </w:pPr>
      <w:r>
        <w:t xml:space="preserve">“Không sao, đi nhờ xe của bạn, tiện đường mà”</w:t>
      </w:r>
    </w:p>
    <w:p>
      <w:pPr>
        <w:pStyle w:val="BodyText"/>
      </w:pPr>
      <w:r>
        <w:t xml:space="preserve">Đại khái là bọn họ gần đây thường xuyên cùng nhau xuất môn.</w:t>
      </w:r>
    </w:p>
    <w:p>
      <w:pPr>
        <w:pStyle w:val="BodyText"/>
      </w:pPr>
      <w:r>
        <w:t xml:space="preserve">“ Vậy tôi đổi một chiếc xe khác cho cô, cô thích màu gì ?” Nữ nhân này cứ đi sớm về khuya đi bộ như vậy thật không an tâm, đi xe có vẻ an toàn hơn.</w:t>
      </w:r>
    </w:p>
    <w:p>
      <w:pPr>
        <w:pStyle w:val="BodyText"/>
      </w:pPr>
      <w:r>
        <w:t xml:space="preserve">“Không cần xe kia là cha tặng.” Hắn “khác thường” làm cho nàng ngoài ý muốn lại thêm một chiếc xe thụ sủng nhược kinh. Lần trước hắn không phải là mới nói nàng kỹ thuật lái xe kém sao? Hiện tại tại sao lại muốn mua xe cho nàng?</w:t>
      </w:r>
    </w:p>
    <w:p>
      <w:pPr>
        <w:pStyle w:val="BodyText"/>
      </w:pPr>
      <w:r>
        <w:t xml:space="preserve">“Thật sự không cần, nếu cần em sẽ tự mình mua.” Mặc kệ hắn căn cứ vào lý do gì có hành vi quan tâm này, nàng cũng không muốn tiếp nhận, tăng thêm ràng buộc. Không muốn lâm vào vũng lầy đó nữa, nên tránh thì tránh cho tâm mình đỡ khổ.</w:t>
      </w:r>
    </w:p>
    <w:p>
      <w:pPr>
        <w:pStyle w:val="BodyText"/>
      </w:pPr>
      <w:r>
        <w:t xml:space="preserve">Tô Nhã An gấp lại tạp chí, cầm túi sách bữa sáng ăn được một nửa liền vội vã ra cửa đi làm, vội vàng phải ngay cả câu tạm biệt cũng nói.Giản Thư Hòa không thể tưởng tượng nổi nhìn chằm chằm nữ nhân “tông cửa xông ra”, không thể tin được chính mình lại một lần nữa bị nàng cự tuyệt, so với trước kia rất khác….</w:t>
      </w:r>
    </w:p>
    <w:p>
      <w:pPr>
        <w:pStyle w:val="BodyText"/>
      </w:pPr>
      <w:r>
        <w:t xml:space="preserve">Tâm tình của hắn tích tụ, không hiểu được chính mình tại sao lại lưu ý đến những chi tiết này, cần gì phải như vậy quan tâm thái độ của nàng có gì khác cơ chứ ? Hắn muốn không phải là nàng đối với mình hết hy vọng, đừng mơ hắn sẽ yêu cô sao ? vĩnh viễn sống một cuộc sống không tình cảm hôn nhân sao ? Hắn tự hỏi mình vì sao hắn lại buồn bã, không vui ngược lại có cảm giác mình bị thất bại ? Hắn đến tột cùng là làm sao vậy......Trong lúc vô tình, lập trường hai người giống như đổi chỗ cho nhau vậy.</w:t>
      </w:r>
    </w:p>
    <w:p>
      <w:pPr>
        <w:pStyle w:val="BodyText"/>
      </w:pPr>
      <w:r>
        <w:t xml:space="preserve">Tiệm giày của Tô Nhã An đã khai trương được nửa tháng, mỗi ngày đều rúc rúc trong phòng không phải là ở trên lầu vẽ thì cũng ở dưới lầu chào hỏi khách hàng, có vẻ nàng thích cuộc sống như vậy, vừa có thể phát huy sở trường của mình vừa có thể kiếm tiền có thể dùng công việc quên đi nỗi đau.Nàng có thể nói rằng nếu cứ loanh quanh cái vũng lầy hôn nhân không biết ngài mai kia thì tự ngược đãi mình chịu khổ, cho nên mới dùng áp lực công tác để đi khỏi nhà. Sớm biết vậy, nàng nên tỉnh ngộ đi làm sớm hơn đỡ phải trôi qua một năm lãng phí sức lực và tình cảm. Bất quá nếu là đau nhức đến tê dại, nàng chỉ sợ cũng sẽ không cam lòng tự lừa mình.</w:t>
      </w:r>
    </w:p>
    <w:p>
      <w:pPr>
        <w:pStyle w:val="BodyText"/>
      </w:pPr>
      <w:r>
        <w:t xml:space="preserve">“Xin chào, hoan nghênh quý khách…..” Nàng nghe được chuông gió vang lên biết là có khách tới chào đón thì thấy Giản Thư Hòa đi vào trong tiệm.</w:t>
      </w:r>
    </w:p>
    <w:p>
      <w:pPr>
        <w:pStyle w:val="BodyText"/>
      </w:pPr>
      <w:r>
        <w:t xml:space="preserve">“Làm sao anh lại......” Càng làm nàng kinh ngạc hơn chính là phía sau hắn là Lam thư ký</w:t>
      </w:r>
    </w:p>
    <w:p>
      <w:pPr>
        <w:pStyle w:val="BodyText"/>
      </w:pPr>
      <w:r>
        <w:t xml:space="preserve">Giản Thư Hòa quan sát cửa hàng nghe nói do nàng thiết kế - tuy hắn không nói mình có để ý nhưng mỗi lần nghe nàng nói chuyện hắn đầu vểnh tại nghe xem nàng nói chyện điện thoại với ai, nói gì… hắn quan sát cửa hàng đâu biết hai cặp mắt xinh đẹp đang chớp léo nhau phóng điện</w:t>
      </w:r>
    </w:p>
    <w:p>
      <w:pPr>
        <w:pStyle w:val="BodyText"/>
      </w:pPr>
      <w:r>
        <w:t xml:space="preserve">“Thư ký của anh giày bị hỏng,nên em giúp cô ấy chọn một đôi giày”Hắn suy nghĩ hơn nửa tháng rốt cục cũng có cơ hội tốt, vừa rồi tại bữa ăn nhìn thấy thư ký bị ngã trẹo gót giày, hắn thiếu chút nữa bật cười. Hắn không cho phép thư ký về thay giày mà lập tức đem cô ta tới đây/ Hắn muốn xem noi đây có gì thu hút mà Tô Nhã An suốt ngày ngồi ở chỗ này, đến bữa sáng cũng đóng hộp mang ra tiệm ăn..thật là…</w:t>
      </w:r>
    </w:p>
    <w:p>
      <w:pPr>
        <w:pStyle w:val="BodyText"/>
      </w:pPr>
      <w:r>
        <w:t xml:space="preserve">Lam thư ký nụ cười chỉ có thể là cười run rẩy hết cả người để hình dung.</w:t>
      </w:r>
    </w:p>
    <w:p>
      <w:pPr>
        <w:pStyle w:val="BodyText"/>
      </w:pPr>
      <w:r>
        <w:t xml:space="preserve">“Dạ không dám nhờ phu nhân đích thân. Em tự mình chọn được rồi !”</w:t>
      </w:r>
    </w:p>
    <w:p>
      <w:pPr>
        <w:pStyle w:val="BodyText"/>
      </w:pPr>
      <w:r>
        <w:t xml:space="preserve">Chủ tịch nhất quyết đưa cô lên xe kêu là thuận tiện đi mua giày, còn muốn vợ yêu của hắn chọn giày cho mình, xem ra vị phu nhân đó rất được coi trọng để vợ hắn tức giận thì phải thật là số tốt!</w:t>
      </w:r>
    </w:p>
    <w:p>
      <w:pPr>
        <w:pStyle w:val="BodyText"/>
      </w:pPr>
      <w:r>
        <w:t xml:space="preserve">“Không sao đâu, đã tới đây thì cô là khách, mời tới bên này” Tô Nhã An gặp biến không sợ hãi giúp cô ta, ai bảo nhân viên của cửa hàng đi mua cơm trưa, lại đúng lúc Giản Thư Hòa đến ......</w:t>
      </w:r>
    </w:p>
    <w:p>
      <w:pPr>
        <w:pStyle w:val="BodyText"/>
      </w:pPr>
      <w:r>
        <w:t xml:space="preserve">Kì quái, hắn rõ ràng muốn đi xem thử cô ta làm gì ở đây cả ngày, vốn dĩ xem nàng có thái độ như nào khi hắn tới chỉ đơn giản có vậy. Giờ sao cô ta giúp “khách” giới thiệu, chọn đồ nhiệt tình thế kia.</w:t>
      </w:r>
    </w:p>
    <w:p>
      <w:pPr>
        <w:pStyle w:val="BodyText"/>
      </w:pPr>
      <w:r>
        <w:t xml:space="preserve">“Những chiếc giày này đều là em thiết kế hết sao ?” Nhìn Tô Nhã An nói rõ những ưu điểm, nét đẹp của từng đôi giày, nói năng lưu loát rất chuyên nghiệp, phong thái tự tin nụ cười sáng lạn. Lúc trước khi hắn nhìn bản thiết kế chỉ nghĩ nàng rảng dỗi vẽ chơi thôi chứ!</w:t>
      </w:r>
    </w:p>
    <w:p>
      <w:pPr>
        <w:pStyle w:val="BodyText"/>
      </w:pPr>
      <w:r>
        <w:t xml:space="preserve">“Phần lớn chúng được thiết kế ở nước ngoài, chúng ta mang mẫu mã về nghiên cứu thiết kế lại cho phù hợp với vóc người và cá tính, môi trường phụ thuộc cho phù hợp” Nàng dùng giọng nói chuyên nghiệp tự nhiên trả lời.</w:t>
      </w:r>
    </w:p>
    <w:p>
      <w:pPr>
        <w:pStyle w:val="BodyText"/>
      </w:pPr>
      <w:r>
        <w:t xml:space="preserve">Hắn vuốt cằm, lần nữa quan sát lại cửa hàng từ cách sắp xếp tới bày trí đều rất có sự quan tâm đến thị hiếu của khách hàng. Hai người cứ nói qua, nói lại vào câu, đơn thuần thảo luận vài vấn đề không có chút riêng tư nào trong đó. Nhưng đáng tiếc ở giữa chăng phải đang có một người nữa sao, và bầu không khí của chúng ta lại thay đổi!</w:t>
      </w:r>
    </w:p>
    <w:p>
      <w:pPr>
        <w:pStyle w:val="BodyText"/>
      </w:pPr>
      <w:r>
        <w:t xml:space="preserve">“Đôi giày này không hợp với màu da của tôi, đôi đằng kia tôi có thể xem được không?.” Lam thư ký thử vài đôi giày vứt đầy trên sàn, làm cho Tô Nhã An có vẻ mệt mỏi, tìm kiếm những đôi giày khác.</w:t>
      </w:r>
    </w:p>
    <w:p>
      <w:pPr>
        <w:pStyle w:val="BodyText"/>
      </w:pPr>
      <w:r>
        <w:t xml:space="preserve">“Thử đôi này thử xem, nó rất thích hợp với trang phục cô đang mặc, phối hợp với những phụ kiên của rất đẹp” Tô Nhã An chân thành đề nghị</w:t>
      </w:r>
    </w:p>
    <w:p>
      <w:pPr>
        <w:pStyle w:val="BodyText"/>
      </w:pPr>
      <w:r>
        <w:t xml:space="preserve">“Vậy sao? Nhưng tôi không thích đôi đó nhìn rất bình thường, đôi kia đi ! Nàng thấy “ chỗ dựa” của vị phu nhân này im lặng, được nước làm tới thoái mái sai Tô Nhã An, thử một đôi lại kêu không hợp lấy đôi khác chẳng mấy khi được phu nhân “phục vụ” “Vậy đôi kia......”</w:t>
      </w:r>
    </w:p>
    <w:p>
      <w:pPr>
        <w:pStyle w:val="BodyText"/>
      </w:pPr>
      <w:r>
        <w:t xml:space="preserve">“Được.” Tô Nhã An trên mặt cười, chịu mệt nhọc khách hàng là thượng đế nhưng lòng cũng bực tức. Mở cửa hàng từ hôm đó đến nay chưa từng gặp vị khác hàng nào khó tính, khó hầu hạ như vậy.</w:t>
      </w:r>
    </w:p>
    <w:p>
      <w:pPr>
        <w:pStyle w:val="BodyText"/>
      </w:pPr>
      <w:r>
        <w:t xml:space="preserve">Lam thứ ký cuối cùng cũng chọn được 5 đôi giày vừa lòng…chưa từng có ai chọn một lúc năm đôi giày để mua cả. Quả đúng là kì tích!</w:t>
      </w:r>
    </w:p>
    <w:p>
      <w:pPr>
        <w:pStyle w:val="BodyText"/>
      </w:pPr>
      <w:r>
        <w:t xml:space="preserve">Lam thư kí nũng nịu quay đầu nhìn cấp trên hỏi</w:t>
      </w:r>
    </w:p>
    <w:p>
      <w:pPr>
        <w:pStyle w:val="BodyText"/>
      </w:pPr>
      <w:r>
        <w:t xml:space="preserve">“ Chủ tịch, em thấy nhưng đôi này rất được, em rất khó lựa chọn, ngài giúp em chọn giúp được không ?</w:t>
      </w:r>
    </w:p>
    <w:p>
      <w:pPr>
        <w:pStyle w:val="BodyText"/>
      </w:pPr>
      <w:r>
        <w:t xml:space="preserve">Tô Nhã An cảm thấy muốn té xỉu, thật muốn cầm giày gõ vào đầu vị Lam thư ký này.Cô ta dám ở trước mặt chồng mình làm nũng sao ? Thật đáng giận mà.. cô ta cố tình !</w:t>
      </w:r>
    </w:p>
    <w:p>
      <w:pPr>
        <w:pStyle w:val="BodyText"/>
      </w:pPr>
      <w:r>
        <w:t xml:space="preserve">Nàng bỗng dưng sững sờ liếc nhìn nam nhân kia, nghĩ thầm là mục đích chuyến đi này của hắn sao? Cho nên mới cố ý mang theo nữ nhân đến cửa hàng của nàng liếc mắt đưa tình , mặc dù mặt hắn nghiêm nghị không lên tiếng cũng đủ làm nàng bốc lửa lên đầu rồi. Không đúng! Nàng cũng đã quyết định buông tay với anh ta rồi, quan tâm tới hắn với ai làm gì cơ chứ ?</w:t>
      </w:r>
    </w:p>
    <w:p>
      <w:pPr>
        <w:pStyle w:val="BodyText"/>
      </w:pPr>
      <w:r>
        <w:t xml:space="preserve">Định thần, Tô Nhã An trên mặt nở một nụ cười rộ như một đóa hoa xinh đẹp, không cam lòng yếu thế nhìn Giản Thư Hòa.</w:t>
      </w:r>
    </w:p>
    <w:p>
      <w:pPr>
        <w:pStyle w:val="BodyText"/>
      </w:pPr>
      <w:r>
        <w:t xml:space="preserve">“Đều mua đi, tôi tin tưởng chủ tịch không phải là người hẹp hòi, mua vài đôi giày coi như thưởng cho cấp dưới cũng không vấn đề gì .” Nàng tự nhủ chính mình coi hắn trở thành khách hàng bình thường, nàng chỉ muốn kiếm được tiền của hắncòn cái khác không muốn nghĩ nhiều. Không thèm để ý, không thèm để ý, không thèm để ý......</w:t>
      </w:r>
    </w:p>
    <w:p>
      <w:pPr>
        <w:pStyle w:val="BodyText"/>
      </w:pPr>
      <w:r>
        <w:t xml:space="preserve">“Em thật sự hi vọng anh mua tặng những đôi giày này cho cô ấy ?” Giản Thư Hòa nhìn chằm chằm nàng cười híp mắt xinh đẹp. Nữ nhân này rõ ràng mặt mày hớn hở khích lệ chồng mình mua đồ cho những nữ nhân khác?! Nàng có thể độ lượng vậy sao !</w:t>
      </w:r>
    </w:p>
    <w:p>
      <w:pPr>
        <w:pStyle w:val="BodyText"/>
      </w:pPr>
      <w:r>
        <w:t xml:space="preserve">Rõ ràng không nên để ý nàng ta, nhưng thấy nàng ta không có thái độ gì Giản Thư Hòa cực kỳ khó chịu, trong lòng như một mồi lửa. </w:t>
      </w:r>
    </w:p>
    <w:p>
      <w:pPr>
        <w:pStyle w:val="BodyText"/>
      </w:pPr>
      <w:r>
        <w:t xml:space="preserve">“Đương nhiên em rất hi vọng.” Nàng khẩu thị tâm phi nói ra, nam nhân này chẳng phải luôn lên án nàng dối trá, nàng liền diễn trường trò hay cho hắn xem</w:t>
      </w:r>
    </w:p>
    <w:p>
      <w:pPr>
        <w:pStyle w:val="BodyText"/>
      </w:pPr>
      <w:r>
        <w:t xml:space="preserve">“Tất cả đều gói lại.” Hắn giận dỗi móc ra thẻ tín dụng.</w:t>
      </w:r>
    </w:p>
    <w:p>
      <w:pPr>
        <w:pStyle w:val="BodyText"/>
      </w:pPr>
      <w:r>
        <w:t xml:space="preserve">“Thỉnh ký tên.” Nàng người nhanh nhẹn, nhanh chóng hóa đơn đưa tới trước mặt hắn. Hắn hai mắt thẳng nhìn chằm chằm nàng, nặng nề ký tên. Có qua có lại, hai bọn họ như đối chọi gay gắt vậy</w:t>
      </w:r>
    </w:p>
    <w:p>
      <w:pPr>
        <w:pStyle w:val="BodyText"/>
      </w:pPr>
      <w:r>
        <w:t xml:space="preserve">Tô Nhã An không phải là không có giận, cũng không muốn gây gổ, chỉ là trước kia không muốn cùng hắn có tranh chấp, nhưng bây giờ hắn đừng hy vọng nàng có thể ngoan ngoãn cho hắn định đoạt!</w:t>
      </w:r>
    </w:p>
    <w:p>
      <w:pPr>
        <w:pStyle w:val="BodyText"/>
      </w:pPr>
      <w:r>
        <w:t xml:space="preserve">“Cám ơn chủ tịch.” Lam thư ký nói lời cảm ơn.</w:t>
      </w:r>
    </w:p>
    <w:p>
      <w:pPr>
        <w:pStyle w:val="BodyText"/>
      </w:pPr>
      <w:r>
        <w:t xml:space="preserve">“Đừng khách khí, cô bình thường giúp tôi nhiều như vậy, coi như ban thưởng cho thành quả của cô” Hắn nói nhưng mặt lại quay về phía thê tử. Tô Nhã An ở bên cạnh đóng gói giầy, giọng nói chói tai làm tim nàng hơi đau.</w:t>
      </w:r>
    </w:p>
    <w:p>
      <w:pPr>
        <w:pStyle w:val="BodyText"/>
      </w:pPr>
      <w:r>
        <w:t xml:space="preserve">“Cám ơn hai vị đã mua giày ở cửa hàng chúng tôi hi vọng sau này còn có cơ hội phục vụ.” Nàng cố gắng nụ cười, chỉ muốn nhanh đem hai người kia đuổi đi.</w:t>
      </w:r>
    </w:p>
    <w:p>
      <w:pPr>
        <w:pStyle w:val="BodyText"/>
      </w:pPr>
      <w:r>
        <w:t xml:space="preserve">Hắn tiếp nhận nói túi giận dữ quay đầu rời đi, không quay đầu lại. Lam thư ký đi theo lên xe, nhìn thấy thủ trưởng sắc mặt khó coi, lập tức quan tâm.</w:t>
      </w:r>
    </w:p>
    <w:p>
      <w:pPr>
        <w:pStyle w:val="BodyText"/>
      </w:pPr>
      <w:r>
        <w:t xml:space="preserve">“Chủ tịch làm sao vậy? Có phải hay không mệt mỏi? Em giúp anh mát xa --”</w:t>
      </w:r>
    </w:p>
    <w:p>
      <w:pPr>
        <w:pStyle w:val="BodyText"/>
      </w:pPr>
      <w:r>
        <w:t xml:space="preserve">Hắn bắt lấy tay nàng, khuôn mặt tuấn tú xích tới gần</w:t>
      </w:r>
    </w:p>
    <w:p>
      <w:pPr>
        <w:pStyle w:val="BodyText"/>
      </w:pPr>
      <w:r>
        <w:t xml:space="preserve">“Lam thư ký.” Hắn khẽ gọi.</w:t>
      </w:r>
    </w:p>
    <w:p>
      <w:pPr>
        <w:pStyle w:val="BodyText"/>
      </w:pPr>
      <w:r>
        <w:t xml:space="preserve">“Dạ ” Nàng mê muội nhìn vào trong mắt hắn.</w:t>
      </w:r>
    </w:p>
    <w:p>
      <w:pPr>
        <w:pStyle w:val="BodyText"/>
      </w:pPr>
      <w:r>
        <w:t xml:space="preserve">“Tôi dùng tiền là tìm cô giúp tôi công việc, không phải là mát xa.” Hắn bỏ tay, trong mắt lộ ra tia nguy hiểm.</w:t>
      </w:r>
    </w:p>
    <w:p>
      <w:pPr>
        <w:pStyle w:val="BodyText"/>
      </w:pPr>
      <w:r>
        <w:t xml:space="preserve">“Vâng !” Nàng vẻ mặt lúng túng ngồi thẳng, cách hắn xa một chút.</w:t>
      </w:r>
    </w:p>
    <w:p>
      <w:pPr>
        <w:pStyle w:val="BodyText"/>
      </w:pPr>
      <w:r>
        <w:t xml:space="preserve">“Còn có, tôi thấy thái độ của cô gây khó dễ cho phu nhân ta, sau này không nên tái phạm.” Vừa rồi tại trong cửa hàng hắn không thích thư ký sai Tô Nhã An này nọ, muốn mở miệng uốn nắn nhưng cái người kia vẻ mặt như cười mỉa mai, sáng lạn làm hắn tức chết !</w:t>
      </w:r>
    </w:p>
    <w:p>
      <w:pPr>
        <w:pStyle w:val="BodyText"/>
      </w:pPr>
      <w:r>
        <w:t xml:space="preserve">“Là...... Tôi thật xin lỗi.” Lam thư ký giọng run rẩy, không nghĩ tới chính mình chọc giận cấp trên, ôm “lễ vật” trong lòng mà không vui vẻ nổi.</w:t>
      </w:r>
    </w:p>
    <w:p>
      <w:pPr>
        <w:pStyle w:val="BodyText"/>
      </w:pPr>
      <w:r>
        <w:t xml:space="preserve">Giản Thư Hòa mặt nhăn nhó, không nói nữa ánh mắt nhìn qua cửa kính ô tô. Nghĩ lại thấy thái độ của vợ với cô thư kí có vẻ có hiềm khích thì phải, rất khác lạ. Cô ta cư xử không bình thường chút nào ! Hắn không thể để cô thư kí này “cáo mượn oai hùm” không coi vợ hắn ra gì được !</w:t>
      </w:r>
    </w:p>
    <w:p>
      <w:pPr>
        <w:pStyle w:val="BodyText"/>
      </w:pPr>
      <w:r>
        <w:t xml:space="preserve">Giản Thư Hòa không thừa nhận mình vì Tô Nhã An tổn thương nên thấy bất công, nhưng tâm tư nhớ thái độ nàng vừa nãy làm hắn chỉ uốn tức điên! Nữ nhân kia rốt cuộc xảy ra chuyện gì ! Chẳng lẽ kiếm tiền mà ngay cả chồng cũng không cần sao?! Hắn sắc mặt xanh mét nghĩ như thế khó chịu, thật không hiểu vợ hắn…cũng không phát hiện mình quan tâm nàng ta nhiều như vậy.</w:t>
      </w:r>
    </w:p>
    <w:p>
      <w:pPr>
        <w:pStyle w:val="BodyText"/>
      </w:pPr>
      <w:r>
        <w:t xml:space="preserve">Trong cửa hàng Tô Nhã An một mình thu thập giầy, tâm tình vừa tổn thương vừa tức, muốn cầm giày cao gót gõ anh ta, anh ta không phải kẻ xấu nhưng sao không có việc gì hay sao lại tới chọc nàng vậy, hại nàng khổ sở ….</w:t>
      </w:r>
    </w:p>
    <w:p>
      <w:pPr>
        <w:pStyle w:val="BodyText"/>
      </w:pPr>
      <w:r>
        <w:t xml:space="preserve">Nàng cũng muốn vứt bỏ tình cảm này, chỉ muốn làm việc của mình thật tốt chẳng lẽ như vậy cũng chọc tới hắn sao? Vì cái gì hắn còn muốn tới cửa đập phá. Ai......Nàng không tự chủ thở dài, chuông di động vang lên.</w:t>
      </w:r>
    </w:p>
    <w:p>
      <w:pPr>
        <w:pStyle w:val="BodyText"/>
      </w:pPr>
      <w:r>
        <w:t xml:space="preserve">Là Lâm Đăng Hàn. Lúc trước đi khám gặp hắn, có hắn tâm sự hai bọn họ người quan hệ là bác sĩ và bệnh nhân giờ còn là bạn bè.</w:t>
      </w:r>
    </w:p>
    <w:p>
      <w:pPr>
        <w:pStyle w:val="BodyText"/>
      </w:pPr>
      <w:r>
        <w:t xml:space="preserve">“ A lô”</w:t>
      </w:r>
    </w:p>
    <w:p>
      <w:pPr>
        <w:pStyle w:val="BodyText"/>
      </w:pPr>
      <w:r>
        <w:t xml:space="preserve">“Cô bây giờ có rảnh không?”</w:t>
      </w:r>
    </w:p>
    <w:p>
      <w:pPr>
        <w:pStyle w:val="BodyText"/>
      </w:pPr>
      <w:r>
        <w:t xml:space="preserve">“Rảnh ! Có chuyện gì nói đi!” Nghe giọng hắn có vẻ gắp gáp. Đối phương nói quanh co mấy giây.</w:t>
      </w:r>
    </w:p>
    <w:p>
      <w:pPr>
        <w:pStyle w:val="BodyText"/>
      </w:pPr>
      <w:r>
        <w:t xml:space="preserve">“Kỳ thật...... Tôi hai ngày trước cùng bạn gái có chút tranh chấp, buổi sáng lại ầm ĩ một trận nữa , nghĩ muốn tặng gì đó để chuộc lỗi, nhưng không biết tặng cái gì, nghĩ cô có mở cửa hàng giày nên hỏi thử ?”</w:t>
      </w:r>
    </w:p>
    <w:p>
      <w:pPr>
        <w:pStyle w:val="BodyText"/>
      </w:pPr>
      <w:r>
        <w:t xml:space="preserve">Nàng đoán quả nhiên đúng vậy, nam nhân này là tới tìm nàng hỗ trợ cứu chữa tình yêu , đúng là ….</w:t>
      </w:r>
    </w:p>
    <w:p>
      <w:pPr>
        <w:pStyle w:val="BodyText"/>
      </w:pPr>
      <w:r>
        <w:t xml:space="preserve">“Anh đừng nghĩ là mua giày tặng cô ấy đó chứ ?”</w:t>
      </w:r>
    </w:p>
    <w:p>
      <w:pPr>
        <w:pStyle w:val="BodyText"/>
      </w:pPr>
      <w:r>
        <w:t xml:space="preserve">“Không được sao ? Tôi thấy cô ấy cũng thích giày dép.”</w:t>
      </w:r>
    </w:p>
    <w:p>
      <w:pPr>
        <w:pStyle w:val="BodyText"/>
      </w:pPr>
      <w:r>
        <w:t xml:space="preserve">“Hai người yêu nhau tặng giày sẽ chia tay nhau, điều này là cấm kỵ đó !”</w:t>
      </w:r>
    </w:p>
    <w:p>
      <w:pPr>
        <w:pStyle w:val="BodyText"/>
      </w:pPr>
      <w:r>
        <w:t xml:space="preserve">Nam nhân này nếu là muốn tặng đôi giày để xin lỗi bạn gái, chỉ sợ chia tay nhanh chóng mà thôi.</w:t>
      </w:r>
    </w:p>
    <w:p>
      <w:pPr>
        <w:pStyle w:val="BodyText"/>
      </w:pPr>
      <w:r>
        <w:t xml:space="preserve">“ Có cả điều đó à!” Hắn chưa từng nghe qua, càng khẩn trương hỏi:</w:t>
      </w:r>
    </w:p>
    <w:p>
      <w:pPr>
        <w:pStyle w:val="BodyText"/>
      </w:pPr>
      <w:r>
        <w:t xml:space="preserve">“Vậy cái gì có thể tặng được? con gái thường thích cái gì ?”</w:t>
      </w:r>
    </w:p>
    <w:p>
      <w:pPr>
        <w:pStyle w:val="BodyText"/>
      </w:pPr>
      <w:r>
        <w:t xml:space="preserve">“Nếu được khi nào ngươi được nghỉ phép, tôi cùng anh đi bách hóa chọn đồ tặng cho cô ấy.” Nàng xung phong nhận việc, vừa vặn cũng có thể đi xem một chút xu thế hiện tại rất có ích cho viêc buôn bán của nàng.</w:t>
      </w:r>
    </w:p>
    <w:p>
      <w:pPr>
        <w:pStyle w:val="BodyText"/>
      </w:pPr>
      <w:r>
        <w:t xml:space="preserve">“Như vậy có làm phiền cô quá không ?”</w:t>
      </w:r>
    </w:p>
    <w:p>
      <w:pPr>
        <w:pStyle w:val="BodyText"/>
      </w:pPr>
      <w:r>
        <w:t xml:space="preserve">“Đi dạo phố có cái gì là phiền, coi như cảm ơn anh đã chữa lành chân cho tôi”</w:t>
      </w:r>
    </w:p>
    <w:p>
      <w:pPr>
        <w:pStyle w:val="BodyText"/>
      </w:pPr>
      <w:r>
        <w:t xml:space="preserve">“Vậy ta sắp xếp được thời gian sẽ gọi cho cô” Hắn cao hứng nói cảm ơn, may mắn tìm được cứu tinh.</w:t>
      </w:r>
    </w:p>
    <w:p>
      <w:pPr>
        <w:pStyle w:val="Compact"/>
      </w:pPr>
      <w:r>
        <w:t xml:space="preserve">Cúp máy, Tô Nhã An thấy mình có thể giúp đỡ bằng hữu thấy mình cũng có giá trị, không giống như kẻ kia không cần nàng, đều tại bản thân mình cả… Ơ sao lại nghĩ tới hắn nữa rồi !!!!!!!!!!!</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r>
        <w:t xml:space="preserve">Chương 6</w:t>
      </w:r>
    </w:p>
    <w:p>
      <w:pPr>
        <w:pStyle w:val="BodyText"/>
      </w:pPr>
      <w:r>
        <w:t xml:space="preserve">Vài ngày sau, Giản Thư Hòa cùng Đảm Nhiệm Khải cùng nhau đến khách sạn dự họp thảo luận về phương án đầu tư. Hội nghị kết thúc, hai người đi từ thang cuốn xuống bách hoá, đột nhiên Giản Thư Hòa thoáng liếc nhìn thấy 1 người rất quen từ trong đám đông đó. Hắn nheo mắt lại đằng đó là 1 đôi nam nữ đang nói chuyện rất vui vẻ, thấy Tô Nhã an đứng ở trước quầy hàng chuyên váy đầm, đang khoa tay, múa chân tay cầm 1 bộ đầm bằng chiffon và 1 chiếc khăn lụa khoác mỏng mỉm cười với 1 nam nhân khác.</w:t>
      </w:r>
    </w:p>
    <w:p>
      <w:pPr>
        <w:pStyle w:val="BodyText"/>
      </w:pPr>
      <w:r>
        <w:t xml:space="preserve">“Cái này như thế nào? Phối hợp với khăn lụa rất thích hợp với bạn gái anh.” Tô Nhã An vừa này nhìn được ảnh chụp từ di động của Lâm Đăng Hàn cảm thấy bộ váy này rất hợp với vóc dáng nhẹ nhàng của cô ấy, nghe nói cô ấy là giáo viên dạy nhạc .</w:t>
      </w:r>
    </w:p>
    <w:p>
      <w:pPr>
        <w:pStyle w:val="BodyText"/>
      </w:pPr>
      <w:r>
        <w:t xml:space="preserve">“Cũng có thể tôi đối với mấy cái này không biết tôi chỉ thấy cô ấy mặc gì cũng đẹp.”</w:t>
      </w:r>
    </w:p>
    <w:p>
      <w:pPr>
        <w:pStyle w:val="BodyText"/>
      </w:pPr>
      <w:r>
        <w:t xml:space="preserve">“Ai da lời khen này nói với ta tác dụng gì, nên nói với cô ấy, như vậy cô ấy sẽ rất vui”, Nàng cười đẩy đẩy hắn, không nghĩ tới bác sĩ Lâm này thật chất phác, thành thật biết khen nhưng khen không đúng thời điểm.</w:t>
      </w:r>
    </w:p>
    <w:p>
      <w:pPr>
        <w:pStyle w:val="BodyText"/>
      </w:pPr>
      <w:r>
        <w:t xml:space="preserve">Lâm Đăng Hàn xấu hổ gãi gãi đầu, lặng lẽ ghi nhớ, quyết định khi gặp bạn gái cầu hòa nhất định phải bổ sung những lời này.</w:t>
      </w:r>
    </w:p>
    <w:p>
      <w:pPr>
        <w:pStyle w:val="BodyText"/>
      </w:pPr>
      <w:r>
        <w:t xml:space="preserve">Tô Nhã An đem hắn kéo vào bên trong, tiếp tục chọn y phục khác, hai người vừa nói vừa cười, không biết một màn này làm nam nhân ở xa kia thấy là 1 cơn giận dữ, hai mắt đỏ lên.</w:t>
      </w:r>
    </w:p>
    <w:p>
      <w:pPr>
        <w:pStyle w:val="BodyText"/>
      </w:pPr>
      <w:r>
        <w:t xml:space="preserve">Giản Thư Hòa không thể nghe thấy bọn họ nói gì, nhưng thấy lão bà của mình đối với nam nhân khác cười không ngừng, thỉnh thoảng rúc vào nam nhân bên cạnh, giống như thân mật......</w:t>
      </w:r>
    </w:p>
    <w:p>
      <w:pPr>
        <w:pStyle w:val="BodyText"/>
      </w:pPr>
      <w:r>
        <w:t xml:space="preserve">Đương nhiên, này đa số là xuất phát từ thành kiến chủ quan của Giản Thư Hòa đang ghen tỵ, nhưng mặc kệ như thế không cần biết sự thật là gì chỉ thấy họ đi mua sắm rất vui vẻ, cười nhẹ nhàng thoải mái như vậy…Hắn tức giận chỉ muốn xông tới …</w:t>
      </w:r>
    </w:p>
    <w:p>
      <w:pPr>
        <w:pStyle w:val="BodyText"/>
      </w:pPr>
      <w:r>
        <w:t xml:space="preserve">“bắt gian tại trận.” Đảm Nhiệm Khải ngôn từ sắc bén, nhìn theo hướng hắn nói.</w:t>
      </w:r>
    </w:p>
    <w:p>
      <w:pPr>
        <w:pStyle w:val="BodyText"/>
      </w:pPr>
      <w:r>
        <w:t xml:space="preserve">Giản Thư Hòa lạnh lung quay mặt về, muốn xé mồm thằng bạn này quá !</w:t>
      </w:r>
    </w:p>
    <w:p>
      <w:pPr>
        <w:pStyle w:val="BodyText"/>
      </w:pPr>
      <w:r>
        <w:t xml:space="preserve">“Chỉ là nhắc nhở ngươi thôi.” Đảm Nhiệm Khải nhìn bạn mình, nên áp chế cam xúc ở nơi công cộng này ngày mai sẽ bị lên báo thì không hay.</w:t>
      </w:r>
    </w:p>
    <w:p>
      <w:pPr>
        <w:pStyle w:val="BodyText"/>
      </w:pPr>
      <w:r>
        <w:t xml:space="preserve">Giản Thư Hòa lại nhìn chằm chằm đôi nam nữ kia, hắn quản chế tâm tình…Sau đó đi về công ty, như 1 cơn bão làm nhân viên công ty sợ hãi chạy nhanh khỏi phạm vi đề phòng có tố lốc.</w:t>
      </w:r>
    </w:p>
    <w:p>
      <w:pPr>
        <w:pStyle w:val="BodyText"/>
      </w:pPr>
      <w:r>
        <w:t xml:space="preserve">Bảy giờ rưỡi tối, Tô Nhã An cùng Lâm Đăng Hàn sau khi dung bữa tối xong, anh ta đưa Nhã An về nhà. Nàng vào cửa chính bật đèn liền chứng kiến Giản Thư Hòa đứng ở trước mắt làm hoảng hết hồn.</w:t>
      </w:r>
    </w:p>
    <w:p>
      <w:pPr>
        <w:pStyle w:val="BodyText"/>
      </w:pPr>
      <w:r>
        <w:t xml:space="preserve">“Anh đi mà sao không có tiếng động vậy, cũng không bật đèn ?......” Nàng vỗ vỗ ngực đi vòng qua hắn vào phòng khách.</w:t>
      </w:r>
    </w:p>
    <w:p>
      <w:pPr>
        <w:pStyle w:val="BodyText"/>
      </w:pPr>
      <w:r>
        <w:t xml:space="preserve">Hắn sau đó đuổi kịp sắc mặt hết sức khó coi.</w:t>
      </w:r>
    </w:p>
    <w:p>
      <w:pPr>
        <w:pStyle w:val="BodyText"/>
      </w:pPr>
      <w:r>
        <w:t xml:space="preserve">“Hôm nay người đi cùng cô ở bách hoá là ai vậy ?”</w:t>
      </w:r>
    </w:p>
    <w:p>
      <w:pPr>
        <w:pStyle w:val="BodyText"/>
      </w:pPr>
      <w:r>
        <w:t xml:space="preserve">“Làm sao anh biết chúng tôi đi dạo ở bách hóa ?” Nàng kỳ quái quay đầu lại</w:t>
      </w:r>
    </w:p>
    <w:p>
      <w:pPr>
        <w:pStyle w:val="BodyText"/>
      </w:pPr>
      <w:r>
        <w:t xml:space="preserve">Chúng tôi ?! Giản Thư Hòa kìm nén nửa ngày tức giận suýt nữa nổ tung.</w:t>
      </w:r>
    </w:p>
    <w:p>
      <w:pPr>
        <w:pStyle w:val="BodyText"/>
      </w:pPr>
      <w:r>
        <w:t xml:space="preserve">“Trả lời vấn đề của tôi.”</w:t>
      </w:r>
    </w:p>
    <w:p>
      <w:pPr>
        <w:pStyle w:val="BodyText"/>
      </w:pPr>
      <w:r>
        <w:t xml:space="preserve">Hắn như con báo tiến tới gần âm lượng không lớn, nhưng khẩu khí rất kém cỏi.</w:t>
      </w:r>
    </w:p>
    <w:p>
      <w:pPr>
        <w:pStyle w:val="BodyText"/>
      </w:pPr>
      <w:r>
        <w:t xml:space="preserve">“Anh cũng không trả lời vấn đề của em” Nàng ngẩng đầu ưỡn ngực, không hề sợ hãi, cãi lại.</w:t>
      </w:r>
    </w:p>
    <w:p>
      <w:pPr>
        <w:pStyle w:val="BodyText"/>
      </w:pPr>
      <w:r>
        <w:t xml:space="preserve">Hắn có chút giật mình thái độ của khác thường cường hãn, nhưng bây giờ không tâm tư cùng nàng so đo.</w:t>
      </w:r>
    </w:p>
    <w:p>
      <w:pPr>
        <w:pStyle w:val="BodyText"/>
      </w:pPr>
      <w:r>
        <w:t xml:space="preserve">“Tôi ở lầu trên họp, đi xuống thấy cô và anh ta đang ở cạnh nhau.” Hắn vội vã nói, nghĩ đến màn kia liền nghiến răng nghiến lợi.</w:t>
      </w:r>
    </w:p>
    <w:p>
      <w:pPr>
        <w:pStyle w:val="BodyText"/>
      </w:pPr>
      <w:r>
        <w:t xml:space="preserve">“Anh ta là bác sĩ chữa chân khi ta bị tại nạn”</w:t>
      </w:r>
    </w:p>
    <w:p>
      <w:pPr>
        <w:pStyle w:val="BodyText"/>
      </w:pPr>
      <w:r>
        <w:t xml:space="preserve">“Cô cùng bác sĩ quen nhau vậy sao giao tình tốt đến mức cùng đi dạo phố?”</w:t>
      </w:r>
    </w:p>
    <w:p>
      <w:pPr>
        <w:pStyle w:val="BodyText"/>
      </w:pPr>
      <w:r>
        <w:t xml:space="preserve">“Bởi vì về sau chúng ta trở thành bằng hữu, chẳng lẽ em không thể cùng bằng hữu đi dạo phố mua đồ sao?”</w:t>
      </w:r>
    </w:p>
    <w:p>
      <w:pPr>
        <w:pStyle w:val="BodyText"/>
      </w:pPr>
      <w:r>
        <w:t xml:space="preserve">“Cùng một đại nam nhân đi dạo cửa hàng quần áo của phụ nữ ư?” Hắn không tin. Mặc dù trên tay nàng chỉ lấy ví da không thấy kia nam nhân tặng gì đó nhưng bọn họ “anh anh em em” hình ảnh tận mắt hắn thấy, ý nghĩ đó giằng co hắn vài giờ, làm cho hắn sắp phát điên!</w:t>
      </w:r>
    </w:p>
    <w:p>
      <w:pPr>
        <w:pStyle w:val="BodyText"/>
      </w:pPr>
      <w:r>
        <w:t xml:space="preserve">“Đó là bởi vì hắn muốn mua lquà cho bạn gái hắn, nhờ em chọn giùm cho” Từ khi nào hắn lại quan tâm đến nàng vậy, hỏi cung mình như phạm nhân. Tô Nhã An cây ngay không sợ chết đứng, nhưng hắn thấy tức, nàng hình như không nhẹ nhàng như trước, lại xme nhẹ hắn, thái độ hững hờ hắn thấy mình bất công, nghi kỵ  Hắn giận dữ nắm lên tay của nàng, nghiêm nghị chất vấn:</w:t>
      </w:r>
    </w:p>
    <w:p>
      <w:pPr>
        <w:pStyle w:val="BodyText"/>
      </w:pPr>
      <w:r>
        <w:t xml:space="preserve">“Cô là vì có đàn ông khác nam muốn ly hôn với tôi phải không ?”</w:t>
      </w:r>
    </w:p>
    <w:p>
      <w:pPr>
        <w:pStyle w:val="BodyText"/>
      </w:pPr>
      <w:r>
        <w:t xml:space="preserve">Nàng ngốc rồi, ý nghĩ hắn lại nghĩ nàng như vậy, thật chua xót mà</w:t>
      </w:r>
    </w:p>
    <w:p>
      <w:pPr>
        <w:pStyle w:val="BodyText"/>
      </w:pPr>
      <w:r>
        <w:t xml:space="preserve">“Giản Thư Hòa, em trong lòng anh...... thật sự hạ tiện như vậy sao ?” Nàng hốc mắt rưng rưng, không nghĩ tới chính mình đã hơn một năm trả giá cho cuộc hôn nhân này giờ thấy không đáng giá. Thì ra là trong mắt hắn, nàng không chỉ kẻ mưu mô, nói dối mà còn là nữ nhân ngoại tình hay sao ? Nam nhân này, thực sự luôn gây tổn thương nàng mà, vô luận nàng né tránh đều chạy không khỏi công kích của hắn</w:t>
      </w:r>
    </w:p>
    <w:p>
      <w:pPr>
        <w:pStyle w:val="BodyText"/>
      </w:pPr>
      <w:r>
        <w:t xml:space="preserve">“Anh không có nói như vậy.” Hắn hoảng hốt nhìn chằm chằm mắt nàng đẫm lệ, hối hận lời nói của mình.</w:t>
      </w:r>
    </w:p>
    <w:p>
      <w:pPr>
        <w:pStyle w:val="BodyText"/>
      </w:pPr>
      <w:r>
        <w:t xml:space="preserve">Hắn bình thường không hành động theo cảm tình, gần đây lại càng lúc càng khó khống chế tâm tình của mình, cuối cùng đối mặt nàng liên tiếp mất khống chế, không phải là hờn dỗi chính là xúc động vừa nghĩ tới nàng khả năng vì nam nhân khác muốn rời đi, còn luôn miệng nói là vì tốt cho hắn, hắn liền phẫn nộ mất lý trí, ghen ghét dữ dội …</w:t>
      </w:r>
    </w:p>
    <w:p>
      <w:pPr>
        <w:pStyle w:val="BodyText"/>
      </w:pPr>
      <w:r>
        <w:t xml:space="preserve">Ghen!</w:t>
      </w:r>
    </w:p>
    <w:p>
      <w:pPr>
        <w:pStyle w:val="BodyText"/>
      </w:pPr>
      <w:r>
        <w:t xml:space="preserve">Thẳng đến lúc này, Giản Thư Hòa mới giật mình hoá ra là mình đang ghen sao ? Hắn đang ghen với nam nhân được nàng cười nói vui vẻ, sợ nam nahan kia lấy mắt trái tim của cô ấy, thay thế hắn ư ? ..... Giản Thư Hòa ngạc nhiên buông tay, không hiểu chính mình rõ ràng đã cực lực tránh vì sao lại yêu nữ nhân này, biết rõ cô ta làm tổn thương tình yêu của hắn.. tại sao ???</w:t>
      </w:r>
    </w:p>
    <w:p>
      <w:pPr>
        <w:pStyle w:val="BodyText"/>
      </w:pPr>
      <w:r>
        <w:t xml:space="preserve">“Anh nói em hạ tiện cũng được, chỉ cần anh đồng ý ký tên ly hôn thì không sao cả !” Nàng xóa đi những giọt nước mắt kia, cưỡng chế ngực đau nhói chỉ muốn mau chóng kết thúc tất cả.</w:t>
      </w:r>
    </w:p>
    <w:p>
      <w:pPr>
        <w:pStyle w:val="BodyText"/>
      </w:pPr>
      <w:r>
        <w:t xml:space="preserve">“Tôi tại sao phải ký tên?” Nét mặt nàng kiên quyết, giống như đổ them dầu vào lửa, khiến tâm tình hắn dậy sóng.</w:t>
      </w:r>
    </w:p>
    <w:p>
      <w:pPr>
        <w:pStyle w:val="BodyText"/>
      </w:pPr>
      <w:r>
        <w:t xml:space="preserve">“Đây không phải là hôn nhân như cô mong đó ư ? Nếu đã mất công như vậy để có được thì nên giữ lại nó chứ !”</w:t>
      </w:r>
    </w:p>
    <w:p>
      <w:pPr>
        <w:pStyle w:val="BodyText"/>
      </w:pPr>
      <w:r>
        <w:t xml:space="preserve">“Hành hạ tôi anh thấy thật sự vui vẻ ư?” Nàng không giãy giụa, vẻ mặt trấn định hỏi hắn.</w:t>
      </w:r>
    </w:p>
    <w:p>
      <w:pPr>
        <w:pStyle w:val="BodyText"/>
      </w:pPr>
      <w:r>
        <w:t xml:space="preserve">Giản Thư Hòa á khẩu không trả lời được, bởi vì hắn tâm cũng đang xoắn theo không thua gì đau thương trong mắt nàng cả. Quá khứ một năm nay, hắn đã từng nhiều lần tự hỏi mình. Tháy cô ta bám trụ cuộc hôn nhân u ám này trả cái giá do mình gây ra, hắn phải vui chứ ? sao lòng hắn lại đau đớn và trống rỗng như vậy…</w:t>
      </w:r>
    </w:p>
    <w:p>
      <w:pPr>
        <w:pStyle w:val="BodyText"/>
      </w:pPr>
      <w:r>
        <w:t xml:space="preserve">“Trong mắt của em, anh không chỉ là tại hành hạ em, mà còn hành hạ chính bản thân mình.” Nàng một câu nói toạc ra điều hắn không muốn thừa nhận, cho nên mới hi vọng hai người thoát khỏi tình cảnh này.</w:t>
      </w:r>
    </w:p>
    <w:p>
      <w:pPr>
        <w:pStyle w:val="BodyText"/>
      </w:pPr>
      <w:r>
        <w:t xml:space="preserve">“Câm miệng.” Hắn bắt lấy bả vai của nàng kích động cảnh cáo, muón phủ nhận nhưng điều nàng nói là đúng.</w:t>
      </w:r>
    </w:p>
    <w:p>
      <w:pPr>
        <w:pStyle w:val="BodyText"/>
      </w:pPr>
      <w:r>
        <w:t xml:space="preserve">“Kỳ thật một năm qua anh cũng không vui vẻ gì, cho nên chúng ta chia tay đi cả 2 đều tốt ! ”</w:t>
      </w:r>
    </w:p>
    <w:p>
      <w:pPr>
        <w:pStyle w:val="BodyText"/>
      </w:pPr>
      <w:r>
        <w:t xml:space="preserve">“Tôi nói cô câm miệng lại !” Hắn muốn che lên đôi môi đáng ghét của nàng, dùng sức hôn cực mạnh. Nàng muốn thoát khỏi hơi thở của hắn, hắn lại càng điên cuồng áp chế các giác quan của nàng, đè nàng lên ghế phải khuất phục trước bản năng nguyên thuỷ này. Hắn cuồng dã tiến quân thần tốc, chiếm lấy bờ môi đỏ mọng, hơi thở ngọt ngào của nàng, lưỡi càng chống cự thì hắn càng phấn khích, toàn bộ dục vọng bừng nóng, hắn và nàng rơi vào lạc mộng…. Hắn bàn tay xuống phía dưới, vội vàng kéo áo sơ mi của nàng đụng chạm vào da thịt......Hơi lạnh thổi vào làm Tô Nhã An mới thanh tỉnh một chút, nhớ lại chính mình phải phản kháng, cần phải phản kháng -- nàng đẩy hắn ra, túm lại tà áo ngăn cản ý đồ của hắn, lạnh lùng liếc nhìn hắn.</w:t>
      </w:r>
    </w:p>
    <w:p>
      <w:pPr>
        <w:pStyle w:val="BodyText"/>
      </w:pPr>
      <w:r>
        <w:t xml:space="preserve">Hắn thế nhưng cúi đầu xuống, khẽ cắn mu bàn tay nàng, lưỡi nóng ướt theo mơn trớn một loại khiêu khích, dẫn dụ...... Nàng đã bị dẫn dụ, thôn tính.</w:t>
      </w:r>
    </w:p>
    <w:p>
      <w:pPr>
        <w:pStyle w:val="BodyText"/>
      </w:pPr>
      <w:r>
        <w:t xml:space="preserve">Hắn xâm lược giống như là hấp dẫn câu dẫn nàng hắn lại đoạt lại quyền chủ động, nhẹ nhàng rời 2 tay nàng ngăn trở, vuốt ve thân thể kiều ngọc kia, chơi đùa làn da non mềm, tại nơi nhạy cảm dùng kỹ xảo… Vốn là tức giận trừng trị Giản Thư Hòa lại bị nàng thân thể kiều mỵ hấp dẫn, kìm lông không được phóng nhẹ đụng vào huyệt đạo của nàng, trong lòng có thêm tình cảm nữa khiến cho mỗi cái hôn của hắn thăm dò đều trộn lẫn vào giọt trìu mến ôn nhu trêu chọc nàng, hưởng thụ hương thơm thanh nhã trên người nàng bị mê muội.</w:t>
      </w:r>
    </w:p>
    <w:p>
      <w:pPr>
        <w:pStyle w:val="BodyText"/>
      </w:pPr>
      <w:r>
        <w:t xml:space="preserve">“Ngô......” Tô Nhã An nhẹ lắc lắc thân thể đang nóng lên, không phải là hoàn toàn mất lý trí nhưng mà không cách nào ngăn cản sự khiêu khích mãnh liệt của hắn, trong long biết là không thể nhưng cơ thể lại trầm luân điện giật sung sướng kẽ run. Khi hắn chậm rãi cởi bỏ quần áo của nàng, nụ hôn nhẹn mơn theo thân thể, tay trêu đùa chỗ mật cảnh, hơi thở hắn làm nàng choáng váng, bị nhón tay hắn đùa giỡn ướt át… Nàng thật hận hận chính mình vô tâm, bị hắn câu dẫn dễ dàng biết rõ hắn không thương mình, nàng lại vẫn động tình, toàn thân nóng bừng giống như đánh trống reo hò. Muốn chạy trốn khỏi mĩ lực của hắn nhưng động tác “đanh đá” của nàng chỉ khiến cho hắn càng phấn khích. Hắn khát vọng, khát vọng mãnh liệt ấm áp này với nàng vừa hận vừa yêu…</w:t>
      </w:r>
    </w:p>
    <w:p>
      <w:pPr>
        <w:pStyle w:val="BodyText"/>
      </w:pPr>
      <w:r>
        <w:t xml:space="preserve">Hắn yêu nàng, hắn thế nhưng nàng!</w:t>
      </w:r>
    </w:p>
    <w:p>
      <w:pPr>
        <w:pStyle w:val="BodyText"/>
      </w:pPr>
      <w:r>
        <w:t xml:space="preserve">Giản Thư Hòa cúi người mút hôn da thịt hoàn mỹ đó, in dấu ấn của hắn, than thể yêu kiều, hơi thở ngọt ngào làm cho hắn giống như trúng khó có thể tự kềm chế vì nàng điên cuồng.</w:t>
      </w:r>
    </w:p>
    <w:p>
      <w:pPr>
        <w:pStyle w:val="BodyText"/>
      </w:pPr>
      <w:r>
        <w:t xml:space="preserve">“Làm như vậy anh sẽ hối hận” Hắn chính miệng đã từng nói qua là không phải không ?</w:t>
      </w:r>
    </w:p>
    <w:p>
      <w:pPr>
        <w:pStyle w:val="BodyText"/>
      </w:pPr>
      <w:r>
        <w:t xml:space="preserve">Tô Nhã An giãy giụa giữa hai chân, lí trí muốn rời khỏi hắn, khuyên hắn tỉnh táo một chút, cũng làm cho nàng có cơ hội thanh tỉnh một chút.</w:t>
      </w:r>
    </w:p>
    <w:p>
      <w:pPr>
        <w:pStyle w:val="BodyText"/>
      </w:pPr>
      <w:r>
        <w:t xml:space="preserve">“Anh vĩnh viễn sẽ không hối hận......” Hắn cong chân của nàng lên, ngang nhiên thẳng tiến cùng nàng hợp lại làm một. Trong lòng hắn xuất xứ từ mâu thuẫn thống khổ cũng không biến mất, nhưng lúc này lại càng không muốn buông ra nữ nhân này, thắm thiết thống hận nàng muốn rời hắn đi.</w:t>
      </w:r>
    </w:p>
    <w:p>
      <w:pPr>
        <w:pStyle w:val="BodyText"/>
      </w:pPr>
      <w:r>
        <w:t xml:space="preserve">“Anh -- không sợ em mang thai ?” Nàng cắn răng hỏi hắn</w:t>
      </w:r>
    </w:p>
    <w:p>
      <w:pPr>
        <w:pStyle w:val="BodyText"/>
      </w:pPr>
      <w:r>
        <w:t xml:space="preserve">“Có liền sinh hạ.” Lúc này hắn thế nhưng không có một chút cảm giác bài xích, chỉ muốn đem chính mình một lần lại một lần vùi vào trong người nàng chiếm hữu nữ nhân này hết thảy. Nàng đừng mơ tưởng rời đi hắn vĩnh viễn sẽ không chấp thuận nàng trốn tránh, nàng hết thảy đều thuộc về hắn......</w:t>
      </w:r>
    </w:p>
    <w:p>
      <w:pPr>
        <w:pStyle w:val="BodyText"/>
      </w:pPr>
      <w:r>
        <w:t xml:space="preserve">“Không......” Nàng hàm hồ thét, nghĩ kháng cự hắn, xem nhẹ bụng dưới vọt bay lên vui thích không muốn bị dục vọng khống chế. Nàng không cần phải lại thương hắn, nhất định phải rời đi người nam nhân này hoàn toàn chặt đứt tình cảm trong nội tâm với hắn.</w:t>
      </w:r>
    </w:p>
    <w:p>
      <w:pPr>
        <w:pStyle w:val="BodyText"/>
      </w:pPr>
      <w:r>
        <w:t xml:space="preserve">“A --”</w:t>
      </w:r>
    </w:p>
    <w:p>
      <w:pPr>
        <w:pStyle w:val="BodyText"/>
      </w:pPr>
      <w:r>
        <w:t xml:space="preserve">Hắn tà ác gia tốc cơ hồ đem nàng lắc lư đầu váng mắt hoa, không bao lâu lại thay đổi tư thế, từ phía sau lưng càng thâm nhập chiếm hữu nàng, lần nữa biến hóa kích thích nàng, tay miệng cùng sử dụng trêu chọc đắc ý loạn, nghiền nát sự cự tuyệt khẩn trương vì xuân tình nhộn nhạo mất hồn.</w:t>
      </w:r>
    </w:p>
    <w:p>
      <w:pPr>
        <w:pStyle w:val="BodyText"/>
      </w:pPr>
      <w:r>
        <w:t xml:space="preserve">“Không...... Không được......”</w:t>
      </w:r>
    </w:p>
    <w:p>
      <w:pPr>
        <w:pStyle w:val="BodyText"/>
      </w:pPr>
      <w:r>
        <w:t xml:space="preserve">“Không được rời anh đi.” Hắn không để ý tới nàng cầu xin, cố ý dây dưa thân thể của nàng cướp đoạt tâm hồn của nàng, đem nàng từng lần một lên đỉnh.</w:t>
      </w:r>
    </w:p>
    <w:p>
      <w:pPr>
        <w:pStyle w:val="BodyText"/>
      </w:pPr>
      <w:r>
        <w:t xml:space="preserve">Cả buổi tối, miệng nàng cứng rắn lần thứ nhất hắn yêu nàng một hồi, nhắc nở nàng khắc sâu trí nhớ sự hiện hữu của hắn cho đến khi không còn khí lực nói chuyện, đổ mồ hôi đầm đìa xụi lơ trong ngực hắn, buồn ngủ lại bị hắn ôm trở về phòng. Nàng mệt đến không được, không cần phải......</w:t>
      </w:r>
    </w:p>
    <w:p>
      <w:pPr>
        <w:pStyle w:val="BodyText"/>
      </w:pPr>
      <w:r>
        <w:t xml:space="preserve">“Chuyện tối ngày hôm qua, em hi vọng về sau không phát sinh nữa.”</w:t>
      </w:r>
    </w:p>
    <w:p>
      <w:pPr>
        <w:pStyle w:val="BodyText"/>
      </w:pPr>
      <w:r>
        <w:t xml:space="preserve">Sáng sớm bên cạnh bàn ăn Tô Nhã An rất trịnh trọng nói cho người ngồi đối diện. Nhìn thần sắc hắn tự nhiên cả người “lông tóc không thương” nhìn bộ dạng nàng hận nghiến răng nghiến lợi. Sáng nay nàng đúng là bị một hồi đau nhức trên giường, tắm rửa sạch sẽ một cái lưng đau, gắng gượng lắm mới có thể ngồi đầy và nói với hắn</w:t>
      </w:r>
    </w:p>
    <w:p>
      <w:pPr>
        <w:pStyle w:val="BodyText"/>
      </w:pPr>
      <w:r>
        <w:t xml:space="preserve">Vừa nghĩ tới đêm qua thiên biến vạn hóa như vậy hành vi phóng túng hành vi nàng thật muốn núp ở trong phòng vĩnh viễn không thấy hắn, nhưng ngẫm lại người không biết xấu hổ là hắn</w:t>
      </w:r>
    </w:p>
    <w:p>
      <w:pPr>
        <w:pStyle w:val="BodyText"/>
      </w:pPr>
      <w:r>
        <w:t xml:space="preserve">“Anh không thể bảo đảm.” Hắn nhàn nhạt phủ định, thành thật mà nói hắn hiện tại cũng khó dự đoán mình đối với nàng là như thế nào ? mất hết kiềm chế . Nếu như có thể khống chế hắn cũng sẽ không yêu nàng !</w:t>
      </w:r>
    </w:p>
    <w:p>
      <w:pPr>
        <w:pStyle w:val="BodyText"/>
      </w:pPr>
      <w:r>
        <w:t xml:space="preserve">Tô Nhã An trợn mắt há hốc mồm đối với đáp án vô liêm sỉ của hắn thấy quá đủ.</w:t>
      </w:r>
    </w:p>
    <w:p>
      <w:pPr>
        <w:pStyle w:val="BodyText"/>
      </w:pPr>
      <w:r>
        <w:t xml:space="preserve">“Tôi không muốn sinh con cho anh.” Nếu đã quyết định muốn cắt đoạn tình này, cùng không muốn có sự phát sinh dây dưa nhau.</w:t>
      </w:r>
    </w:p>
    <w:p>
      <w:pPr>
        <w:pStyle w:val="BodyText"/>
      </w:pPr>
      <w:r>
        <w:t xml:space="preserve">“Anh tuyệt đối sẽ không buông tay.” Sắc mặt hắn trầm xuống, muốn nàng tốt nhất đem ý niệm trong đầu biến mất.Dù hắn bị yêu - hận giày vò nhưng không muốn buông nàng ra.</w:t>
      </w:r>
    </w:p>
    <w:p>
      <w:pPr>
        <w:pStyle w:val="BodyText"/>
      </w:pPr>
      <w:r>
        <w:t xml:space="preserve">“Cho nên anh bây giờ là muốn lợi dụng hài tử để trói chặt tôi sao?” Thì ra là hắn và nàng phát sinh quan hệ không chỉ là xúc động, mà là vì ngăn trở nàng rời đi......</w:t>
      </w:r>
    </w:p>
    <w:p>
      <w:pPr>
        <w:pStyle w:val="BodyText"/>
      </w:pPr>
      <w:r>
        <w:t xml:space="preserve">“Giản Thư Hòa, anh trước kia không kém cỏi như vậy.” Hắn trả thù nàng một người còn chưa đủ lại còn nghĩ thêm hài tử nữa, thật sự là quá ghê tởm!</w:t>
      </w:r>
    </w:p>
    <w:p>
      <w:pPr>
        <w:pStyle w:val="BodyText"/>
      </w:pPr>
      <w:r>
        <w:t xml:space="preserve">“......”</w:t>
      </w:r>
    </w:p>
    <w:p>
      <w:pPr>
        <w:pStyle w:val="BodyText"/>
      </w:pPr>
      <w:r>
        <w:t xml:space="preserve">Hắn yên lặng nhìn nàng không vì mình giải thích bởi vì chân thật lý do dùng hài tử càng khó mở miệng, hơn nữa......Nếu như có đứa bé có thể đem nàng cả đời giữ ở bên như vậy hắn sẽ làm nàng mang thai con của hắn...... Cứ làm như thế!</w:t>
      </w:r>
    </w:p>
    <w:p>
      <w:pPr>
        <w:pStyle w:val="BodyText"/>
      </w:pPr>
      <w:r>
        <w:t xml:space="preserve">“Đêm nay em dọn đồ về phòng ngủ.”</w:t>
      </w:r>
    </w:p>
    <w:p>
      <w:pPr>
        <w:pStyle w:val="BodyText"/>
      </w:pPr>
      <w:r>
        <w:t xml:space="preserve">Nàng sững sờ.</w:t>
      </w:r>
    </w:p>
    <w:p>
      <w:pPr>
        <w:pStyle w:val="BodyText"/>
      </w:pPr>
      <w:r>
        <w:t xml:space="preserve">“Cái gì?”</w:t>
      </w:r>
    </w:p>
    <w:p>
      <w:pPr>
        <w:pStyle w:val="BodyText"/>
      </w:pPr>
      <w:r>
        <w:t xml:space="preserve">“Nếu không rảnh anh giúp em chuyển đồ.”</w:t>
      </w:r>
    </w:p>
    <w:p>
      <w:pPr>
        <w:pStyle w:val="BodyText"/>
      </w:pPr>
      <w:r>
        <w:t xml:space="preserve">Nàng trừng to mắt thiếu chút nữa đem trứng chần nước sôi nện vào mặt hắn. Nam nhân này đem nàng thành cái gì! A! nàng hoang đường đến buồn cười xem ra quá khứ một năm nàng thật sự biểu hiện “hiền thục động lòng người”, mới có thể làm cho hắn lầm tưởng nàng dễ bị bắt nạt như vậy.</w:t>
      </w:r>
    </w:p>
    <w:p>
      <w:pPr>
        <w:pStyle w:val="BodyText"/>
      </w:pPr>
      <w:r>
        <w:t xml:space="preserve">“Em đi làm.”</w:t>
      </w:r>
    </w:p>
    <w:p>
      <w:pPr>
        <w:pStyle w:val="BodyText"/>
      </w:pPr>
      <w:r>
        <w:t xml:space="preserve">“Vẫn chưa tới 8 giờ.”</w:t>
      </w:r>
    </w:p>
    <w:p>
      <w:pPr>
        <w:pStyle w:val="BodyText"/>
      </w:pPr>
      <w:r>
        <w:t xml:space="preserve">“Tự dưng em muốn đi làm sớm, vậy thôi !” Chẳng lẽ nàng thì không thể đi làm sớm sao ? Cũng không phải hắn mở tiệm...... Nàng chính là không muốn ngồi ở chỗ này đối diện với hắn.</w:t>
      </w:r>
    </w:p>
    <w:p>
      <w:pPr>
        <w:pStyle w:val="BodyText"/>
      </w:pPr>
      <w:r>
        <w:t xml:space="preserve">“Còn có nếu như anh dám tùy tiện đụng và hành lý phòng tôi, tôi lập tức rời đi nơi này” Nàng cảnh cáo hắn đừng hành động thiếu suy nghĩ . Như thế này nàng sẽ phải lập tức đi mua thuốc tránh thai, để tránh người nam nhân kia ngày nào đó lại thú tính bộc phát … nàng không phải là mong đợi chỉ là dự phòng… dù sao tự biết cảm tình của mình đối với hắn là nhược điểm không muốn mạo hiểm đánh cuộc chính mình sẽ không lần nữa bị hắn hấp dẫn, đến lúc đó không cẩn thận xảy ra án mạng, liên lụy hài tử đáng thương cùng nàng chịu khổ, lúc đó hối hận không kịp.</w:t>
      </w:r>
    </w:p>
    <w:p>
      <w:pPr>
        <w:pStyle w:val="BodyText"/>
      </w:pPr>
      <w:r>
        <w:t xml:space="preserve">Thấy nàng vội vã ra cửa, Giản Thư Hòa nhìn nàng!</w:t>
      </w:r>
    </w:p>
    <w:p>
      <w:pPr>
        <w:pStyle w:val="BodyText"/>
      </w:pPr>
      <w:r>
        <w:t xml:space="preserve">Đúng là hắn không thể, bởi vì hắn không cách nào nói ra lí do cho nàng. hơn nữa nàng hiện tại trở nên rất có cá tính, nếu không tốt sẽ thật sự đem nàng đẩy xa hơn cũng không chừng. Hận và yêu, chuyện đang xảy ra hắn lo lắng mình nên làm gì ? Lúc này, hắn rốt cục có thể hơi chút cảm nhận được quá khứ cảm giác của nàng như thế nào. Sớm biết thế không nên co nàng ra phòng khác, hiện tại muốn nàng về thật khó !....Khiêng đá đập chính mình mà !</w:t>
      </w:r>
    </w:p>
    <w:p>
      <w:pPr>
        <w:pStyle w:val="BodyText"/>
      </w:pPr>
      <w:r>
        <w:t xml:space="preserve">Liên tục hơn nửa tháng, Tô Nhã An thoát khỏi kích thích của hắn, không muốn chồng dung con làm công cụ, tránh ý đồ của hắn, đi làm về muộn hơn, gặp nhau tìm lí do tránh, vào phòng lập tức khoá cửa. Hắn chẳng kịp nói vài câu.</w:t>
      </w:r>
    </w:p>
    <w:p>
      <w:pPr>
        <w:pStyle w:val="BodyText"/>
      </w:pPr>
      <w:r>
        <w:t xml:space="preserve">Hăn thấy địa vị của mình bị rót xuống thê thảm, phòng lạnh vắng người, muốn đạp cửa phòng nàng nói lý lẽ nhưng bởi vì trước kia hắn nói nàng cách xa hắn 1 chút giờ thì hay rồi….Hắn không thể nói được suy nghĩ trong lòng, biểu hiện trốn của nàng làm cảm xúc của hắn không thể nói, dồn nén. Buồn bực! Buồn bực! Buồn bực! Hắn mỗi ngày đều nghẹn một bụng ngột ngạt.</w:t>
      </w:r>
    </w:p>
    <w:p>
      <w:pPr>
        <w:pStyle w:val="BodyText"/>
      </w:pPr>
      <w:r>
        <w:t xml:space="preserve">Mới sáng, đi tới công ty xuống xe</w:t>
      </w:r>
    </w:p>
    <w:p>
      <w:pPr>
        <w:pStyle w:val="BodyText"/>
      </w:pPr>
      <w:r>
        <w:t xml:space="preserve">“Thư Hoàn”</w:t>
      </w:r>
    </w:p>
    <w:p>
      <w:pPr>
        <w:pStyle w:val="BodyText"/>
      </w:pPr>
      <w:r>
        <w:t xml:space="preserve">Có một thanh âm gọi hắn, ngữ điệu dịu dàng làm hắn bỗng nhiên sững sờ, cảm giác rất quen thuộc.</w:t>
      </w:r>
    </w:p>
    <w:p>
      <w:pPr>
        <w:pStyle w:val="BodyText"/>
      </w:pPr>
      <w:r>
        <w:t xml:space="preserve">“Đã lâu không gặp.”</w:t>
      </w:r>
    </w:p>
    <w:p>
      <w:pPr>
        <w:pStyle w:val="BodyText"/>
      </w:pPr>
      <w:r>
        <w:t xml:space="preserve">Hắn giật mình quay đầu lại, lâng lâng nhìn chằm chằm nụ cười, mi thanh mục tú cô gái, cổ họng một hồi tắc nghẽn.</w:t>
      </w:r>
    </w:p>
    <w:p>
      <w:pPr>
        <w:pStyle w:val="BodyText"/>
      </w:pPr>
      <w:r>
        <w:t xml:space="preserve">“......Ân Trúc.”</w:t>
      </w:r>
    </w:p>
    <w:p>
      <w:pPr>
        <w:pStyle w:val="BodyText"/>
      </w:pPr>
      <w:r>
        <w:t xml:space="preserve">“Có rảnh không cùng uống với em 1 ly cà phê?”</w:t>
      </w:r>
    </w:p>
    <w:p>
      <w:pPr>
        <w:pStyle w:val="BodyText"/>
      </w:pPr>
      <w:r>
        <w:t xml:space="preserve">Nhìn dung nhan, quen thuộc Giản Thư Hòa trong lòng thoáng chốc hồn loạn......</w:t>
      </w:r>
    </w:p>
    <w:p>
      <w:pPr>
        <w:pStyle w:val="Compact"/>
      </w:pPr>
      <w:r>
        <w:t xml:space="preserve"> </w:t>
      </w: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r>
        <w:t xml:space="preserve">Chương 7</w:t>
      </w:r>
    </w:p>
    <w:p>
      <w:pPr>
        <w:pStyle w:val="BodyText"/>
      </w:pPr>
      <w:r>
        <w:t xml:space="preserve">Cửa hàng vừa mở cửa ít phút, Tô Nhã An cùng nhân viên đang thảo luận vị trí bày giày dép cho thuận tiện, khách bước vào đầu tiên của ngày hôm nay làm cô e sợ. Giản Thư Hòa đi vào trong tiệm nhìn chằm chằm nàng.</w:t>
      </w:r>
    </w:p>
    <w:p>
      <w:pPr>
        <w:pStyle w:val="BodyText"/>
      </w:pPr>
      <w:r>
        <w:t xml:space="preserve">Dù sao ban ngày ban mặc, lại có người khác, Tô Nhã An cũng không sợ anh ta sẽ làm gì được, trức tiếp đi tới trước mặt hắn.</w:t>
      </w:r>
    </w:p>
    <w:p>
      <w:pPr>
        <w:pStyle w:val="BodyText"/>
      </w:pPr>
      <w:r>
        <w:t xml:space="preserve">“Lại đến mua giày cho thư ký ư ? Hay là mua cho 1 cô gái khác ?” Nàng cố ý nhìn đằng sau hắn xem, quay đầu lại phát hiện nét mặt hắn có chút nghiêm túc, như gặp đả kích gì đó rất nghiêm trọng. Dù sao khuôn mặt này 1 năm nàng nhìn nên cũng có thể hiểu sắc mặt hắn</w:t>
      </w:r>
    </w:p>
    <w:p>
      <w:pPr>
        <w:pStyle w:val="BodyText"/>
      </w:pPr>
      <w:r>
        <w:t xml:space="preserve">“ Anh tới đây tìm em !” Sau khi gặp Ân Trúc hắn ngồi lặng người trên ghê rất lâu mới đi tới đây .</w:t>
      </w:r>
    </w:p>
    <w:p>
      <w:pPr>
        <w:pStyle w:val="BodyText"/>
      </w:pPr>
      <w:r>
        <w:t xml:space="preserve">“Xin lỗi,em đang làm việc, nếu như anh muốn mua giày có thể nói với nhân viên cửa hàng… -”</w:t>
      </w:r>
    </w:p>
    <w:p>
      <w:pPr>
        <w:pStyle w:val="BodyText"/>
      </w:pPr>
      <w:r>
        <w:t xml:space="preserve">“Anh tìm em.” Hắn bắt lấy tay người đang muốn xoay người rời đi.</w:t>
      </w:r>
    </w:p>
    <w:p>
      <w:pPr>
        <w:pStyle w:val="BodyText"/>
      </w:pPr>
      <w:r>
        <w:t xml:space="preserve">Nàng cần phải lập tức cự tuyệt yêu cầu của nam nhân này, nhưng nhìn mặt hắn rất sầu muộn thì phải làm nàng khó có thể quyết tâm. Sau khi nói vài câu với nhân viên trong cửa hang, nàng dẫn hắn lên phòng làm việc của nàng trên lầu, vừa hay lúc này không có ai </w:t>
      </w:r>
    </w:p>
    <w:p>
      <w:pPr>
        <w:pStyle w:val="BodyText"/>
      </w:pPr>
      <w:r>
        <w:t xml:space="preserve">Tô Nhã An xác định nam nhân phía sau có gì rất khác lạ, động tác hắn bước đi rất chậm, rất vô hồn….</w:t>
      </w:r>
    </w:p>
    <w:p>
      <w:pPr>
        <w:pStyle w:val="BodyText"/>
      </w:pPr>
      <w:r>
        <w:t xml:space="preserve">“Anh không khoẻ sao?” Nàng rót nước cho hắn, nhìn hắn ngay cả ống quần có dính bụi cũng không phủi, không giống hắn thường ngày. Hắn uống một hớp nhìn nàng một hồi lâu mới mở miệng:</w:t>
      </w:r>
    </w:p>
    <w:p>
      <w:pPr>
        <w:pStyle w:val="BodyText"/>
      </w:pPr>
      <w:r>
        <w:t xml:space="preserve">“Anh vừa rồi...... Đã gặp Ân Trúc.”</w:t>
      </w:r>
    </w:p>
    <w:p>
      <w:pPr>
        <w:pStyle w:val="BodyText"/>
      </w:pPr>
      <w:r>
        <w:t xml:space="preserve">Đến phiên nàng ngẩn ra chậm nửa nhịp mỉm cười hiểu nguyên nhân nam nhân này thất thường.</w:t>
      </w:r>
    </w:p>
    <w:p>
      <w:pPr>
        <w:pStyle w:val="BodyText"/>
      </w:pPr>
      <w:r>
        <w:t xml:space="preserve">“Cô ấy có khỏe không?”</w:t>
      </w:r>
    </w:p>
    <w:p>
      <w:pPr>
        <w:pStyle w:val="BodyText"/>
      </w:pPr>
      <w:r>
        <w:t xml:space="preserve">“Cũng không tệ lắm. Cô ấy sắp kết hôn đặc biệt tới tìm anh muốn nói lời xin lỗi, mới có thể yên tâm, an tâm kết hôn.” Hắn để cái chén trong tay xuống, không cách nào làm những rung động đột ngột này biến mất, nhìn Tô Nhã An.</w:t>
      </w:r>
    </w:p>
    <w:p>
      <w:pPr>
        <w:pStyle w:val="BodyText"/>
      </w:pPr>
      <w:r>
        <w:t xml:space="preserve">“Xin lỗi?”</w:t>
      </w:r>
    </w:p>
    <w:p>
      <w:pPr>
        <w:pStyle w:val="BodyText"/>
      </w:pPr>
      <w:r>
        <w:t xml:space="preserve">“Bởi vì nàng lúc trước không chào mà đi để cho ta rất khổ sở, cảm thấy thực xin lỗi ...... Nhưng là khi đó cô ấy thấy áp lực thật sự rất lớn, người cả nhà đều khuyên nàng cùng ta chia tay...... Tinh thần của nàng càng lúc càng không ổn định, thậm chí còn đi tới bác sĩ tâm lý, không ăn thuốc, ngủ không đủ giấc...... Những chuyện này ta lại không hề biết…...”</w:t>
      </w:r>
    </w:p>
    <w:p>
      <w:pPr>
        <w:pStyle w:val="BodyText"/>
      </w:pPr>
      <w:r>
        <w:t xml:space="preserve">Hắn tự trách năm đó “ngu ngốc” quyết một lòng mặc kệ xung quanh chỉ cần tình yêu kiên trì sẽ được mọi người chúc phúc, lại không nghĩ cô ấy áp lực lớn như vậy. Cho đến hôm nay hắn mới hiểu được, hắn tự cho là đúng kiên định, kỳ thật cũng là tạo cho bạn gái trước cực kỳ áp lực, cho nên nàng lúc ấy mới quyết định chia tay trốn đến nơi hắn không tìm được.</w:t>
      </w:r>
    </w:p>
    <w:p>
      <w:pPr>
        <w:pStyle w:val="BodyText"/>
      </w:pPr>
      <w:r>
        <w:t xml:space="preserve">“Cô ấy bây giờ sống hạnh phúc rồi, dù sao quá khứ cũng đã qua rồi. ” Tô Nhã An ôn nhu an ủi, muốn hắn chớ vì chuyện cũ hao tổn tinh thần . Một năm qua này, nàng chỉ đối mặt một người vô tình, có thể nghĩ nữ nhân kia năm đó phải đối mặt nhiều thứ chắc áp lực cực to lớn. Cũng coi như đồng bệnh tương tư. May mắn là cô ấy đã thoát khỏi thống khổ, còn mình…</w:t>
      </w:r>
    </w:p>
    <w:p>
      <w:pPr>
        <w:pStyle w:val="BodyText"/>
      </w:pPr>
      <w:r>
        <w:t xml:space="preserve">Giản Thư Hòa lắc lắc đầu.</w:t>
      </w:r>
    </w:p>
    <w:p>
      <w:pPr>
        <w:pStyle w:val="BodyText"/>
      </w:pPr>
      <w:r>
        <w:t xml:space="preserve">“Là anh không tốt không thể bảo vệ cô ấy, còn có...... Và cũng không làm được gì cho em !” Đối mặt thê tử ôn nhu an ủi, hắn lại càng hổ thẹn vạn phần đau lòng vô cùng.</w:t>
      </w:r>
    </w:p>
    <w:p>
      <w:pPr>
        <w:pStyle w:val="BodyText"/>
      </w:pPr>
      <w:r>
        <w:t xml:space="preserve">“Em?”</w:t>
      </w:r>
    </w:p>
    <w:p>
      <w:pPr>
        <w:pStyle w:val="BodyText"/>
      </w:pPr>
      <w:r>
        <w:t xml:space="preserve">“Ân Trúc nói với anh đã gặp em, cô ấy nói em lúc đó lấy tiền giúp đỡ cô ấy, còn xin co ấy đừng chia tay….” Nghe được chính miệng bạn gái hắn nói rõ chân tướng, hắn như bị đả kích nặng nề. Lý Ân Trúc nói tại trên báo chí biết hắn và Tô Nhã An, còn chức mừng hắn cưới được 1 nữ nhân tốt. Hắn nhất thời cứng họng không biết nói gì bây giờ, hắn rất hối hận, nghĩ tới hành vi 1 năm qua của bản than, cố chấp, hiểu lầm khiến cho hắn mù quáng, dù có đập đầu vào tường cũng không thể thay đổi được gì. Hắn không dám đối mặt với sự thật này, muốn nói lời xin lỗi với sai  lầm của mình tội đáng chết vạn lần…</w:t>
      </w:r>
    </w:p>
    <w:p>
      <w:pPr>
        <w:pStyle w:val="BodyText"/>
      </w:pPr>
      <w:r>
        <w:t xml:space="preserve">“Anh xin lỗi… rất xin lỗi vì đã hiểu lầm em, lại còn đối xử với em như vậy….” Trong mắt hắn kích động, vô cùng hối hận chính mình ngu muội oán hận, khó có thể đền bù tổn thương nàng phải chịu đựng.</w:t>
      </w:r>
    </w:p>
    <w:p>
      <w:pPr>
        <w:pStyle w:val="BodyText"/>
      </w:pPr>
      <w:r>
        <w:t xml:space="preserve">Nàng nhìn thấy trên mặt hắn vẻ xấu hổ, sám hối bứt rứt, đáy mắt đồng dạng có lệ bất quá nàng không khóc ngược lại nở nụ cười.</w:t>
      </w:r>
    </w:p>
    <w:p>
      <w:pPr>
        <w:pStyle w:val="BodyText"/>
      </w:pPr>
      <w:r>
        <w:t xml:space="preserve">“Lúc trước em nên kiên trì tìm được nàng mới đúng, cô ấy một câu nói có gía trị hơn 1 năm qua em giải thích” Chồng nói lời xin lỗi, nhưng nàng lại thấy thê lương, bi ai không phỉ là ghen tỵ với bạn gái trước của hắn mà cảm giác hắn không hiểu mình, không tin mình. Trải qua thời gian dài như vậy cùng sống chung, toàn tâm toàn ý trả giá đến cùng cũng chỉ lãng phí thời gian vô ích, không thể lấy được lòng tin trong hắn.</w:t>
      </w:r>
    </w:p>
    <w:p>
      <w:pPr>
        <w:pStyle w:val="BodyText"/>
      </w:pPr>
      <w:r>
        <w:t xml:space="preserve">“Thực xin lỗi …tất cả đều là lỗi của anh.” Thấy nàng cười nhạt hắn càng tăng then tự trách, đau lòng, hắn biết mìn đã phạm vào sai lầm rất lớn, hành hạ nàng, đặt điều… Hắn hổ thẹn cầm tay của nàng, lại bị nàng nhẹ nhàng đẩy ra.</w:t>
      </w:r>
    </w:p>
    <w:p>
      <w:pPr>
        <w:pStyle w:val="BodyText"/>
      </w:pPr>
      <w:r>
        <w:t xml:space="preserve">“Không cần xin lỗi, ly hôn đi.”</w:t>
      </w:r>
    </w:p>
    <w:p>
      <w:pPr>
        <w:pStyle w:val="BodyText"/>
      </w:pPr>
      <w:r>
        <w:t xml:space="preserve">Trong lòng hắn chợt lạnh, cảm giác rơi vào vực sâu.</w:t>
      </w:r>
    </w:p>
    <w:p>
      <w:pPr>
        <w:pStyle w:val="BodyText"/>
      </w:pPr>
      <w:r>
        <w:t xml:space="preserve">“Em thật sự muốn ly hôn?”</w:t>
      </w:r>
    </w:p>
    <w:p>
      <w:pPr>
        <w:pStyle w:val="BodyText"/>
      </w:pPr>
      <w:r>
        <w:t xml:space="preserve">“Vốn là cũng không nên kết hôn , là em quá ngây thơ, bay giờ nên kết thúc tất cả thôi.” Sự tồn tại của nàng đối với hắn mà là 1 sai lầm. Nếu như năm đó không có lấy hắn sẽ không phải chịu những đau đớn, thương tổn đó. Cho nên tách ra là quyết định tốt nhất.</w:t>
      </w:r>
    </w:p>
    <w:p>
      <w:pPr>
        <w:pStyle w:val="BodyText"/>
      </w:pPr>
      <w:r>
        <w:t xml:space="preserve">“Em quyết định như vậy có nghĩa là không yêu tôi rồi ?” Hắn thấp thỏm bất an nhìn sụ kiên quyết trên vẻ mặt nàng, khiến hắn sợ hãi. Giờ mới hiểu được, thì ra có suy nghĩ muốn yêu nàng, sợ mất nàng.</w:t>
      </w:r>
    </w:p>
    <w:p>
      <w:pPr>
        <w:pStyle w:val="BodyText"/>
      </w:pPr>
      <w:r>
        <w:t xml:space="preserve">“Yêu anh quá cực khổ cảm thấy yêu chính mình nhẹ nhàng hơn.” Giọng nói của nàng lạnh nhạt, không có minh xác câu trả lời trong lòng, nhưng đáp án này đủ làm hắn thất vọng, nản chí, cảm giác cô độc......Là hắn gieo gió ắt gặp bão, hắn không thể phủ nhận làm bộ như không nghe thấy, không để ý tới cảm thụ của nàng.</w:t>
      </w:r>
    </w:p>
    <w:p>
      <w:pPr>
        <w:pStyle w:val="BodyText"/>
      </w:pPr>
      <w:r>
        <w:t xml:space="preserve">“Em đã quyết như vậy. Anh sẽ suy nghĩ chuyện ly hôn” Hắn hạ quyết định, dù thật sự không muốn mất đi nàng, nhưng là nàng mong muốn coi như làm cho nàng 1 điều gì đó, buông tay cho nàng đi. Chỉ là, hắn cần một chút thời gian đê phục hồi</w:t>
      </w:r>
    </w:p>
    <w:p>
      <w:pPr>
        <w:pStyle w:val="BodyText"/>
      </w:pPr>
      <w:r>
        <w:t xml:space="preserve">Tô Nhã An nhìn than ảnh hắn phiền muộn, ngồi trên ghế cũng sững sờ. Không nghĩ tới sau khi kết hôn lần đầu tiên cảm nhận được hắn ôn nhu muốn chiều theo ý nàng. Như vậy cũng tốt, cuối cùng giữa bọn họ có thể kết i không tính cục diện quá xấu. Bọn họ không có duyên phận làm vợ chồng, nàng không thể cưỡng cầu, cũng không nên lưu luyến......</w:t>
      </w:r>
    </w:p>
    <w:p>
      <w:pPr>
        <w:pStyle w:val="BodyText"/>
      </w:pPr>
      <w:r>
        <w:t xml:space="preserve">Nàng mắt đỏ mỉm cười, muốn chính mình đừng có lại nghĩ anh ta sắp ra đi…</w:t>
      </w:r>
    </w:p>
    <w:p>
      <w:pPr>
        <w:pStyle w:val="BodyText"/>
      </w:pPr>
      <w:r>
        <w:t xml:space="preserve">Vài ngày sau đó, Giản Thư Hòa lấy cớ đi công tác trên thực tế là sống tại 1 biệt thự khác của gia đình để không phải đối mặt với vợ. Muốn muốn có thời gian nghĩ thấu đáo chuyện này, nhìn lại quá khứ 1 năm qua, phải thích ứng với cuộc sống cô độc không có vợ trong tương lai. Tâm tu áy náy đối với Tô Nhã An, nghĩ tới việc nàng phải trải qua tâm tâm muốn điên lên, ngày ngày mượn rượu giải sầu xung quanh vỏ chia ngổn ngang. Hắn mỗi lúc đi làm 1 muộn. Đảm Nhiệm Khải thì đi công tác nước ngoài. Ngày thứ mười hai, Đảm Nhiệm Khải về nước, vừa mới tiến vào công ty không lâu liền nghe thấy bạn tốt trễ nải công việc, không nghĩ tới hắn lại như vậy.</w:t>
      </w:r>
    </w:p>
    <w:p>
      <w:pPr>
        <w:pStyle w:val="BodyText"/>
      </w:pPr>
      <w:r>
        <w:t xml:space="preserve">Đến phòng chủ tịch vừa hỏi càng không rõ tung tích ! Nam thư kí mới nhận chức thì nói là chủ tịch có việc tạm nghỉ, hại cả 1 hội nghị bị bãi bỏ. Tan ca, liên tục liên lạc cho hắn không được, liền chạy thẳng tới biệt thự. Không nghĩ tới vừa vào nhà ngửi thấy nồng nặc mùi rượu, không ít chai rượu ở dưới chân bà, ở cửa sổ, còn Giản Thư Hòa nằm trên ghế sa lon. 2 mắt quầng thâm, râu ria không cạo, đầy tóc rối bù, y phục lộn xộn.</w:t>
      </w:r>
    </w:p>
    <w:p>
      <w:pPr>
        <w:pStyle w:val="BodyText"/>
      </w:pPr>
      <w:r>
        <w:t xml:space="preserve">“ Quả là phế nhân” Đảm Nhiệm Khải đập vào 2 chân đánh thức bạn tốt.</w:t>
      </w:r>
    </w:p>
    <w:p>
      <w:pPr>
        <w:pStyle w:val="BodyText"/>
      </w:pPr>
      <w:r>
        <w:t xml:space="preserve">“Với giao tình cả ta và ngươi, niệm tình nếu công ty gặp chuyện ta sẽ cùng ngươi gánh vác mọi chuyện.” Đảm Nhiệm Khải rót nước đưa cho hắn.</w:t>
      </w:r>
    </w:p>
    <w:p>
      <w:pPr>
        <w:pStyle w:val="BodyText"/>
      </w:pPr>
      <w:r>
        <w:t xml:space="preserve">“Không phải là công ty......” Giản Thư Hòa một mực uống cạn cốc nước, ấn lấy cái trán ngồi phịch ở trên ghế sa lon. Nhớ tới cô vợ, và nguy cơ của cuộc ly hôn sau này, muốn với tay lấy bình rượu muốn say để không phải đối mặt với thống khổ, sai lầm do mình, không biết nên lảm gì.</w:t>
      </w:r>
    </w:p>
    <w:p>
      <w:pPr>
        <w:pStyle w:val="BodyText"/>
      </w:pPr>
      <w:r>
        <w:t xml:space="preserve">“Vợ ngươi đã bỏ chạy mất rồi ư ?” Đảm Nhiệm Khải giương môi cười yếu ớt, lời nói độc sắc bén, đạp bạn tốt 1 cước, bỏ bình rượu đi chỗ khác. Giản Thư Hoàn bộ dạng sống như chết tự ngược đãi mình. hắn cũng không muốn bao che cho bạn nhưng…</w:t>
      </w:r>
    </w:p>
    <w:p>
      <w:pPr>
        <w:pStyle w:val="BodyText"/>
      </w:pPr>
      <w:r>
        <w:t xml:space="preserve">“Cô ta rõ ràng có thể chịu tới ngày hôm nay đã vượt quá dự tính rồi” Đảm Nhiệm Khải vẻ mặt thích ý ngồi lên ghế. Thành thận nói hắn bội phục Tô Nhã An ở phương diện nghị lực</w:t>
      </w:r>
    </w:p>
    <w:p>
      <w:pPr>
        <w:pStyle w:val="BodyText"/>
      </w:pPr>
      <w:r>
        <w:t xml:space="preserve">“Ngươi không nói không ai bảo là ngươi câm.” Giản Thư Hòa thống khổ nhấc mí mắt, trừng mắt nhìn tên kia hả hê, vẻ mặt muốn ăn đòn, đột nhiên nghĩ không ra chính mình quá khứ làm thế nào chịu được hắn.</w:t>
      </w:r>
    </w:p>
    <w:p>
      <w:pPr>
        <w:pStyle w:val="BodyText"/>
      </w:pPr>
      <w:r>
        <w:t xml:space="preserve">Đảm Nhiệm Khải cười nhạt :</w:t>
      </w:r>
    </w:p>
    <w:p>
      <w:pPr>
        <w:pStyle w:val="BodyText"/>
      </w:pPr>
      <w:r>
        <w:t xml:space="preserve">“Sao không nỡ hả, ta thấy ngươi rất hận nàng cơ mà ? ”</w:t>
      </w:r>
    </w:p>
    <w:p>
      <w:pPr>
        <w:pStyle w:val="BodyText"/>
      </w:pPr>
      <w:r>
        <w:t xml:space="preserve">Giản Thư Hòa xoa mắt, nhắm mắt làm ngơ.</w:t>
      </w:r>
    </w:p>
    <w:p>
      <w:pPr>
        <w:pStyle w:val="BodyText"/>
      </w:pPr>
      <w:r>
        <w:t xml:space="preserve">“Mấy ngày trước ta gặp n Trúc .”</w:t>
      </w:r>
    </w:p>
    <w:p>
      <w:pPr>
        <w:pStyle w:val="BodyText"/>
      </w:pPr>
      <w:r>
        <w:t xml:space="preserve">“Là nữ nhân bị lão bà ngươi bức bỏ đi đó á ?” Quả là 1 màn phấn khích, hắn cầm di động ghi lại.</w:t>
      </w:r>
    </w:p>
    <w:p>
      <w:pPr>
        <w:pStyle w:val="BodyText"/>
      </w:pPr>
      <w:r>
        <w:t xml:space="preserve">“Nhã An không có bức nàng đi, là ta...... Đều là lỗi của ta......”</w:t>
      </w:r>
    </w:p>
    <w:p>
      <w:pPr>
        <w:pStyle w:val="BodyText"/>
      </w:pPr>
      <w:r>
        <w:t xml:space="preserve">Hắn không rảnh để chú ý người bên cạnh đang làm cái gì, mặt rất hối tiếc, áy náy, nghẹn ngào nói rõ tâm tình mình cho bạn tốt. Hắn quá khứ thì không bảo vệ nổi bạn gái, giờ lại hành hạ ái thê, không rõ đầu đuôi làm cô ấy bị tổn thương nghiêm trọng như vậy. Là hắn, chính hắn làm tổn thương 1 cô gái tốt. Càng nghĩ càng nhận ra, không phỉa hắn không tin Tô Nhã An mà là hắn cố chấp, trước sự biến mất của bạn gái hắn có phần trách nhiệm, nghĩ cô ấy ở nơi nào đó chịu khổ cực, hăn làm sao có thể vui vẻ sống với 1 người khác ? Hắn tiếc nuối sao ? dù có lăng trì thì tội lỗi hắn gây ra với vợ cũng không hết.</w:t>
      </w:r>
    </w:p>
    <w:p>
      <w:pPr>
        <w:pStyle w:val="BodyText"/>
      </w:pPr>
      <w:r>
        <w:t xml:space="preserve">Hắn là tên hỗn lão đáng chết, không bảo vệ tình yêu của mình chỉ làm tổn thương những người yêu mình, Tô Nhã An vô tội, dù cho nhiều lần hắn cũng hoài nghi nàng vô tội, nhưng lại cố chấp vì mình mắt thấy đàng hoàng,…</w:t>
      </w:r>
    </w:p>
    <w:p>
      <w:pPr>
        <w:pStyle w:val="BodyText"/>
      </w:pPr>
      <w:r>
        <w:t xml:space="preserve">“Ngươi nói đúng.. ta không phải là người.. cô ấy có thể chịu đến bây giờ.. ta là loại người không có lương tâm” Hắn tự trách bản thân, áy náy không thương xót, tội ác chồng chất tội ác, sai lầm nối sai lầm khi sắp mất đi cô ấy mới biết hối hận.</w:t>
      </w:r>
    </w:p>
    <w:p>
      <w:pPr>
        <w:pStyle w:val="BodyText"/>
      </w:pPr>
      <w:r>
        <w:t xml:space="preserve">“Cho nên ngươi bây giờ xấu hổ vô cùng, đau đến không muốn sống ngươi muốn buông tay để cô ấy tự do ?”</w:t>
      </w:r>
    </w:p>
    <w:p>
      <w:pPr>
        <w:pStyle w:val="BodyText"/>
      </w:pPr>
      <w:r>
        <w:t xml:space="preserve">“Ta không muốn, nhưng nàng nói 2 chúng ta ở cùng nhau cô ấy rất khổ sở….” Hắn tóm kéo đầu tóc, cũng là cùng chính mình thù oán mù mắt.</w:t>
      </w:r>
    </w:p>
    <w:p>
      <w:pPr>
        <w:pStyle w:val="BodyText"/>
      </w:pPr>
      <w:r>
        <w:t xml:space="preserve">Hắn một chút cũng không muốn mất đi Tô Nhã An, nhưng nhìn vết xe đổ của bạn gái trước lại làm cho hắn sợ hãi mình nếu không chịu buông tay thì sẽ tạo 1 gánh nặng lớn cho vợ.. sợ bọn họ tinh thà khủng hoảng, áp lực. Hắn không thể lại ích kỷ tổn thương nàng</w:t>
      </w:r>
    </w:p>
    <w:p>
      <w:pPr>
        <w:pStyle w:val="BodyText"/>
      </w:pPr>
      <w:r>
        <w:t xml:space="preserve">“Cô ây đau khổ vì ngươi làm ổn thương cô ấy, nhưng sao ngươi không thử hối lỗi, hiện tại chuộc lỗi lầm sẽ không phải là quá muộn.”</w:t>
      </w:r>
    </w:p>
    <w:p>
      <w:pPr>
        <w:pStyle w:val="BodyText"/>
      </w:pPr>
      <w:r>
        <w:t xml:space="preserve">Hắn tắt di động, kẻ u mê này đã biết là mình yêu chính vợ của mình rồi, nhưng cái điểm nhỏ này mà cũng không biết, cứ vùi đầu vào rượu sao ? đúng là kẻ trong cuộc u mê.</w:t>
      </w:r>
    </w:p>
    <w:p>
      <w:pPr>
        <w:pStyle w:val="BodyText"/>
      </w:pPr>
      <w:r>
        <w:t xml:space="preserve">“Cô ấy...... liệu còn có thể ở bên cạnh ta sao?”</w:t>
      </w:r>
    </w:p>
    <w:p>
      <w:pPr>
        <w:pStyle w:val="BodyText"/>
      </w:pPr>
      <w:r>
        <w:t xml:space="preserve">Nét mặt của hắn rất bàng hoàng, mấy ngày nay bị đau lòng ép tới tự tin hoàn toàn không có, nghĩ đến vợ đề nghị ly hôn, vẻ mặt thì hững hờ, lãnh đạm, không dám nghĩ xa vời hy vọng mình có thể thay đổi.</w:t>
      </w:r>
    </w:p>
    <w:p>
      <w:pPr>
        <w:pStyle w:val="BodyText"/>
      </w:pPr>
      <w:r>
        <w:t xml:space="preserve">“Lão đệ à ! 1 nữ nhân yêu ngươi mà phải chịu nhục lâu như vậy, chẳng lẽ tình cảm trong khoảng thời gian ngắn nói thay đổi liền thay đổi sao?”</w:t>
      </w:r>
    </w:p>
    <w:p>
      <w:pPr>
        <w:pStyle w:val="BodyText"/>
      </w:pPr>
      <w:r>
        <w:t xml:space="preserve">Đảm Nhiệm Khải làm 1 bộ mặt “ngươi là kẻ ngốc” nói muốn chính anh bạn hắn cô ấy là 1 người lương thiện, hiền hoà.</w:t>
      </w:r>
    </w:p>
    <w:p>
      <w:pPr>
        <w:pStyle w:val="BodyText"/>
      </w:pPr>
      <w:r>
        <w:t xml:space="preserve">“Đừng nói ta không cảnh cáo ngươi, hiện tại không nắm lấy thời cơ bắt lấy nàng, có đám người theo đuổi chờ đến lúc đó mi còn khó hơn lên trời nữa.”</w:t>
      </w:r>
    </w:p>
    <w:p>
      <w:pPr>
        <w:pStyle w:val="BodyText"/>
      </w:pPr>
      <w:r>
        <w:t xml:space="preserve">Giản Thư Hòa gật gật giống như có vẻ lĩnh ngộ</w:t>
      </w:r>
    </w:p>
    <w:p>
      <w:pPr>
        <w:pStyle w:val="BodyText"/>
      </w:pPr>
      <w:r>
        <w:t xml:space="preserve">“ Ngươi chưa có bạn gái, cũng chưa có vợ, sao lại hiểu vậy ?” Nghe hắn nói đạo lý rõ ràng, có vẻ chuyên gia, hắn bình thường chỉ yêu tiền thôi sao</w:t>
      </w:r>
    </w:p>
    <w:p>
      <w:pPr>
        <w:pStyle w:val="BodyText"/>
      </w:pPr>
      <w:r>
        <w:t xml:space="preserve">“Ngươi có thể hiểu là đủ rồi, đừng có phạm sai lầm không sẽ hối hận.” Hắn cầm cặp tài liệu ném cho tên bạn.</w:t>
      </w:r>
    </w:p>
    <w:p>
      <w:pPr>
        <w:pStyle w:val="BodyText"/>
      </w:pPr>
      <w:r>
        <w:t xml:space="preserve">“Đi tắm cho tỉnh táo lại đi, về sau đừng ném công tác lên lưng ta rất nặng, ta chỉ là người làm công cho ngươi thôi đó ông chủ tịch đáng mến à.” Đảm Nhiệm Khải oán hận </w:t>
      </w:r>
    </w:p>
    <w:p>
      <w:pPr>
        <w:pStyle w:val="BodyText"/>
      </w:pPr>
      <w:r>
        <w:t xml:space="preserve">“Mi là tổng giám đốc.” Giản Thư Hòa cười một tiếng, chưa có nghe qua chủ tịch lại phải nghe mệnh lệnh của tổng giám đốc. Huống chi lương hắn cao như vậy còn uỷ khuất nỗi gì…Bất quá lần này hắn giúp mình mở đường thoát khỏi u mê…</w:t>
      </w:r>
    </w:p>
    <w:p>
      <w:pPr>
        <w:pStyle w:val="BodyText"/>
      </w:pPr>
      <w:r>
        <w:t xml:space="preserve">Bước tiếp theo, hắn biết mình nên làm như thế nào . 2 ngày sau, Giản Thư Hòa lấy lại tinh thần, đẩy nhanh tốc độ xử lý công việc chồng chất thành núi của vài ôm trước, sau đó quay về trong nhà, gõ cửa phòng vợ.</w:t>
      </w:r>
    </w:p>
    <w:p>
      <w:pPr>
        <w:pStyle w:val="BodyText"/>
      </w:pPr>
      <w:r>
        <w:t xml:space="preserve">“Chuyện em đề cập lần trước anh đã suy nghĩ rồi”</w:t>
      </w:r>
    </w:p>
    <w:p>
      <w:pPr>
        <w:pStyle w:val="BodyText"/>
      </w:pPr>
      <w:r>
        <w:t xml:space="preserve">Tô Nhã An thấy hắn gầy hơn trước...... Nhưng ánh mắt lại lảng đi, không nên chú ý, mình lại quan tâm rồi. Lần này hắn một hơi biến mất nửa tháng, trong lòng nàng tự nhiên cũng dự liệu được hắn sau khi trở lại sẽ có quyết định, thậm chí đã từng nằm mơ qua cái tình cảnh này. Buồn cười, rõ là tự nàng đề xuất. Đến khi gặp hoàn cảnh này lại nín thở chờ câu trả lời của hắn.</w:t>
      </w:r>
    </w:p>
    <w:p>
      <w:pPr>
        <w:pStyle w:val="BodyText"/>
      </w:pPr>
      <w:r>
        <w:t xml:space="preserve">“Anh sẽ không li hôn.”</w:t>
      </w:r>
    </w:p>
    <w:p>
      <w:pPr>
        <w:pStyle w:val="BodyText"/>
      </w:pPr>
      <w:r>
        <w:t xml:space="preserve">1 đáp an ngoài dự kiến của nàng, nhưng câu tiếp theo hắn nói</w:t>
      </w:r>
    </w:p>
    <w:p>
      <w:pPr>
        <w:pStyle w:val="BodyText"/>
      </w:pPr>
      <w:r>
        <w:t xml:space="preserve">“Bởi vì anh không muốn lại một lần nữa mất đi người con gái mình yêu”</w:t>
      </w:r>
    </w:p>
    <w:p>
      <w:pPr>
        <w:pStyle w:val="BodyText"/>
      </w:pPr>
      <w:r>
        <w:t xml:space="preserve">Nàng nháy mắt vẻ mặt trở nên hoang mang.</w:t>
      </w:r>
    </w:p>
    <w:p>
      <w:pPr>
        <w:pStyle w:val="BodyText"/>
      </w:pPr>
      <w:r>
        <w:t xml:space="preserve">“Anh đâu yêu em ......” Giọng nói của nàng có chút vô lực, không hiểu hắn nói như thế, lần trước bọn họ không phải là đều đã nói dùng ly hôn để giả quyết sao ? Nhưng mặt Giản Thư Hòa không thấy nửa điểm đùa giỡn</w:t>
      </w:r>
    </w:p>
    <w:p>
      <w:pPr>
        <w:pStyle w:val="BodyText"/>
      </w:pPr>
      <w:r>
        <w:t xml:space="preserve">“Anh yêu em chỉ là anh không dám thừa nhận, anh sợ hãi mình sẽ phải đối mặt với sai lầm… tin tưởng em không khác nào thừa nhân chính anh không thể bảo vệ cho tình yêu của mình, giống như bây giờ em muốn rời anh đi đều là do anh gây ra.” Hắn thừa nhận tấm lòng của mình, thành thật bày tỏ chân tình thổ lộ tình cảm hấn che dấu.</w:t>
      </w:r>
    </w:p>
    <w:p>
      <w:pPr>
        <w:pStyle w:val="BodyText"/>
      </w:pPr>
      <w:r>
        <w:t xml:space="preserve">Tô Nhã An hoàn toàn không ngờ sự việc đột nhiên cảy ra này, phúc trước không thừa nhận tin lời anh yêu em của hắn. Ba chữ này khiến cảm xúc nàng thật ngổn ngang. 1 hồi lâu mới lấy lại tinh thần nói.</w:t>
      </w:r>
    </w:p>
    <w:p>
      <w:pPr>
        <w:pStyle w:val="BodyText"/>
      </w:pPr>
      <w:r>
        <w:t xml:space="preserve">“Anh không cần phải tự trách mình, vẫn là chia tay đi….</w:t>
      </w:r>
    </w:p>
    <w:p>
      <w:pPr>
        <w:pStyle w:val="BodyText"/>
      </w:pPr>
      <w:r>
        <w:t xml:space="preserve">Lời tỏ tình ngoài ý muốn của hắn nàng rất xúc độn, vẫn có cảm giác. Nhưng trải qua nỗi đau dài như vậy, không dám ôm hy vọng với hắn. Hi vọng sẽ chỉ làm chính mình bị thương, đầu óc của nàng cảnh cáo. Bây giờ chỉ muốn từ bỏ, không muốn yêu nữa.</w:t>
      </w:r>
    </w:p>
    <w:p>
      <w:pPr>
        <w:pStyle w:val="BodyText"/>
      </w:pPr>
      <w:r>
        <w:t xml:space="preserve">Giản Thư Hòa nhìn mặt khoan dung cảm thấy hổ thẹn, mắt rõ ưu thương, nàng đau lòng, không muốn hắn phải tự trách. Nắm tay nàng áp lên lồng ngực mình, thỉnh cầu chân thành.</w:t>
      </w:r>
    </w:p>
    <w:p>
      <w:pPr>
        <w:pStyle w:val="BodyText"/>
      </w:pPr>
      <w:r>
        <w:t xml:space="preserve">“Hãy cho anh thêm 1 cơ hội nữa được không? Anh biết em rất khổ sở, không biết làm gì để em tin, hãy cho anh 3 tháng….à không 1 tháng cũng được để anh có cơ họi đèn bù những lỗi lầm, cho anh thời gian để chứng minh, nếu lúc đó em vẫn không hồi tâm chuyển ý, anh sẽ để em đi.” Hắn thề, muốn tôn trọng quyết định của nàng, nhưng trong lòng lại thở dài. Hắn từng hận sai người, không muốn tiếp tục sai lầm, bỏ qua cơ hội yêu nàng nữa. </w:t>
      </w:r>
    </w:p>
    <w:p>
      <w:pPr>
        <w:pStyle w:val="BodyText"/>
      </w:pPr>
      <w:r>
        <w:t xml:space="preserve">Lòng bàn tay Tô Nhã An cảm nhận được từng tiếng tim đập rất nhanh, ánh mắt hắn như phát ra uy lực nhìn nàng. Nàng bị bắt đúng nhược điểm tâm trí đấu tranh, sợ mình làm tổn thương hắn , lại không thể kiềm được lời thỉnh cầu của ái tình. Nàng cúi đầu, nhắm mắt lại......3 giây sau quyết định</w:t>
      </w:r>
    </w:p>
    <w:p>
      <w:pPr>
        <w:pStyle w:val="BodyText"/>
      </w:pPr>
      <w:r>
        <w:t xml:space="preserve">“Chỉ có thể 1 tháng thôi, không nhiều hơn.” Cuối cùng, lòng của nàng cho 1 đáp án, giống như từng ôm hi vọng, muốn có khoảng cách đủ an toàn. Dù sao nàng vốn là tâm lý sẽ lâu lâu mới có thể ly hôn, chậm 1 tháng cũng thế mà thôi. </w:t>
      </w:r>
    </w:p>
    <w:p>
      <w:pPr>
        <w:pStyle w:val="BodyText"/>
      </w:pPr>
      <w:r>
        <w:t xml:space="preserve">“Cám ơn em!” Giản Thư Hòa mừng như điên ôm lấy nàng, trong miệng la hét kích động cảm tạ, khiến nàng thiếu chút nữa thở không nổi, choáng không hiểu do thiếu không khí hay là vui vẻ nữa.</w:t>
      </w:r>
    </w:p>
    <w:p>
      <w:pPr>
        <w:pStyle w:val="BodyText"/>
      </w:pPr>
      <w:r>
        <w:t xml:space="preserve">Ai, nàng là không phải là rất ngốc ? Sao lại cùng nam nhân này đánh cuộc vậy ? Tình yêu với nữ nhân đúng là 1 liều thuốc độc.. ..có tốt chất liều mạng, mạo hiểm.</w:t>
      </w:r>
    </w:p>
    <w:p>
      <w:pPr>
        <w:pStyle w:val="Compact"/>
      </w:pPr>
      <w:r>
        <w:t xml:space="preserve"> </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r>
        <w:t xml:space="preserve">Chương 8</w:t>
      </w:r>
    </w:p>
    <w:p>
      <w:pPr>
        <w:pStyle w:val="BodyText"/>
      </w:pPr>
      <w:r>
        <w:t xml:space="preserve">Ngày hôm sau trên bàn ăn, Tô Nhã An dã thấy được “tâm ý” của chồng. Bày ở trước mặt nàng là chân giò hun khói cắt thành những hình xinh đẹp, bánh mì nướng cùng trứng , thậm chí nước trái cây cùng salad đều xếp 1 hình trái tim. 1 bữa sáng tỏ tình rồi.</w:t>
      </w:r>
    </w:p>
    <w:p>
      <w:pPr>
        <w:pStyle w:val="BodyText"/>
      </w:pPr>
      <w:r>
        <w:t xml:space="preserve">“Như vậy...... sẽ cho cô giúp việc thêm mệt.” Nàng cho hắn biết mình có chú ý thành ý của hắn, nhưng lại không trực tiếp khen ngợi hắn.</w:t>
      </w:r>
    </w:p>
    <w:p>
      <w:pPr>
        <w:pStyle w:val="BodyText"/>
      </w:pPr>
      <w:r>
        <w:t xml:space="preserve">Dù sao hiện tại là thời kỳ quan sát hắn, không muốn cho hắn khởi đầu đã tự mãn. Tâm tình như bị giám khảo xét duyệt tiêu chuẩn, cứ cho là giám định xem hắn có thật long hay không, nhân thể báo thù nho nhỏ chuyện trước kia, ai kêu hắn lúc trước lạnh như băng</w:t>
      </w:r>
    </w:p>
    <w:p>
      <w:pPr>
        <w:pStyle w:val="BodyText"/>
      </w:pPr>
      <w:r>
        <w:t xml:space="preserve">“Là anh làm sẽ không phiền toái đến người khác.” Hắn ngày hôm qua thật cao hứng, hôm nay rời giường từ sớm đem tình yêu chuyển vào thức ăn. </w:t>
      </w:r>
    </w:p>
    <w:p>
      <w:pPr>
        <w:pStyle w:val="BodyText"/>
      </w:pPr>
      <w:r>
        <w:t xml:space="preserve">“Anh tự tay làm những thứ này?”</w:t>
      </w:r>
    </w:p>
    <w:p>
      <w:pPr>
        <w:pStyle w:val="BodyText"/>
      </w:pPr>
      <w:r>
        <w:t xml:space="preserve">“Trong tủ sách hướng dẫn, hướng dẫn thấy rất đơn giản.” Kỳ thật hắn chỉ là có cô giúp việc chỉ bảo, khéo léo 1 chút.</w:t>
      </w:r>
    </w:p>
    <w:p>
      <w:pPr>
        <w:pStyle w:val="BodyText"/>
      </w:pPr>
      <w:r>
        <w:t xml:space="preserve">Nàng cúi đầu ăn điểm tâm, cảm giác có chút thẹn thùng. Trong miệng hắn nói những khuôn và dao gọt đó, đồ ăn sẵn nữa, lúc trước là nàng mua về</w:t>
      </w:r>
    </w:p>
    <w:p>
      <w:pPr>
        <w:pStyle w:val="BodyText"/>
      </w:pPr>
      <w:r>
        <w:t xml:space="preserve">“Làm chi vẫn nhìn em?” Nàng phát hiện hắn vẫn nhìn chằm chằm vào mình, chẳng lẽ là xem thấu tâm tư của nàng?!</w:t>
      </w:r>
    </w:p>
    <w:p>
      <w:pPr>
        <w:pStyle w:val="BodyText"/>
      </w:pPr>
      <w:r>
        <w:t xml:space="preserve">“Bởi vì thích thôi ...... Lo lắng...... Áy náy.” Hắn cười yếu ớt, thành thực nói ra trong nội tâm, chỉ là muốn nhìn cô ấy ăn thôi mà.</w:t>
      </w:r>
    </w:p>
    <w:p>
      <w:pPr>
        <w:pStyle w:val="BodyText"/>
      </w:pPr>
      <w:r>
        <w:t xml:space="preserve">“Ăn liền ăn, lấy ở đâu nhiều tâm tình như vậy, coi chừng không tiêu hoá được.” Nàng làm bộ không có hứng thú quay mặt, muốn chính mình đừng dễ dàng bị đôi mắt nhạy bén kia ảnh hưởng.</w:t>
      </w:r>
    </w:p>
    <w:p>
      <w:pPr>
        <w:pStyle w:val="BodyText"/>
      </w:pPr>
      <w:r>
        <w:t xml:space="preserve">“Cám ơn em đã quan tâm anh như vậy.”</w:t>
      </w:r>
    </w:p>
    <w:p>
      <w:pPr>
        <w:pStyle w:val="BodyText"/>
      </w:pPr>
      <w:r>
        <w:t xml:space="preserve">“ Chỉ muốn anh tập trung vào ăn thôi.”</w:t>
      </w:r>
    </w:p>
    <w:p>
      <w:pPr>
        <w:pStyle w:val="BodyText"/>
      </w:pPr>
      <w:r>
        <w:t xml:space="preserve">“Còn có lại nói chuyện với anh nữa.”</w:t>
      </w:r>
    </w:p>
    <w:p>
      <w:pPr>
        <w:pStyle w:val="BodyText"/>
      </w:pPr>
      <w:r>
        <w:t xml:space="preserve">“Em nào có --” Không muốn cùng nói chuyện với anh. Là anh làm cho em cmar giác khong muốn nói chuyện nữa thôi”</w:t>
      </w:r>
    </w:p>
    <w:p>
      <w:pPr>
        <w:pStyle w:val="BodyText"/>
      </w:pPr>
      <w:r>
        <w:t xml:space="preserve">“Đều là anh không tốt.” Hắn rất dứt khoát nhận sai lầm, vẻ mặt rất thành khẩn.</w:t>
      </w:r>
    </w:p>
    <w:p>
      <w:pPr>
        <w:pStyle w:val="BodyText"/>
      </w:pPr>
      <w:r>
        <w:t xml:space="preserve">Nàng nháy mắt sững sờ, đối với cái “quay đầu hối lỗi”của chồng chưa kịp thích ứng, khó cmar giác được hắn lên tới trình độ này.</w:t>
      </w:r>
    </w:p>
    <w:p>
      <w:pPr>
        <w:pStyle w:val="BodyText"/>
      </w:pPr>
      <w:r>
        <w:t xml:space="preserve">Giản Thư Hòa không biết thê tử sững sờ vì cái gì, chỉ cảm thấy vẻ mặt nàng ngây thơ thật đáng yêu. Hắn trước kia rất mù quáng, mới có thể bỏ lỡ những thứ tốt đẹp này, không biết quý trọng nàng......Tiếc nuối, lại đau lòng cùng áy náy, nhắc nhở hắn phỉa dung thời gian che chở giữ lại người con gái này.</w:t>
      </w:r>
    </w:p>
    <w:p>
      <w:pPr>
        <w:pStyle w:val="BodyText"/>
      </w:pPr>
      <w:r>
        <w:t xml:space="preserve">“Chờ một chút anh đưa em đi làm.” Hắn đã sớm muốn làm như vậy chỉ là trước kia ngại</w:t>
      </w:r>
    </w:p>
    <w:p>
      <w:pPr>
        <w:pStyle w:val="BodyText"/>
      </w:pPr>
      <w:r>
        <w:t xml:space="preserve">“A? Ách...... Không cần.” Khó bình tình hắn ôn nhu như vậy khó chống cự.</w:t>
      </w:r>
    </w:p>
    <w:p>
      <w:pPr>
        <w:pStyle w:val="BodyText"/>
      </w:pPr>
      <w:r>
        <w:t xml:space="preserve">“ Trong 1 tháng này xin em đừng từ chối được không ? anh muốn làm 1 người chồng thạt tốt..” Hắn giọng nói ôn hòa ngữ không muốn bị từ chối, hắn biết trước kia mình làm mất đi sự tin tưởng của nàng, hắn muốn thành tâm hối cải, chỉ hi vọng có thể chuộc lỗi. Cho dù nàng sẽ không vì vậy tha thứ cho hắn nhưng hắn muốn dung hành động thưc tế chứng minh. Tô Nhã An nghe hắn giọng điệu tha thiết chân thành tha thiết, nhìn hắn ánh mắt thâm tình, nụ cười tuấn lãng......</w:t>
      </w:r>
    </w:p>
    <w:p>
      <w:pPr>
        <w:pStyle w:val="BodyText"/>
      </w:pPr>
      <w:r>
        <w:t xml:space="preserve">Lâu ròi nàng mới nhìn thấy hắn như vậy, không nghĩ hắn lại thay đổi. Thấy hắn tỏ tình, dung hành động nịnh nọt nàng không phải là không có cảm giác. Vì nàng đã rất yêu hắn dù nhắc mình phải cứng rắn lên nhưng rất khó từ chối. Nàng gật đầu tiếp nhận thành ý của hắn.</w:t>
      </w:r>
    </w:p>
    <w:p>
      <w:pPr>
        <w:pStyle w:val="BodyText"/>
      </w:pPr>
      <w:r>
        <w:t xml:space="preserve">Sau đó, hai người lên xe trên xe âm nhạc phát ra ca khúc quen thuộc.</w:t>
      </w:r>
    </w:p>
    <w:p>
      <w:pPr>
        <w:pStyle w:val="BodyText"/>
      </w:pPr>
      <w:r>
        <w:t xml:space="preserve">“Em cảm thấy ca khúc này rất quen phải không ?” Hắn nhìn ra nghi ngờ của nàng.</w:t>
      </w:r>
    </w:p>
    <w:p>
      <w:pPr>
        <w:pStyle w:val="BodyText"/>
      </w:pPr>
      <w:r>
        <w:t xml:space="preserve">“Sao lại thế ?” Đây đâu phải dòng nhạc hắn thích..</w:t>
      </w:r>
    </w:p>
    <w:p>
      <w:pPr>
        <w:pStyle w:val="BodyText"/>
      </w:pPr>
      <w:r>
        <w:t xml:space="preserve">“Hôm trước lúc đem xe em đi sửa, anh thấy trong xe có mấy CD này, nên tìm mua nghe thử !.” Lúc trước xuất phát từ hiếu kỳ sau đó mới phát giác được là hắn hứng thú với nàng chứ không phải âm nhạc. Bởi vì thích 1 người sẽ thích những gì đối phương thích.</w:t>
      </w:r>
    </w:p>
    <w:p>
      <w:pPr>
        <w:pStyle w:val="BodyText"/>
      </w:pPr>
      <w:r>
        <w:t xml:space="preserve">“Thật lãng phí tiền, muốn nghe hỏi em sẽ cho anh mượn ?” Nàng rất không lãng mạn liếc hắn một cái, nhưng trong lòng kinh ngạc nghe người kia nói.</w:t>
      </w:r>
    </w:p>
    <w:p>
      <w:pPr>
        <w:pStyle w:val="BodyText"/>
      </w:pPr>
      <w:r>
        <w:t xml:space="preserve">“Là anh không dám thừa nhận mình đã yêu em thôi.......”</w:t>
      </w:r>
    </w:p>
    <w:p>
      <w:pPr>
        <w:pStyle w:val="BodyText"/>
      </w:pPr>
      <w:r>
        <w:t xml:space="preserve">Lời hắn nói hôm qua, hôm nay lại nói lại như thuyết phục nàng. Bất quá không nên ngốc mà biểu hiện ra mặt, trong long mừng thầm Thực hỏng bét, mới ngày đầu tiên mà thôi, hắn thử sức có vẻ rất hiệu quả .</w:t>
      </w:r>
    </w:p>
    <w:p>
      <w:pPr>
        <w:pStyle w:val="BodyText"/>
      </w:pPr>
      <w:r>
        <w:t xml:space="preserve">Không được!</w:t>
      </w:r>
    </w:p>
    <w:p>
      <w:pPr>
        <w:pStyle w:val="BodyText"/>
      </w:pPr>
      <w:r>
        <w:t xml:space="preserve">Nàng trộm bóp bắp đùi mình, cảnh cáo mình mở to hai mắt, lần này tuyệt đối không được lại xử trí theo cảm tính , đừng chìm vào mộng đẹp quá sớm. Sở khi tỉnh giấc thì đối mặt là những gì rất đáng sợ.</w:t>
      </w:r>
    </w:p>
    <w:p>
      <w:pPr>
        <w:pStyle w:val="BodyText"/>
      </w:pPr>
      <w:r>
        <w:t xml:space="preserve">Bởi vì Giản Thư Hòa kiên trì nên Tô Nhã An hiện tại mỗi ngày đều cùng chồng đi làm, cô về nhà muộn hơn hắn vài hôm còn tự mình lái xe đến đón nàng, sợ nàng có chuyện gì xảy ra, lại còn gọi điện mấy lần xác nhận. Trước kia khi nàng gọi điện ân cần hỏi thăm hắn giờ quá khứ đã thay đổi. Hắn còn gọi điện chọc nàng vui, rất khó có thể từ chối.</w:t>
      </w:r>
    </w:p>
    <w:p>
      <w:pPr>
        <w:pStyle w:val="BodyText"/>
      </w:pPr>
      <w:r>
        <w:t xml:space="preserve">Lại có nhiều lời đồn đại xung quanh, nghĩ là nàng ngoiaj tình hay sao mà nói chuyện với ai cười rất vui vẻ, dáng vẻ “ xuân’ rất hạnh phúc.</w:t>
      </w:r>
    </w:p>
    <w:p>
      <w:pPr>
        <w:pStyle w:val="BodyText"/>
      </w:pPr>
      <w:r>
        <w:t xml:space="preserve">“Thật sự là chồng ta gọi mà!” Đối mặt bạn tốt cùng nữ nhân viên cửa hàng nhảy vào, Tô Nhã An hôm nay lần thứ ba kháng nghị.</w:t>
      </w:r>
    </w:p>
    <w:p>
      <w:pPr>
        <w:pStyle w:val="BodyText"/>
      </w:pPr>
      <w:r>
        <w:t xml:space="preserve">“Thật sự là chồng bạn --” Kỳ Kỳ học nàng hờn dỗi giọng nói, còn chọc cho nhân viên cửa hàng cũng che miệng cười trộm.</w:t>
      </w:r>
    </w:p>
    <w:p>
      <w:pPr>
        <w:pStyle w:val="BodyText"/>
      </w:pPr>
      <w:r>
        <w:t xml:space="preserve">Mặc dù biết các nàng là cùng nàng đùa giỡn, Tô Nhã An gò má vẫn hồng hòng vì ngại, lại còn rất vui nữa chứ. Sau đớ như mọi người chứng kiến Giản Thư Hòa liên tục hai ngày đều tới cửa hàng của vợ . Một ngày trước chỉ đợi mấy giờ, chủ nhật còn ở lại từ buổi trưa thâm tình chân thành nhìn chằm chằm vợ đến xế chiều......</w:t>
      </w:r>
    </w:p>
    <w:p>
      <w:pPr>
        <w:pStyle w:val="BodyText"/>
      </w:pPr>
      <w:r>
        <w:t xml:space="preserve">“Này ! chồng ngươi không phải là người rất bận rộn sao?” Kỳ Kỳ len lén nháy Tô Nhã An,dù sao từ khi kết hôn không máy khi nhìn thấy anh ta. Nhưng là không hỏi cũng không được, làm như vậy cô rát khó chuyên tâm làm việc muốn tìm hiểu lí do ? </w:t>
      </w:r>
    </w:p>
    <w:p>
      <w:pPr>
        <w:pStyle w:val="BodyText"/>
      </w:pPr>
      <w:r>
        <w:t xml:space="preserve">“Đúng vậy......” Tô Nhã An lúng túng trả lời</w:t>
      </w:r>
    </w:p>
    <w:p>
      <w:pPr>
        <w:pStyle w:val="BodyText"/>
      </w:pPr>
      <w:r>
        <w:t xml:space="preserve">Nàng kêu hắn đừng đến, nhưng lại không chịu nghe, cứ thế đi, lại còn mang cả laptop theo.......</w:t>
      </w:r>
    </w:p>
    <w:p>
      <w:pPr>
        <w:pStyle w:val="BodyText"/>
      </w:pPr>
      <w:r>
        <w:t xml:space="preserve">Cúp điện thoại, nàng lại đi đến cái bàn nhỏ nhìn lão công nói.</w:t>
      </w:r>
    </w:p>
    <w:p>
      <w:pPr>
        <w:pStyle w:val="BodyText"/>
      </w:pPr>
      <w:r>
        <w:t xml:space="preserve">“Anh nên trở về đi , nơi này là phòng làm việc của mọi người, cũng không phải quán cà phê.”</w:t>
      </w:r>
    </w:p>
    <w:p>
      <w:pPr>
        <w:pStyle w:val="BodyText"/>
      </w:pPr>
      <w:r>
        <w:t xml:space="preserve">“Anh không có gây ầm ĩ ảnh hưởng đến mọi người, hơn nữa anh uống trà.” Hắn bất động mỉm cười, rồi hỏi nàng :</w:t>
      </w:r>
    </w:p>
    <w:p>
      <w:pPr>
        <w:pStyle w:val="BodyText"/>
      </w:pPr>
      <w:r>
        <w:t xml:space="preserve">“ Nếu muốn, anh sẽ pha 1 ly cho em.”</w:t>
      </w:r>
    </w:p>
    <w:p>
      <w:pPr>
        <w:pStyle w:val="BodyText"/>
      </w:pPr>
      <w:r>
        <w:t xml:space="preserve">“Không cần, anh nên về đi......” Nàng ăn nói khép nép cầu xin hắn cho mình chút mặt mũi.</w:t>
      </w:r>
    </w:p>
    <w:p>
      <w:pPr>
        <w:pStyle w:val="BodyText"/>
      </w:pPr>
      <w:r>
        <w:t xml:space="preserve">“Anh sẽ chờ em, và đi về cùng em, chúng ta sẽ cùng về nhà.”</w:t>
      </w:r>
    </w:p>
    <w:p>
      <w:pPr>
        <w:pStyle w:val="BodyText"/>
      </w:pPr>
      <w:r>
        <w:t xml:space="preserve">Anh ta ghé hơi sát gần nàng làm nàng hai gò má đỏ hồng, nhất thời có túng lung một hồi lâu sau mới giật mình nam nhân này thế nhưng ngay trước trước mặt người khác cùng nàng tán tỉnh! Oh -- quá mất mặt...... Nàng vội vàng lui về phía sau, sau lưng bạn tốt đi lên.</w:t>
      </w:r>
    </w:p>
    <w:p>
      <w:pPr>
        <w:pStyle w:val="BodyText"/>
      </w:pPr>
      <w:r>
        <w:t xml:space="preserve">“Theo mình câu về trước đo, dù sao về vẽ thêm mấy bản thiết kế, nơi này có mình trông được rồi.” Kỳ Kỳ vỗ vỗ bả vai bạn tốt, quyết định thả nàng về nhà miễn cho chính mình phải làm 1 cái bóng đèn.</w:t>
      </w:r>
    </w:p>
    <w:p>
      <w:pPr>
        <w:pStyle w:val="BodyText"/>
      </w:pPr>
      <w:r>
        <w:t xml:space="preserve">“Cậu…”</w:t>
      </w:r>
    </w:p>
    <w:p>
      <w:pPr>
        <w:pStyle w:val="BodyText"/>
      </w:pPr>
      <w:r>
        <w:t xml:space="preserve">“Cám ơn, đã làm phiền cô rồi.” Nói chắn trước lời vợ, Giản Thư Hòa rat ay nắm tay cười hì hì. Cô ấy chắc muốn tạo cơ họi cho 2 vợ chồng bọn họ, cho bọn họ đi ăn cơm, hóng gió, xem phim…Cùng đi làm, thời gian ở cnahj nhau nhiều hơn, cộng thêm 1 tháng làm điều kiện, nên anh ta không thể bỏ lỡ cơ hội được. Không dám nói mà thôi, nếu không hắn thật muốn nàng từ chức, nhớ hình ảnh người vợ hiền đảm đang trước kia hơn.</w:t>
      </w:r>
    </w:p>
    <w:p>
      <w:pPr>
        <w:pStyle w:val="BodyText"/>
      </w:pPr>
      <w:r>
        <w:t xml:space="preserve">“Vậy làm sao được ! Tớ còn phải ở lại giúp cậu xử lí các đơn đặt hang, những thứ kia nữa chứ….”</w:t>
      </w:r>
    </w:p>
    <w:p>
      <w:pPr>
        <w:pStyle w:val="BodyText"/>
      </w:pPr>
      <w:r>
        <w:t xml:space="preserve">“Những thứ kia tớ tự mình làm cũng được, cậu cứ về nhà ngày mai chúng ta thảo luận tiếp.”</w:t>
      </w:r>
    </w:p>
    <w:p>
      <w:pPr>
        <w:pStyle w:val="BodyText"/>
      </w:pPr>
      <w:r>
        <w:t xml:space="preserve">“Tốt --” Pằng! Cánh tay hắn đã trúng một chưởng.</w:t>
      </w:r>
    </w:p>
    <w:p>
      <w:pPr>
        <w:pStyle w:val="BodyText"/>
      </w:pPr>
      <w:r>
        <w:t xml:space="preserve">Giản Thư Hòa không biết vợ lại đánh mình 1 cái, vẻ mặt kinh ngạc nhìn chằm chằm nàng, nhưng tâm tình cũng không phải là tức giận, phản cảm mà là ngạc nhiên mừng rỡ có phát hiện mới về vợ. Đánh là thương, mắng là yêu </w:t>
      </w:r>
    </w:p>
    <w:p>
      <w:pPr>
        <w:pStyle w:val="BodyText"/>
      </w:pPr>
      <w:r>
        <w:t xml:space="preserve">Khi yêu con người ta trở nên ngốc hơn, quả không sai.</w:t>
      </w:r>
    </w:p>
    <w:p>
      <w:pPr>
        <w:pStyle w:val="BodyText"/>
      </w:pPr>
      <w:r>
        <w:t xml:space="preserve">.Giản Thư Hòa bị đánh còn có thể cười, chọc cho Tô Nhã An lại càng tức cảm thấy hắn căn bản không có tôn trọng công tác của nàng, có ý đồ cá nhân đem nàng thành kẻ phụ thuộc hắn vậy.</w:t>
      </w:r>
    </w:p>
    <w:p>
      <w:pPr>
        <w:pStyle w:val="BodyText"/>
      </w:pPr>
      <w:r>
        <w:t xml:space="preserve">“Em muốn ở lại đây, anh nên về đi .” Nàng đem laptop nhét vào tay hắn, ngay lập tức đem người đẩy tới bậc thang, muốn hắn đi mau!</w:t>
      </w:r>
    </w:p>
    <w:p>
      <w:pPr>
        <w:pStyle w:val="BodyText"/>
      </w:pPr>
      <w:r>
        <w:t xml:space="preserve">“Anh muốn chờ em, chúng ta cùng nhau về nhà.” Hắn lưu luyến không rời, nhìn vẻ mặt nàng tức giận, thật xinh đẹp.</w:t>
      </w:r>
    </w:p>
    <w:p>
      <w:pPr>
        <w:pStyle w:val="BodyText"/>
      </w:pPr>
      <w:r>
        <w:t xml:space="preserve">“Anh…về 1 mình đi….” Nàng lấysức đẩy hắn 1 cái, muốn gỡ bỏ cách tay hắn đang bám chặt ở cửa. Phòng làm việc thiếu thân ảnh cao lớn, cảm giác không gian lập tức yên tĩnh.</w:t>
      </w:r>
    </w:p>
    <w:p>
      <w:pPr>
        <w:pStyle w:val="BodyText"/>
      </w:pPr>
      <w:r>
        <w:t xml:space="preserve">“Mi làm chi phải đối với chồng vô tình như vậy hả ?” Kỳ Kỳ lâu rồi mới thấy bạn mình hung dữ như vậy, hon nữa lại còn hung dữ với chồng mình.</w:t>
      </w:r>
    </w:p>
    <w:p>
      <w:pPr>
        <w:pStyle w:val="BodyText"/>
      </w:pPr>
      <w:r>
        <w:t xml:space="preserve">“Tớ vô tình á ?” Nàng thấy mình oan uổng, thuận miệng tìm lý do:</w:t>
      </w:r>
    </w:p>
    <w:p>
      <w:pPr>
        <w:pStyle w:val="BodyText"/>
      </w:pPr>
      <w:r>
        <w:t xml:space="preserve">“Ai kêu anh ấy cứ liên tục quấy rầy chúng ta làm việc, bị đánh còn cười được, vẻ mặt cợt nhả......”</w:t>
      </w:r>
    </w:p>
    <w:p>
      <w:pPr>
        <w:pStyle w:val="BodyText"/>
      </w:pPr>
      <w:r>
        <w:t xml:space="preserve">Kỳ Kỳ nghe thế, lại cười giễu cợt bạn</w:t>
      </w:r>
    </w:p>
    <w:p>
      <w:pPr>
        <w:pStyle w:val="BodyText"/>
      </w:pPr>
      <w:r>
        <w:t xml:space="preserve">“ Tớ mới nghĩ cậu cũng ngây ngô cười nha. Hai ngươi quả là vợ chồng cười cùng ngay ngô như nhau”</w:t>
      </w:r>
    </w:p>
    <w:p>
      <w:pPr>
        <w:pStyle w:val="BodyText"/>
      </w:pPr>
      <w:r>
        <w:t xml:space="preserve">“Tớ nào có!”</w:t>
      </w:r>
    </w:p>
    <w:p>
      <w:pPr>
        <w:pStyle w:val="BodyText"/>
      </w:pPr>
      <w:r>
        <w:t xml:space="preserve">“Nào có ….” Kỳ Kbắt chiếc vẻ mặt nàng tức giận, chọc bạn than, rồi cô bạn lại ra vẻ bận rộn lảng tránh, chạy đến bàn làm việc.</w:t>
      </w:r>
    </w:p>
    <w:p>
      <w:pPr>
        <w:pStyle w:val="BodyText"/>
      </w:pPr>
      <w:r>
        <w:t xml:space="preserve">Nhã An tưởng mọi chuyện là thôi, ai dè 1 giờ sau dưới lầu nhân viên cửa hàng động tác chạy cuống cuồng, khiến Kỳ kỳ chú ý.</w:t>
      </w:r>
    </w:p>
    <w:p>
      <w:pPr>
        <w:pStyle w:val="BodyText"/>
      </w:pPr>
      <w:r>
        <w:t xml:space="preserve">“Hôm nay bán được nhiều giày như vậy sao ?”</w:t>
      </w:r>
    </w:p>
    <w:p>
      <w:pPr>
        <w:pStyle w:val="BodyText"/>
      </w:pPr>
      <w:r>
        <w:t xml:space="preserve">“Nhờ có chồng chị Nhã An, dưới lầu rất nhiều khách mua đó” Nhân viên cửa hàng thở hồng hộc trả lời, lại vội vàng ôm một đống hộp đựng giày xuống lầu.</w:t>
      </w:r>
    </w:p>
    <w:p>
      <w:pPr>
        <w:pStyle w:val="BodyText"/>
      </w:pPr>
      <w:r>
        <w:t xml:space="preserve">Hai nữ nhân liếc mắt nhìn nhau trao đổi ánh mắt, lập tức bỏ lại trong tay công tác chạy thẳng xuống lầu</w:t>
      </w:r>
    </w:p>
    <w:p>
      <w:pPr>
        <w:pStyle w:val="BodyText"/>
      </w:pPr>
      <w:r>
        <w:t xml:space="preserve">Nhìn xuống cửa hang, hoảng hòn, từ khi cửa hang mình khai trương chưa bao giờ đông đúc tới mức như vậy, nhân viên chạy như đèn cù, tối tăm mặt mũi, khách thì đông đúc …</w:t>
      </w:r>
    </w:p>
    <w:p>
      <w:pPr>
        <w:pStyle w:val="BodyText"/>
      </w:pPr>
      <w:r>
        <w:t xml:space="preserve">“Đấy không phải là chồng cậu sao?” Kỳ Kỳ từ dòng người nhìn ra mặt Giản Thư Hòa, hắn đang ngồi giới thiệu giày cho khách, rồi có rất nhiều vị khách lôi khéo hắn, trnah thủ ăn ít đậu hũ của soái ca. Một đám nữ nhân còn hắn làm trung tâm, mỗi người đều muốn chen đến bên cạnh hắn nói vài lời, rồi mới mặt mày hớn hở cầm lấy giầy đi tính tiền.</w:t>
      </w:r>
    </w:p>
    <w:p>
      <w:pPr>
        <w:pStyle w:val="BodyText"/>
      </w:pPr>
      <w:r>
        <w:t xml:space="preserve">Tô Nhã An không tự chủ nắm chặt lòng bàn tay, ngực như có gió lốc nổi lên......</w:t>
      </w:r>
    </w:p>
    <w:p>
      <w:pPr>
        <w:pStyle w:val="BodyText"/>
      </w:pPr>
      <w:r>
        <w:t xml:space="preserve">Giản Thư Hòa thoáng nhìn thấy bóng vợ, phát tay mỉm cười, còn chen ra khỏi dám nữ nhân kia.</w:t>
      </w:r>
    </w:p>
    <w:p>
      <w:pPr>
        <w:pStyle w:val="BodyText"/>
      </w:pPr>
      <w:r>
        <w:t xml:space="preserve">“Làm sao anh còn không về?”</w:t>
      </w:r>
    </w:p>
    <w:p>
      <w:pPr>
        <w:pStyle w:val="BodyText"/>
      </w:pPr>
      <w:r>
        <w:t xml:space="preserve">“Em chưa về nên anh không đi.” Nàng không để cho hắn ở trên lầu cùng, vậy ở dưới lầu chờ, nhân thể tăng doanh số cho cửa hàng nàng luôn</w:t>
      </w:r>
    </w:p>
    <w:p>
      <w:pPr>
        <w:pStyle w:val="BodyText"/>
      </w:pPr>
      <w:r>
        <w:t xml:space="preserve">“Này anh đẹp trai......” Phía sau lại có nữ khách hàng nhiệt tình gọi</w:t>
      </w:r>
    </w:p>
    <w:p>
      <w:pPr>
        <w:pStyle w:val="BodyText"/>
      </w:pPr>
      <w:r>
        <w:t xml:space="preserve">“Chờ xíu, tôi lập tức đi tới.” Hắn ưu nhã đáp lại, nho nhã lễ độ dáng vẻ làm cho những nữ khách hang mỗi người mặt mày tươi rói.</w:t>
      </w:r>
    </w:p>
    <w:p>
      <w:pPr>
        <w:pStyle w:val="BodyText"/>
      </w:pPr>
      <w:r>
        <w:t xml:space="preserve">“Anh đang làm gì vậy ?” Nàng thanh âm chìm xuống, ngực thì tức</w:t>
      </w:r>
    </w:p>
    <w:p>
      <w:pPr>
        <w:pStyle w:val="BodyText"/>
      </w:pPr>
      <w:r>
        <w:t xml:space="preserve">“Anh giúp em bán hàng, phải thưởng cho anh đó!” Hắn không biết tai vạ đến nơi.</w:t>
      </w:r>
    </w:p>
    <w:p>
      <w:pPr>
        <w:pStyle w:val="BodyText"/>
      </w:pPr>
      <w:r>
        <w:t xml:space="preserve">Tô Nhã An nhìn thấy hắn cười hì hì, nghĩ đến hắn vừa rồi dung vẻ mặt anh tuấn kia nói cười với các cô gái kia, 1 đám nữ nhân nhìn hắn chăm chú…</w:t>
      </w:r>
    </w:p>
    <w:p>
      <w:pPr>
        <w:pStyle w:val="BodyText"/>
      </w:pPr>
      <w:r>
        <w:t xml:space="preserve">“Em có bảo anh làm như vậy à ? Đừng nhiều chuyện nữa anh mau về đi” Nàng cáu giận gầm nhẹ, xoay người tựa như quả pháo nóng nảy xông lên lâu, không muốn phải nhìn này mặt nam nhân này , cũng miễn cho mình sẽ ngay trước mặt khách nổi đóa.</w:t>
      </w:r>
    </w:p>
    <w:p>
      <w:pPr>
        <w:pStyle w:val="BodyText"/>
      </w:pPr>
      <w:r>
        <w:t xml:space="preserve">“Cô ấy làm sao vậy?” Giản Thư Hòa vẻ mặt kinh ngạc, không hiểu mình làm sai rồi cái gì, rõ ràng có ý tốt giúp vợ vậy àm cô ấy nổi giận.</w:t>
      </w:r>
    </w:p>
    <w:p>
      <w:pPr>
        <w:pStyle w:val="BodyText"/>
      </w:pPr>
      <w:r>
        <w:t xml:space="preserve">“Ngươi đã phạm vào đại kỵ hôn nhân, không có một người vợ nào sẽ thích chồng của mình đối với những cô gái khác quá thân thiết.”</w:t>
      </w:r>
    </w:p>
    <w:p>
      <w:pPr>
        <w:pStyle w:val="BodyText"/>
      </w:pPr>
      <w:r>
        <w:t xml:space="preserve">“Ngươi là nói...... Cô ấy đang ghen?!”</w:t>
      </w:r>
    </w:p>
    <w:p>
      <w:pPr>
        <w:pStyle w:val="BodyText"/>
      </w:pPr>
      <w:r>
        <w:t xml:space="preserve">“Thì rõ ràng là thế mà.”</w:t>
      </w:r>
    </w:p>
    <w:p>
      <w:pPr>
        <w:pStyle w:val="BodyText"/>
      </w:pPr>
      <w:r>
        <w:t xml:space="preserve">Giản Thư Hòa mắt sáng rực, nhớ lại hồi trước khi mình nhìn thấy vợ và anh chàng bác sĩ đi với nhau cũng rất tức giận….Nhưng kệ, giờ hắn đang vui mừng, nghĩ tới vợ mình đang ghen. Hắn vui vẻ ra về, không muốn chọc vợ nổi giận nữa.</w:t>
      </w:r>
    </w:p>
    <w:p>
      <w:pPr>
        <w:pStyle w:val="BodyText"/>
      </w:pPr>
      <w:r>
        <w:t xml:space="preserve">Đến buổi tối, Tô Nhã An trong tay còn báo cáo thu của hôm nay, ra khỏi cửa hang thấy chồng đã đứng đợi nàng ở đó.</w:t>
      </w:r>
    </w:p>
    <w:p>
      <w:pPr>
        <w:pStyle w:val="BodyText"/>
      </w:pPr>
      <w:r>
        <w:t xml:space="preserve">“Anh...... sẽ không phải đứng ở chỗ này…?” Qua mấy giờ rồi, hắn đứng đợi lâu như vậy không sợ muỗi đốt à ! Đều qua mấy giờ, chẳng lẽ hắn một mực nơi này cho muỗi đốt?!</w:t>
      </w:r>
    </w:p>
    <w:p>
      <w:pPr>
        <w:pStyle w:val="BodyText"/>
      </w:pPr>
      <w:r>
        <w:t xml:space="preserve">“Nếu anh nói anh đứng đợi em ở đây, em sẽ cảm động chứ ?” Hắn không trả lời ngược lại hỏi vặn lại nàng, khuôn mặt chỉ cười</w:t>
      </w:r>
    </w:p>
    <w:p>
      <w:pPr>
        <w:pStyle w:val="BodyText"/>
      </w:pPr>
      <w:r>
        <w:t xml:space="preserve">“Sẽ không ! Em tại sao phải cảm động ? ” Miệng nàng cứng rắn phủ nhận, nhưng dư âm buổi chiều vẫn còn tức, hắn như vậy đứng bán hàng, các nữ nhân khác nhìn hắn, lại còn quan tâm quá độ hắn. Tức….hắn khiến mình nổi giận, nên để ý anh ta hơn. Hắn làm cho nàng thương tâm lâu như vậy, mới có vài ngày mà thôi, nàng tháy mình vô dụng rồi…</w:t>
      </w:r>
    </w:p>
    <w:p>
      <w:pPr>
        <w:pStyle w:val="BodyText"/>
      </w:pPr>
      <w:r>
        <w:t xml:space="preserve">Nàng quay đầu rời đi, hắn thì đuổi theo ở phía sau.</w:t>
      </w:r>
    </w:p>
    <w:p>
      <w:pPr>
        <w:pStyle w:val="BodyText"/>
      </w:pPr>
      <w:r>
        <w:t xml:space="preserve">“Đi về cùng anh, xe đây mà, em đi đâu ? “</w:t>
      </w:r>
    </w:p>
    <w:p>
      <w:pPr>
        <w:pStyle w:val="BodyText"/>
      </w:pPr>
      <w:r>
        <w:t xml:space="preserve">“Em tự đi tàu điện ngầm về.”</w:t>
      </w:r>
    </w:p>
    <w:p>
      <w:pPr>
        <w:pStyle w:val="BodyText"/>
      </w:pPr>
      <w:r>
        <w:t xml:space="preserve">“Vậy anh sẽ đi cùng em, cùng tản bộ cũng rất lãng mạn, đáng tiếc nơi này nhìn không thấy những vì sao.” Tự nhiên nắm bàn tay nhỏ bé của</w:t>
      </w:r>
    </w:p>
    <w:p>
      <w:pPr>
        <w:pStyle w:val="BodyText"/>
      </w:pPr>
      <w:r>
        <w:t xml:space="preserve">nàng đi, hy vọng con đường này dài thêm 1 chút , 1 chút </w:t>
      </w:r>
    </w:p>
    <w:p>
      <w:pPr>
        <w:pStyle w:val="BodyText"/>
      </w:pPr>
      <w:r>
        <w:t xml:space="preserve">Thấy anh ta nói văn thơ vậy ngạc nhiên, không nghĩ hắn lại nói như vậy, 2 bàn tay nắm chặt vào nhau. Trong lòng nàng rất ấm, cảm giác này thật tốt, quá ấm áp thật khó quên</w:t>
      </w:r>
    </w:p>
    <w:p>
      <w:pPr>
        <w:pStyle w:val="BodyText"/>
      </w:pPr>
      <w:r>
        <w:t xml:space="preserve">“Anh cứ chờ như vậy, nếu em không ra thì sao ? Chúng ta sẽ đi như vậy cả đêm à ?” Nơi này đi bộ thì bao giờ mới về đến nhà.</w:t>
      </w:r>
    </w:p>
    <w:p>
      <w:pPr>
        <w:pStyle w:val="BodyText"/>
      </w:pPr>
      <w:r>
        <w:t xml:space="preserve">“Dù chờ em bao lâu, anh cũng thấy đáng giá.” hắn nắm chặt lòng bàn tay bé nhỏ của nàng nói khẳng định.</w:t>
      </w:r>
    </w:p>
    <w:p>
      <w:pPr>
        <w:pStyle w:val="BodyText"/>
      </w:pPr>
      <w:r>
        <w:t xml:space="preserve">“Anh đỗ xe ở đâu?”</w:t>
      </w:r>
    </w:p>
    <w:p>
      <w:pPr>
        <w:pStyle w:val="BodyText"/>
      </w:pPr>
      <w:r>
        <w:t xml:space="preserve">“A?”</w:t>
      </w:r>
    </w:p>
    <w:p>
      <w:pPr>
        <w:pStyle w:val="BodyText"/>
      </w:pPr>
      <w:r>
        <w:t xml:space="preserve">“ Chân em mỏi nhừ.” Nàng đột nhiên dừng lại.</w:t>
      </w:r>
    </w:p>
    <w:p>
      <w:pPr>
        <w:pStyle w:val="BodyText"/>
      </w:pPr>
      <w:r>
        <w:t xml:space="preserve">Hắn quay đầu nhìn Tô Nhã An cũng không nhúc nhích đứng ở tại chỗ, vẻ mặt quật cường nhìn hắn. Hắn biết rõ, nàng không phải là chân mỏi, mà là đau lòng cho chân của hắn, thật là biết quan tâm! Hắn nói nàng chờ ở quán cà phê, kêu nàng đợi</w:t>
      </w:r>
    </w:p>
    <w:p>
      <w:pPr>
        <w:pStyle w:val="BodyText"/>
      </w:pPr>
      <w:r>
        <w:t xml:space="preserve">“Chờ anh một chút, anh sẽ lái xe tới đây.” Hắn bước nhanh chạy về phía đỗ xe</w:t>
      </w:r>
    </w:p>
    <w:p>
      <w:pPr>
        <w:pStyle w:val="BodyText"/>
      </w:pPr>
      <w:r>
        <w:t xml:space="preserve">Tay đột nhiên bị buông ra hơi thấy mất gì đó. Thiếu hắn cô thấy tay mình lạnh lạnh, trong lòng bàn tay trống không.......Làm sao bây giờ, hắn từng bước tiến tới gần......lấy tay che ngực khỏi thổn thức.</w:t>
      </w:r>
    </w:p>
    <w:p>
      <w:pPr>
        <w:pStyle w:val="BodyText"/>
      </w:pPr>
      <w:r>
        <w:t xml:space="preserve">Ngày thứ 3, sau hôm, giao ước 1 chuyện động trời xảy ra</w:t>
      </w:r>
    </w:p>
    <w:p>
      <w:pPr>
        <w:pStyle w:val="BodyText"/>
      </w:pPr>
      <w:r>
        <w:t xml:space="preserve">Tô Nhã An sáng sớm mở mắt ra, quay người thấy khuôn mặt tươi cười của Giản Thư Hòa gần ngay trước mắt! Nàng chớp chớp mắt vài cái, tưởng mình đang nằm mơ.</w:t>
      </w:r>
    </w:p>
    <w:p>
      <w:pPr>
        <w:pStyle w:val="BodyText"/>
      </w:pPr>
      <w:r>
        <w:t xml:space="preserve">“Sớm.” Hắn khoái trá hỏi, mùi vị bạc hà từ hắn bay bay vào mũi nàng.</w:t>
      </w:r>
    </w:p>
    <w:p>
      <w:pPr>
        <w:pStyle w:val="BodyText"/>
      </w:pPr>
      <w:r>
        <w:t xml:space="preserve">Đây không phải là mộng! Nàng từ trên giường nhảy dựng lên, chùi chùi khoé mắt, tay gỡ gỡ tóc rối.......Nàng quay đầu, nheo mắt nhìn chằm chằm nam nhân đang ở trên giường mình.</w:t>
      </w:r>
    </w:p>
    <w:p>
      <w:pPr>
        <w:pStyle w:val="BodyText"/>
      </w:pPr>
      <w:r>
        <w:t xml:space="preserve">“Làm sao anh lại ở đây ?!”</w:t>
      </w:r>
    </w:p>
    <w:p>
      <w:pPr>
        <w:pStyle w:val="BodyText"/>
      </w:pPr>
      <w:r>
        <w:t xml:space="preserve">“Anh muốn gọi em ăn sáng, nhưng nhìn em đang ngủ say, không nỡ đánh thức em..” Hắn từ từ ngồi dậy, nhìn vẻ mặt của nàng trong gương.</w:t>
      </w:r>
    </w:p>
    <w:p>
      <w:pPr>
        <w:pStyle w:val="BodyText"/>
      </w:pPr>
      <w:r>
        <w:t xml:space="preserve">Biết cô ấy hôm nay không phải ra tiệm, nên không muốn đánh thức cô ấy sớm. Nhưng nhin bộ dáng cô ấy ngủ say lại không nỡ đánh thức, không ăn cũng sao đâu, nhìn cô ấy cũng được…</w:t>
      </w:r>
    </w:p>
    <w:p>
      <w:pPr>
        <w:pStyle w:val="BodyText"/>
      </w:pPr>
      <w:r>
        <w:t xml:space="preserve">“Vậy anh cũng không thể nằm cạnh em như vậy, và ngủ như thế?!” Nàng thiếu chút nữa té xỉu, cảm thấy nam nhân này hành vi bây giờ có vẻ thái quá, lén lén lút lút leo lên giường .</w:t>
      </w:r>
    </w:p>
    <w:p>
      <w:pPr>
        <w:pStyle w:val="BodyText"/>
      </w:pPr>
      <w:r>
        <w:t xml:space="preserve">“Anh không có ngủ, chỉ là nhìn em thôi.” Hắn dám thề chỉ có nháy mắt, không có nhắm mắt bởi vì quá lãng phí.</w:t>
      </w:r>
    </w:p>
    <w:p>
      <w:pPr>
        <w:pStyle w:val="BodyText"/>
      </w:pPr>
      <w:r>
        <w:t xml:space="preserve">Nam nhân này...... Vẻ mặt rất gian gian, lời nói kỳ cục, vẻ mặt thản nhiên nói ra những lời như vậy . Chẳng lẽ hắn nằm ở trên giường nhìn nàng ngủ là đương nhiên sao?!</w:t>
      </w:r>
    </w:p>
    <w:p>
      <w:pPr>
        <w:pStyle w:val="BodyText"/>
      </w:pPr>
      <w:r>
        <w:t xml:space="preserve">“Đi ra ngoài, về sau chưa cho phép không được tuỳ tiện vào phòng em.” Nàng mệnh lệnh hắn lập tức xuống giường.</w:t>
      </w:r>
    </w:p>
    <w:p>
      <w:pPr>
        <w:pStyle w:val="BodyText"/>
      </w:pPr>
      <w:r>
        <w:t xml:space="preserve">“Em tức giận?”</w:t>
      </w:r>
    </w:p>
    <w:p>
      <w:pPr>
        <w:pStyle w:val="BodyText"/>
      </w:pPr>
      <w:r>
        <w:t xml:space="preserve">“Đó là đương nhiên.” Không biết lúc ngủ mình có bị chảy nước miếng hay gì không nữa.. sợ hắn nhìn thấy …Ách! Nàng làm sao lại lo như vậy?</w:t>
      </w:r>
    </w:p>
    <w:p>
      <w:pPr>
        <w:pStyle w:val="BodyText"/>
      </w:pPr>
      <w:r>
        <w:t xml:space="preserve">“Thực xin lỗi, là anh không đúng.” Hắn lập tức nói xin lỗi, trong mắt còn lóe vẻ chân thành tha thiết.</w:t>
      </w:r>
    </w:p>
    <w:p>
      <w:pPr>
        <w:pStyle w:val="BodyText"/>
      </w:pPr>
      <w:r>
        <w:t xml:space="preserve">Nhìn hắn thản nhiên nhận sai lầm, nàng cơn tức cũng giảm xuống.</w:t>
      </w:r>
    </w:p>
    <w:p>
      <w:pPr>
        <w:pStyle w:val="BodyText"/>
      </w:pPr>
      <w:r>
        <w:t xml:space="preserve">“Lần sau đừng có lại như vậy là được.”</w:t>
      </w:r>
    </w:p>
    <w:p>
      <w:pPr>
        <w:pStyle w:val="BodyText"/>
      </w:pPr>
      <w:r>
        <w:t xml:space="preserve">“Cám ơn, mau ra đây ăn điểm tâm vợ yêu ! ” Hắn không chỉ xưng hô ái muội, sến còn hôn nhẹ nàng 1 cái, rồi nhanh rời đi.</w:t>
      </w:r>
    </w:p>
    <w:p>
      <w:pPr>
        <w:pStyle w:val="BodyText"/>
      </w:pPr>
      <w:r>
        <w:t xml:space="preserve">Tô Nhã An che miệng, lấy lại tinh thần, hắn dám hôn trộm mình. Này...... Này...... Cái gì chứ!Gò má hồng hồng</w:t>
      </w:r>
    </w:p>
    <w:p>
      <w:pPr>
        <w:pStyle w:val="BodyText"/>
      </w:pPr>
      <w:r>
        <w:t xml:space="preserve">“aaaaaaaaaa” Nàng dùng chăn mền che kín mặt, cảm giác mình sắp điên rồi, mới snags sớm anh ta đã làm tim nàng loạn nhịp. Đây là phạm quy !</w:t>
      </w:r>
    </w:p>
    <w:p>
      <w:pPr>
        <w:pStyle w:val="BodyText"/>
      </w:pPr>
      <w:r>
        <w:t xml:space="preserve">Muốn công bằng hắn lại nhịch lên, không biết vô tình hay có ý phạm quy, tim lại bị nước chảy đá mòn thế này.</w:t>
      </w:r>
    </w:p>
    <w:p>
      <w:pPr>
        <w:pStyle w:val="BodyText"/>
      </w:pPr>
      <w:r>
        <w:t xml:space="preserve">Cách có vài ngày, nàng ôm ấm áp thoải mái ôm gối, khoé miệng giơ cao, đme mặt hạnh phúc vùi sâu hơn. Chờ 1 chút, trên giường mình có gối ôm từ khi nào vậy…Không đúng …!</w:t>
      </w:r>
    </w:p>
    <w:p>
      <w:pPr>
        <w:pStyle w:val="BodyText"/>
      </w:pPr>
      <w:r>
        <w:t xml:space="preserve">Nàng mở mắt ra, nhìn qua lồng ngực ngấm… Lại là Giản Thư Hòa….</w:t>
      </w:r>
    </w:p>
    <w:p>
      <w:pPr>
        <w:pStyle w:val="BodyText"/>
      </w:pPr>
      <w:r>
        <w:t xml:space="preserve">“Làm sao anh lại chạy tới nơi này ngủ!” Nàng đẩy hắn ra từ trên giường bật dậy.</w:t>
      </w:r>
    </w:p>
    <w:p>
      <w:pPr>
        <w:pStyle w:val="BodyText"/>
      </w:pPr>
      <w:r>
        <w:t xml:space="preserve">Lần này nàng thấy rõ ràng, hắn đích thực là nhắm hai mắt lại đang ngủ, lông mi còn dài hơn mình, ghen tỵ a! .</w:t>
      </w:r>
    </w:p>
    <w:p>
      <w:pPr>
        <w:pStyle w:val="BodyText"/>
      </w:pPr>
      <w:r>
        <w:t xml:space="preserve">“Anh vẫn luôn ngủ ở nơi này.” Hắn xoa xoa mắt, lười biếng mỉm cười quả thực là vũ khí giết người.</w:t>
      </w:r>
    </w:p>
    <w:p>
      <w:pPr>
        <w:pStyle w:val="BodyText"/>
      </w:pPr>
      <w:r>
        <w:t xml:space="preserve">Nàng hoảng hốt không dám mở mắt, phát hiện mình thật sự là thân ở “đất khách”, nơi này không phải là phòng của nàng, mà là phòng ngủ!</w:t>
      </w:r>
    </w:p>
    <w:p>
      <w:pPr>
        <w:pStyle w:val="BodyText"/>
      </w:pPr>
      <w:r>
        <w:t xml:space="preserve">“ Tại sao em lại ở chỗ này?” Nàng không có ấn tượng mình nằm giường của hắn, chỉ nhớ rõ ngày hôm qua ở trong phòng khách sửa sang lại bản thảo, hắn thì ở bện cnahj ký công văn…</w:t>
      </w:r>
    </w:p>
    <w:p>
      <w:pPr>
        <w:pStyle w:val="BodyText"/>
      </w:pPr>
      <w:r>
        <w:t xml:space="preserve">“Tối qua em ngủ gục trên bàn, nên anh đưa em tới giường ngủ cho thoải mái” Hắn không chút hoang mang ngồi dậy, ánh mắt lại vội vàng thưởng thức khuôn mặt nàng xinh đẹp, có một chút hoang mang đáng yêu.</w:t>
      </w:r>
    </w:p>
    <w:p>
      <w:pPr>
        <w:pStyle w:val="BodyText"/>
      </w:pPr>
      <w:r>
        <w:t xml:space="preserve">“Vậy cũng nên đưa em về giường của mình chứ !” Nàng tức giận vì hành động chảng có tý logic nào của chồng, cả đêm nàng đã ôm hắn ngủ…</w:t>
      </w:r>
    </w:p>
    <w:p>
      <w:pPr>
        <w:pStyle w:val="BodyText"/>
      </w:pPr>
      <w:r>
        <w:t xml:space="preserve">“Em đã nói anh không được tự tiên vào phòng em” </w:t>
      </w:r>
    </w:p>
    <w:p>
      <w:pPr>
        <w:pStyle w:val="BodyText"/>
      </w:pPr>
      <w:r>
        <w:t xml:space="preserve">Hắn nói đạo lý, sao mình óc cảm giác bị lừa vậy.</w:t>
      </w:r>
    </w:p>
    <w:p>
      <w:pPr>
        <w:pStyle w:val="BodyText"/>
      </w:pPr>
      <w:r>
        <w:t xml:space="preserve">“Là anh cố ý?”</w:t>
      </w:r>
    </w:p>
    <w:p>
      <w:pPr>
        <w:pStyle w:val="BodyText"/>
      </w:pPr>
      <w:r>
        <w:t xml:space="preserve">“Cố ý cái gì? ” Hắn vô tội giống như tiểu bạch thỏ, đáy lòng cũng đang cười trộm.</w:t>
      </w:r>
    </w:p>
    <w:p>
      <w:pPr>
        <w:pStyle w:val="BodyText"/>
      </w:pPr>
      <w:r>
        <w:t xml:space="preserve">Bất quá hắn ôm nàng ngủ cả 1 đêm, cái gì cũng không thể làm, quả là khảo nghiệm tinh thần mà ! mệt mỏi đấu tranh rồi cùng ngủ thiếp đi</w:t>
      </w:r>
    </w:p>
    <w:p>
      <w:pPr>
        <w:pStyle w:val="BodyText"/>
      </w:pPr>
      <w:r>
        <w:t xml:space="preserve">“Chính là -- anh...... Ai nha, lần sau phải đánh thức em, không cần ôm em trở về phòng như vậy.” Nàng vùng vẫy giật mình, dù sao trên người quần áo coi như chỉnh tề, nếu là lên án hắn ý đồ bất lương ngược lại có vẻ nàng tư tưởng không đơn thuần đối với hắn ý nghĩ kỳ quái.</w:t>
      </w:r>
    </w:p>
    <w:p>
      <w:pPr>
        <w:pStyle w:val="BodyText"/>
      </w:pPr>
      <w:r>
        <w:t xml:space="preserve">Hắn không có trả lời, kéo nàng vào trong ngực</w:t>
      </w:r>
    </w:p>
    <w:p>
      <w:pPr>
        <w:pStyle w:val="BodyText"/>
      </w:pPr>
      <w:r>
        <w:t xml:space="preserve">“Cùng anh ở cùng một chỗ đáng sợ như vậy sao? Vì cái gì vừa tỉnh dậy liền vội vã né anh ra ?” Hắn không thích nàng trốn tránh, hai tay ôm chặt, hi vọng cô ấy đừng có như vậy. Mặc dù hắn ngoài mặt thản nhiên, không bức nàng nhưng hắn trong lòng rất sợ hãi sợ nàng cuối cùng cũng sẽ ra đi, hắn sẽ không quên những giây phút ở bên nhau như thế này.</w:t>
      </w:r>
    </w:p>
    <w:p>
      <w:pPr>
        <w:pStyle w:val="BodyText"/>
      </w:pPr>
      <w:r>
        <w:t xml:space="preserve">“Anh biết rõ nguyên nhân.” Nàng dựa vào hắn sau lưng nhiệt độ cơ thể giọng nói bất đắc dĩ không tin hắn sẽ hoàn toàn không hiểu tâm tình của nàng.</w:t>
      </w:r>
    </w:p>
    <w:p>
      <w:pPr>
        <w:pStyle w:val="BodyText"/>
      </w:pPr>
      <w:r>
        <w:t xml:space="preserve">“ Em yêu anh, nhưng lại sợ bị thương không muốn yêu anh”</w:t>
      </w:r>
    </w:p>
    <w:p>
      <w:pPr>
        <w:pStyle w:val="BodyText"/>
      </w:pPr>
      <w:r>
        <w:t xml:space="preserve">Quả nhiên là, hắn hiểu ,hơn nữa còn nói rất chính xác.Nàng không phủ nhận, yêu thương khiến nàng bất an</w:t>
      </w:r>
    </w:p>
    <w:p>
      <w:pPr>
        <w:pStyle w:val="BodyText"/>
      </w:pPr>
      <w:r>
        <w:t xml:space="preserve">“Vậy thì đừng suy nghĩ yêu hay không yêu, chỉ cần ở lại bên cạnh anh để cho anh yêu em.” hắn bên tai nàng nói nhỏ hứa hẹn, mặc dù biết chính mình tổn thương nàng rất sâu, vẫn mặt dày yêu cầu đòi quyền lợi, sợ cuộc sống nếu thiếu nàng,.. chỉ hận không thể bỏ tim mình ra cho nàng thấy nó vì nàng mà đập như thế nào.</w:t>
      </w:r>
    </w:p>
    <w:p>
      <w:pPr>
        <w:pStyle w:val="BodyText"/>
      </w:pPr>
      <w:r>
        <w:t xml:space="preserve">Nàng như xưa trầm mặc, nhếch môi sợ vừa mở miệng, trong lòng cảm động, chỉ muốn hô to “ em đồng ý”. Dù tỏng lòng có bao nhiêu vết sẹo, không thể quên được tình yêu này, chỉ thấy được sự hói lỗi của hắn lòng nàng thấy không nỡ…</w:t>
      </w:r>
    </w:p>
    <w:p>
      <w:pPr>
        <w:pStyle w:val="BodyText"/>
      </w:pPr>
      <w:r>
        <w:t xml:space="preserve">Thật sự vô dụng ! Nhưng là nàng không ngăn cản được mình mềm lòng, rúc vào ngực, cảm giác được vòng tay hắn ôm chặt, do dự nhưng hạnh phúc giường như đang bao quanh 2 bọn họ vậy dịu dàng, an tâm, ấm áp. ….</w:t>
      </w:r>
    </w:p>
    <w:p>
      <w:pPr>
        <w:pStyle w:val="Compact"/>
      </w:pPr>
      <w:r>
        <w:t xml:space="preserve"> </w:t>
      </w:r>
      <w:r>
        <w:br w:type="textWrapping"/>
      </w:r>
      <w:r>
        <w:br w:type="textWrapping"/>
      </w:r>
    </w:p>
    <w:p>
      <w:pPr>
        <w:pStyle w:val="Heading2"/>
      </w:pPr>
      <w:bookmarkStart w:id="31" w:name="chương-09---end"/>
      <w:bookmarkEnd w:id="31"/>
      <w:r>
        <w:t xml:space="preserve">9. Chương 09 - End</w:t>
      </w:r>
    </w:p>
    <w:p>
      <w:pPr>
        <w:pStyle w:val="Compact"/>
      </w:pPr>
      <w:r>
        <w:br w:type="textWrapping"/>
      </w:r>
      <w:r>
        <w:br w:type="textWrapping"/>
      </w:r>
      <w:r>
        <w:t xml:space="preserve">Chương 9</w:t>
      </w:r>
    </w:p>
    <w:p>
      <w:pPr>
        <w:pStyle w:val="BodyText"/>
      </w:pPr>
      <w:r>
        <w:t xml:space="preserve">Một tháng trôi qua rất nhanh, nhoáng 1 cái đã là ngày cuối cùng. Mấy hôm trước hắn hẹn nàng ăn tối.</w:t>
      </w:r>
    </w:p>
    <w:p>
      <w:pPr>
        <w:pStyle w:val="BodyText"/>
      </w:pPr>
      <w:r>
        <w:t xml:space="preserve">“Nhà hàng này nhất định phải đi cùng vợ yêu, nếu không sẽ rất đáng tiếc nha !.....”</w:t>
      </w:r>
    </w:p>
    <w:p>
      <w:pPr>
        <w:pStyle w:val="BodyText"/>
      </w:pPr>
      <w:r>
        <w:t xml:space="preserve">Nàng âm thầm mừng rỡ đáp ứng, không nghĩ tới nơi hắn đặt là nhà hàng lúc trước khi 1 năm ngày cưới nàng 1 mình ngồi ở nơi này.</w:t>
      </w:r>
    </w:p>
    <w:p>
      <w:pPr>
        <w:pStyle w:val="BodyText"/>
      </w:pPr>
      <w:r>
        <w:t xml:space="preserve">Nàng kinh ngạc nhìn hắn, nhớ rõ nơi này và cảm giác lúc đó,…</w:t>
      </w:r>
    </w:p>
    <w:p>
      <w:pPr>
        <w:pStyle w:val="BodyText"/>
      </w:pPr>
      <w:r>
        <w:t xml:space="preserve">Kỳ thật chọn ở chỗ này dùng cơm, cũng coi như chuộc lỗi, gặp nahan viên phục vụ, nàng có vẻ lúng túng.......Uống lấy chén nước, nhưng 2 giờ đã qua…</w:t>
      </w:r>
    </w:p>
    <w:p>
      <w:pPr>
        <w:pStyle w:val="BodyText"/>
      </w:pPr>
      <w:r>
        <w:t xml:space="preserve">“ Xin lỗi tiểu thư, nhưng sắp đến giờ nhà hàng chúng tôi đóng cửa rồi, cô muốn gọi món không ?” Vẫn là câu nói đó, thật là bi thương….</w:t>
      </w:r>
    </w:p>
    <w:p>
      <w:pPr>
        <w:pStyle w:val="BodyText"/>
      </w:pPr>
      <w:r>
        <w:t xml:space="preserve">“Không…. chờ thêm chút nữa.” Nàng lấy điện thoại di động ra, muốn gọi nhưng lại ném nó vào trong túi.</w:t>
      </w:r>
    </w:p>
    <w:p>
      <w:pPr>
        <w:pStyle w:val="BodyText"/>
      </w:pPr>
      <w:r>
        <w:t xml:space="preserve">Dựa vào cái gì nàng phải gọi chứ. Rõ là hắn hẹn mình ăn cơm mà, kết quả đợi lâu như vậy sẽ không phải quên chứ ? Lúc trước hắn cũng từng vì bận rộn công việc mà quên đó thôi ! Không có khả năng như vậy chứ….</w:t>
      </w:r>
    </w:p>
    <w:p>
      <w:pPr>
        <w:pStyle w:val="BodyText"/>
      </w:pPr>
      <w:r>
        <w:t xml:space="preserve">Tô Nhã An càng nghĩ càng giận đầu muốn bốc hơi, không biết lí do hắn thất hẹn là gì ? Càng chờ càng nổi giận!</w:t>
      </w:r>
    </w:p>
    <w:p>
      <w:pPr>
        <w:pStyle w:val="BodyText"/>
      </w:pPr>
      <w:r>
        <w:t xml:space="preserve">Rốt cục nàng cũng gọi điện, nhưng không ai nghe cả..lại nghe giọng của phục vụ</w:t>
      </w:r>
    </w:p>
    <w:p>
      <w:pPr>
        <w:pStyle w:val="BodyText"/>
      </w:pPr>
      <w:r>
        <w:t xml:space="preserve">“Tiểu thư xin lỗi chúng tôi chuẩn bị đóng cửa.”</w:t>
      </w:r>
    </w:p>
    <w:p>
      <w:pPr>
        <w:pStyle w:val="BodyText"/>
      </w:pPr>
      <w:r>
        <w:t xml:space="preserve">Nụ cười tê tái, cứng lặng chậm rãi đứng dậy, đi ra khỏi nhà hàng….Có thể cảm nhận thấy ánh mắt soi mói của phục vụ, có người hiếu kỳ, có người thông cảm…. ghé tai nhau. Không nghĩ hoàn cảnh đang lặp lại…nước mắt lã chã rơi</w:t>
      </w:r>
    </w:p>
    <w:p>
      <w:pPr>
        <w:pStyle w:val="BodyText"/>
      </w:pPr>
      <w:r>
        <w:t xml:space="preserve">“Tô Nhã An, đây đều là tự bản thân ngươi , đáng đời ngươi......” Nàng lẩm bẩm tự nói, nước mắt rơi tự trách mình chính, ngây ngốc ôm ấp hi vọng, tự làm tự chịu. Nàng tức giận vi mình ngu xuẩn! Lại giao trái tim cho anh ta, lại muốn cùng hắn vẫn là vợ chồng nữa chứ.</w:t>
      </w:r>
    </w:p>
    <w:p>
      <w:pPr>
        <w:pStyle w:val="BodyText"/>
      </w:pPr>
      <w:r>
        <w:t xml:space="preserve">“Ngươi không được khóc...... Không được khóc!” Nàng dùng sức hút mũi, mắng chính mình. Bây giờ phải đối mặt lại thực tế thôi......</w:t>
      </w:r>
    </w:p>
    <w:p>
      <w:pPr>
        <w:pStyle w:val="BodyText"/>
      </w:pPr>
      <w:r>
        <w:t xml:space="preserve">Nàng gọi xe tắc xi, hết hy vọng hoàn toàn đi về nhà, ngày mai sẽ ly hôn. Không được mềm lòng nữa.</w:t>
      </w:r>
    </w:p>
    <w:p>
      <w:pPr>
        <w:pStyle w:val="BodyText"/>
      </w:pPr>
      <w:r>
        <w:t xml:space="preserve">Bất quá một giờ sau, cái quyết định này lại bị Đảm Nhiệm Khải gọi điện thoại làm thay đổi mọi việc.</w:t>
      </w:r>
    </w:p>
    <w:p>
      <w:pPr>
        <w:pStyle w:val="BodyText"/>
      </w:pPr>
      <w:r>
        <w:t xml:space="preserve">“Anh nói gì...... Tai nạn xe cộ á ?!”</w:t>
      </w:r>
    </w:p>
    <w:p>
      <w:pPr>
        <w:pStyle w:val="BodyText"/>
      </w:pPr>
      <w:r>
        <w:t xml:space="preserve">Nàng hai chân như nhũn ra tay phát run, không thể tin như sét đánh giữa trời quang!Hắn thề sẽ ở bên nàng cơ mà… sao lại dám bay đi….</w:t>
      </w:r>
    </w:p>
    <w:p>
      <w:pPr>
        <w:pStyle w:val="BodyText"/>
      </w:pPr>
      <w:r>
        <w:t xml:space="preserve">Hai mươi phút sau, Tô Nhã An gặp Nhiệm Khải ở bệnh viện.</w:t>
      </w:r>
    </w:p>
    <w:p>
      <w:pPr>
        <w:pStyle w:val="BodyText"/>
      </w:pPr>
      <w:r>
        <w:t xml:space="preserve">“Anh ấy ở nơi nào? Bị thương có nặng không?” Nàng lo lắng hỏi, trên mặt tái nhợt lộ vẻ hoảng loạn.</w:t>
      </w:r>
    </w:p>
    <w:p>
      <w:pPr>
        <w:pStyle w:val="BodyText"/>
      </w:pPr>
      <w:r>
        <w:t xml:space="preserve">“Xương bắp chân gãy, tay trật khớp, nhưng không có nguy hiểm đến tính mạng, em đừng quá lo lắng.” Đảm Nhiệm Khải trấn an, cùng nàng vào phòng bệnh vip.</w:t>
      </w:r>
    </w:p>
    <w:p>
      <w:pPr>
        <w:pStyle w:val="BodyText"/>
      </w:pPr>
      <w:r>
        <w:t xml:space="preserve">Giản Thư Hòa phải phẩu thuật, vẫn đang hôn mê. Trên đầu là đầy băng gạt trắng xoá, chân bó thạch cao, khuỷu tay cũng quấn đầy băng gạt. Tuy nói không nguy hiểm đến tính mạng nhưng cũng làm cho Nhã An nước mắt rơi lã chã.</w:t>
      </w:r>
    </w:p>
    <w:p>
      <w:pPr>
        <w:pStyle w:val="BodyText"/>
      </w:pPr>
      <w:r>
        <w:t xml:space="preserve">“Tại sao có thể như vậy...... Anh ấy không phải có lái xe hay sao, sao lại bị xe đụng cơ chứ ?” Nghe nói hắn là tại nạn ngoài ý muốn, sao lại bị thương thành như vậy chứ.</w:t>
      </w:r>
    </w:p>
    <w:p>
      <w:pPr>
        <w:pStyle w:val="BodyText"/>
      </w:pPr>
      <w:r>
        <w:t xml:space="preserve">“Lái xe nói hắn muốn đi mua hoa, khi về gặp 1 chiếc xe, lái xe say rượu, vốn tránh được nhưng cứu 1 đứa trẻ nên mới bị đụng phải.” Đảm Nhiệm Khải chỉ vào bó hồng đỏ ở bên cạnh, giải thích việc bạn tốt làm viêc nghĩa.</w:t>
      </w:r>
    </w:p>
    <w:p>
      <w:pPr>
        <w:pStyle w:val="BodyText"/>
      </w:pPr>
      <w:r>
        <w:t xml:space="preserve">Tô Nhã An cầm lấy bó hoa hồng đỏ kia, những cnahs hoa đang rơi xuống, nước mắt nàng cũng vậy. Thì ra hắn không quên, còn mua hoa chuẩn bị tặng nàng nữa. Đôi mắt vừa khóc, lại vừa mỉm cười, anh ta quả là làm điều thừa rồi. Ngốc quá, mua hao làm gì cơ chứ ? chỉ cần hắn đến, chỉ cần hắn bình an thôi…</w:t>
      </w:r>
    </w:p>
    <w:p>
      <w:pPr>
        <w:pStyle w:val="BodyText"/>
      </w:pPr>
      <w:r>
        <w:t xml:space="preserve">“Hắn không muốn tôi thông báo cho cô, sợ cô lo lắng, nhưng ta nghĩ hắn bị thương nặng như vậy không nói cho cô biết thì có vẻ không tốt, nên thông báo cho cô” Lái xe nói trước khi chủ tịch xỉu đã nói như vậy.</w:t>
      </w:r>
    </w:p>
    <w:p>
      <w:pPr>
        <w:pStyle w:val="BodyText"/>
      </w:pPr>
      <w:r>
        <w:t xml:space="preserve">Đảm Nhiệm Khải cùng với cảnh sát phối hợp điều tra tai nạn, phong toả tin tức sợ giới truyền thông biết được, lại vừa lo lắng kết quả cuộc phẫu thuật.</w:t>
      </w:r>
    </w:p>
    <w:p>
      <w:pPr>
        <w:pStyle w:val="BodyText"/>
      </w:pPr>
      <w:r>
        <w:t xml:space="preserve">“Cám ơn anh.” Nàng ngồi ở bên giường nắm chặt tay chồng, không rời mắt. Đảm Nhiệm Khải biết ý để lại không gian cho vợ chồng họ ra ngoài.</w:t>
      </w:r>
    </w:p>
    <w:p>
      <w:pPr>
        <w:pStyle w:val="BodyText"/>
      </w:pPr>
      <w:r>
        <w:t xml:space="preserve">Đêm khuya, hiệu quả thuốc mê đã hết, đau nức mà tỉnh dậy, Giản Thư Hòa tỉnh lại, mở mắt thấy vợ ngồi bên cạnh, nhăn mày</w:t>
      </w:r>
    </w:p>
    <w:p>
      <w:pPr>
        <w:pStyle w:val="BodyText"/>
      </w:pPr>
      <w:r>
        <w:t xml:space="preserve">“Ai nói với em anh ở đây?”</w:t>
      </w:r>
    </w:p>
    <w:p>
      <w:pPr>
        <w:pStyle w:val="BodyText"/>
      </w:pPr>
      <w:r>
        <w:t xml:space="preserve">“Đảm Nhiệm Khải.”</w:t>
      </w:r>
    </w:p>
    <w:p>
      <w:pPr>
        <w:pStyle w:val="BodyText"/>
      </w:pPr>
      <w:r>
        <w:t xml:space="preserve">“Tên miệng rộng.” Hắn giãy giụa, muốn ngồi dậy uống nước.</w:t>
      </w:r>
    </w:p>
    <w:p>
      <w:pPr>
        <w:pStyle w:val="BodyText"/>
      </w:pPr>
      <w:r>
        <w:t xml:space="preserve">Nàng ngăn cản hắn lộn xộn, giúp hắn dựa người dậy, rồi lấy nước cho chồng.</w:t>
      </w:r>
    </w:p>
    <w:p>
      <w:pPr>
        <w:pStyle w:val="BodyText"/>
      </w:pPr>
      <w:r>
        <w:t xml:space="preserve">“Anh mới kỳ quái, gặp chuyện không may phải để cho em biết chứ ? Để em ngồi như con ngốc nhà hàng chờ anh”</w:t>
      </w:r>
    </w:p>
    <w:p>
      <w:pPr>
        <w:pStyle w:val="BodyText"/>
      </w:pPr>
      <w:r>
        <w:t xml:space="preserve">“Thực xin lỗi, anh….”</w:t>
      </w:r>
    </w:p>
    <w:p>
      <w:pPr>
        <w:pStyle w:val="BodyText"/>
      </w:pPr>
      <w:r>
        <w:t xml:space="preserve">“Anh đừng nói xin lỗi nữa, anh là người xấu…. không giữ lời hứa….” Nghĩ tới hắn phải cấp cứ, tính mạng thì nguy cấp, nàng lại không hay biết gì, trong lòng lại nghĩ hắn quên, oán giận muốn ly hôn nữa chứ…Tô Nhã An mắt đỏ lừ khóc.</w:t>
      </w:r>
    </w:p>
    <w:p>
      <w:pPr>
        <w:pStyle w:val="BodyText"/>
      </w:pPr>
      <w:r>
        <w:t xml:space="preserve">“Đừng khóc anh sợ em lo nên mới không nói, hơn nữa lúc trước anh cũng để em ở 1 mình trong bệnh viện coi như quả báo” Thà vợ mắng hắn còn hơn khóc, hắn không nỡ lòng. Chắc cô ấy đã khóc rất nhiều khi ở nhà hàng ngồi chờ. Hắn không đáng để nàng lãng phí nước mắt, nhẹ lau giọt nước mắt rơi trên má vợ.</w:t>
      </w:r>
    </w:p>
    <w:p>
      <w:pPr>
        <w:pStyle w:val="BodyText"/>
      </w:pPr>
      <w:r>
        <w:t xml:space="preserve">“Anh thật đáng ghét, giả bộ không quan tâm đến em, lại không chịu gọi điện coi em là người ngoài hả ? lại còn anh hùng cứu người nữa chứ ?..... Vạn nhất em biến thành quả phụ thì làm sao bây giờ? Anh nói đi ?” Vươn tay lấy giấy lau nước mắt, quở trách hắn, oán trách không kìm được nước mắt.</w:t>
      </w:r>
    </w:p>
    <w:p>
      <w:pPr>
        <w:pStyle w:val="BodyText"/>
      </w:pPr>
      <w:r>
        <w:t xml:space="preserve">“Vậy thì em sẽ được thừa kế tài sản của anh, trở thành ngươi đại phú bà.” Hắn khôi hài nói, trêu chọc cho nàng vui.</w:t>
      </w:r>
    </w:p>
    <w:p>
      <w:pPr>
        <w:pStyle w:val="BodyText"/>
      </w:pPr>
      <w:r>
        <w:t xml:space="preserve">Tô Nhã An quả thật dừng lại không khóc, hai mắt hung hăng trừng hắn.</w:t>
      </w:r>
    </w:p>
    <w:p>
      <w:pPr>
        <w:pStyle w:val="BodyText"/>
      </w:pPr>
      <w:r>
        <w:t xml:space="preserve">“Anh nói đùa thôi mà, vợ đừng giận mà” . Hắn vội vàng nói. Kỳ thật lúc ấy hắn mất đi ý thức, chưa nghĩ ra cảm nhận của nàng sẽ thế nào, giờ cô ấy như này khiến hắn rất cảm động.</w:t>
      </w:r>
    </w:p>
    <w:p>
      <w:pPr>
        <w:pStyle w:val="BodyText"/>
      </w:pPr>
      <w:r>
        <w:t xml:space="preserve">“Hiện tại mấy giờ?”</w:t>
      </w:r>
    </w:p>
    <w:p>
      <w:pPr>
        <w:pStyle w:val="BodyText"/>
      </w:pPr>
      <w:r>
        <w:t xml:space="preserve">“Hơn hai giờ.” Nàng nâng cổ tay nhìn đồng hồ, không tự nguyện trả lời, không hiểu hắn làm chi đột nhiên quan tâm đến giờ giấc.</w:t>
      </w:r>
    </w:p>
    <w:p>
      <w:pPr>
        <w:pStyle w:val="BodyText"/>
      </w:pPr>
      <w:r>
        <w:t xml:space="preserve">“Vậy có nghĩa em sẽ ở bên cạnh, làm vợ anh sao ?” Hắn nhếch miệng cười nói, vui vẻ. Một tháng đã qua, nàng vừa rồi còn khóc nói không muốn làm quả phụ mà!</w:t>
      </w:r>
    </w:p>
    <w:p>
      <w:pPr>
        <w:pStyle w:val="BodyText"/>
      </w:pPr>
      <w:r>
        <w:t xml:space="preserve">“Chỉ là kéo dài thời kì quan sát mà thôi.” Nàng không muốn làm cho hắn quá đắc ý, ai kêu hắn hại nàng đêm nay đứng ngồi không yên.</w:t>
      </w:r>
    </w:p>
    <w:p>
      <w:pPr>
        <w:pStyle w:val="BodyText"/>
      </w:pPr>
      <w:r>
        <w:t xml:space="preserve">“Cám ơn em.” Hắn nguyện ý làm cho nàng “xem” cả đời, cảm kích cầm tay của nàng, nội tâm không nói lên lời, hắn rất cảm ơn vợ hắn đã tha thứ cho hắn, nguyện ý ở bên người chồng từng phạm phải sai lầm như hắn.</w:t>
      </w:r>
    </w:p>
    <w:p>
      <w:pPr>
        <w:pStyle w:val="BodyText"/>
      </w:pPr>
      <w:r>
        <w:t xml:space="preserve">“Xin lỗi, anh bây giờ trở thành bộ dạng khó coi thế này làm cho em buồn, sau này anh sẽ đền bù….” Nếu không phải vừa bị tai nạn khó cử động thì thật muốn ôm chặt vợ hắn.</w:t>
      </w:r>
    </w:p>
    <w:p>
      <w:pPr>
        <w:pStyle w:val="BodyText"/>
      </w:pPr>
      <w:r>
        <w:t xml:space="preserve">Nàng bĩu bĩu môi, dù không cam lòng bị hắn kích động như vậy.</w:t>
      </w:r>
    </w:p>
    <w:p>
      <w:pPr>
        <w:pStyle w:val="BodyText"/>
      </w:pPr>
      <w:r>
        <w:t xml:space="preserve">“Sau này đừng chọn nhà hàng đó nữa, em không còn mặt mũi vào đó nữa”</w:t>
      </w:r>
    </w:p>
    <w:p>
      <w:pPr>
        <w:pStyle w:val="BodyText"/>
      </w:pPr>
      <w:r>
        <w:t xml:space="preserve">“Tất cả nghe theo em, vợ yêu! .” Hắn vui vẻ vô cùng hôn tay nàng, không chỉ là vui vẻ, mà là chân thành hứa hẹn. Cuộc sống về sau, hắn sẽ quý trọng nàng chuộc lại nỗi đau trong quá khứ.......Sẽ không bao giờ buông đôi tay này nữa.</w:t>
      </w:r>
    </w:p>
    <w:p>
      <w:pPr>
        <w:pStyle w:val="BodyText"/>
      </w:pPr>
      <w:r>
        <w:t xml:space="preserve">Một tháng sau --</w:t>
      </w:r>
    </w:p>
    <w:p>
      <w:pPr>
        <w:pStyle w:val="BodyText"/>
      </w:pPr>
      <w:r>
        <w:t xml:space="preserve">Kể từ khi xảy ra tai nạn xe cộ, Giản Thư Hòa nghỉ dài hạn ở nhà dưỡng thương, công việc toàn bộ giao cho Đảm Nhiệm Khải thay hắn xử lý, thư ký thì mỗi ngày đưa tới văn kiện cho hắn xem qua, báo cáo công việc…..</w:t>
      </w:r>
    </w:p>
    <w:p>
      <w:pPr>
        <w:pStyle w:val="BodyText"/>
      </w:pPr>
      <w:r>
        <w:t xml:space="preserve">Tô Nhã An vì chăm sóc chồng,nên cũng có ít thời gian ở cửa hàng hơn, thuê thêm mấy sinh viên làm ca, còn mình thì ở nhà. Tự mình xuống bếp lo bữa trưa, bữa tối, bổ sung dinh dưỡng cho hắn.</w:t>
      </w:r>
    </w:p>
    <w:p>
      <w:pPr>
        <w:pStyle w:val="BodyText"/>
      </w:pPr>
      <w:r>
        <w:t xml:space="preserve">“Vợ ơi, vợ ơi......” Chiều muộn, trong phòng ngủ nghe thấy tiếng Giản Thư Hòa la lên. Trong phòng bếp nữ nhân kia chạy nhanh như bay đến</w:t>
      </w:r>
    </w:p>
    <w:p>
      <w:pPr>
        <w:pStyle w:val="BodyText"/>
      </w:pPr>
      <w:r>
        <w:t xml:space="preserve">“Anh làm sao vậy, chân lại đau sao?” Nàng đẩy cửa vào, khẩn trương kiểm tra vết thương của chồng, trong khoảng thời gian này như chăm sóc 1 đứa trẻ vậy , hắn mà kêu thì phải chạy đến ngay.</w:t>
      </w:r>
    </w:p>
    <w:p>
      <w:pPr>
        <w:pStyle w:val="BodyText"/>
      </w:pPr>
      <w:r>
        <w:t xml:space="preserve">Hắn lắc đầu, ôn nhu kéo hai tay của nàng thâm tình nói:</w:t>
      </w:r>
    </w:p>
    <w:p>
      <w:pPr>
        <w:pStyle w:val="BodyText"/>
      </w:pPr>
      <w:r>
        <w:t xml:space="preserve">“Anh nhớ em.” </w:t>
      </w:r>
    </w:p>
    <w:p>
      <w:pPr>
        <w:pStyle w:val="BodyText"/>
      </w:pPr>
      <w:r>
        <w:t xml:space="preserve">Nàng thất thần, khóe mắt khẽ rung động...... Không phải là trúng gió...... Nàng hất tay của hắn ra, tức đến máu lên não</w:t>
      </w:r>
    </w:p>
    <w:p>
      <w:pPr>
        <w:pStyle w:val="BodyText"/>
      </w:pPr>
      <w:r>
        <w:t xml:space="preserve"> “Giản Thư Hòa! Anh lại thế nữa, không có việc gì đừng gọi em như thế chứ”</w:t>
      </w:r>
    </w:p>
    <w:p>
      <w:pPr>
        <w:pStyle w:val="BodyText"/>
      </w:pPr>
      <w:r>
        <w:t xml:space="preserve">Nam nhân này cứ 10 phút lại gọi nàng 1 lần, nhớ gì kì vậy! </w:t>
      </w:r>
    </w:p>
    <w:p>
      <w:pPr>
        <w:pStyle w:val="BodyText"/>
      </w:pPr>
      <w:r>
        <w:t xml:space="preserve">“Anh muốn ra ngoài, ở bên cạnh em, ở đây rất buồn chán” Hắn giờ không thích ti vi, không thích báo, thích vợ cơ .. … </w:t>
      </w:r>
    </w:p>
    <w:p>
      <w:pPr>
        <w:pStyle w:val="BodyText"/>
      </w:pPr>
      <w:r>
        <w:t xml:space="preserve">“Không được, anh ở cạnh sẽ làm em phân tâm, hơn nữa thương tích của anh không thể di chuyển được” . Anh ta làm nàng nhiều phen hoảng hồn rồi, với với ngã lăn nhào, lo chết được</w:t>
      </w:r>
    </w:p>
    <w:p>
      <w:pPr>
        <w:pStyle w:val="BodyText"/>
      </w:pPr>
      <w:r>
        <w:t xml:space="preserve">“Vậy anh sẽ không nói gì cả, chỉ ở cạnh bên em thôi được không ?” Hắn như đứa trẻ hứa hẹn, gần đây niềm vui thú lớn nhất chính là “bám lấy vợ ”, mở mắt ra hắn muốn phải nhìn thấy mặt vợ, nếu không sẽ kêu than cho thấy mặt vợ thì thôi. </w:t>
      </w:r>
    </w:p>
    <w:p>
      <w:pPr>
        <w:pStyle w:val="BodyText"/>
      </w:pPr>
      <w:r>
        <w:t xml:space="preserve">“Không được anh sẽ làm em phân tâm” Hắn còn dám nói, cứ muốn yên ổn 1 lát hắn lại tay chân không an phận quấy nhiễu nàng, ánh mắt thì chớp không rời, làm lòng nàng nhiễu loạn lòng người.</w:t>
      </w:r>
    </w:p>
    <w:p>
      <w:pPr>
        <w:pStyle w:val="BodyText"/>
      </w:pPr>
      <w:r>
        <w:t xml:space="preserve">Nàng sẽ không lại bị lừa!</w:t>
      </w:r>
    </w:p>
    <w:p>
      <w:pPr>
        <w:pStyle w:val="BodyText"/>
      </w:pPr>
      <w:r>
        <w:t xml:space="preserve">Tô Nhã An đứng dậy rời đi, hắn thì giữ chặt nàng. Nàng thở phì phì quay đầu lại, hắn lập tức vẻ mặt đáng thương, cộng thêm tay chân đều quấn quít lấy băng gạc bộ dáng, luôn hại nàng mềm lòng. </w:t>
      </w:r>
    </w:p>
    <w:p>
      <w:pPr>
        <w:pStyle w:val="BodyText"/>
      </w:pPr>
      <w:r>
        <w:t xml:space="preserve">“Ăn cơm trước đi đã.” Nàng lại bị trượng phu “đánh bại”, nghĩ thầm may là bản thiết kế sửa xong rồi….</w:t>
      </w:r>
    </w:p>
    <w:p>
      <w:pPr>
        <w:pStyle w:val="BodyText"/>
      </w:pPr>
      <w:r>
        <w:t xml:space="preserve">Hắn lập tức lộ ra nụ cười, vui vẻ buông tay.</w:t>
      </w:r>
    </w:p>
    <w:p>
      <w:pPr>
        <w:pStyle w:val="BodyText"/>
      </w:pPr>
      <w:r>
        <w:t xml:space="preserve">Nàng trở lại trong phòng bếp, rất nhanh chuẩn bị vài món ăn, lại bưng trở về phòng cùng nhau dùng cơm.</w:t>
      </w:r>
    </w:p>
    <w:p>
      <w:pPr>
        <w:pStyle w:val="BodyText"/>
      </w:pPr>
      <w:r>
        <w:t xml:space="preserve">Bởi vì hắn thuận tay phải, nhưng bị thương nên nàng phải giúp hắn gắp thức ăn, cầm thìa đút cho hắn, 2 vợ chồng 1 tháng này tình cảm có nhiều gần gũi hơn.</w:t>
      </w:r>
    </w:p>
    <w:p>
      <w:pPr>
        <w:pStyle w:val="BodyText"/>
      </w:pPr>
      <w:r>
        <w:t xml:space="preserve">Ngay từ đầu nàng không có thói quen như vậy bị hắn hôn suốt, bất quá được 1 thời gian thích ứng thấy cực kỳ ngọt ngào, thi thoảng đấu khẩu no nhỏ tán gẫu.</w:t>
      </w:r>
    </w:p>
    <w:p>
      <w:pPr>
        <w:pStyle w:val="BodyText"/>
      </w:pPr>
      <w:r>
        <w:t xml:space="preserve">“Thực xin lỗi trong khoảng thời gian này đều phiền em phải chăm sóc cho anh.” Hắn nhìn vợ ôn nhu, cầm trái cây ăn nói lời cảm tạ lão bà. Thời gian này bị thương, mới hiểu được có người ở bên người dốc lòng chăm sóc là chuyện cực kỳ hạnh phúc, trong hoạ có phúc .</w:t>
      </w:r>
    </w:p>
    <w:p>
      <w:pPr>
        <w:pStyle w:val="BodyText"/>
      </w:pPr>
      <w:r>
        <w:t xml:space="preserve">“Nếu là em bị thương, anh cũng sẽ như vậy chiếu cố em.” Nàng cười cười. Kỳ thật có thể được gàn người mình yêu, cũng là một hạnh phúc. Chỉ là nàng hi vọng hắn về sau đừng bao giờ bị thương thế này, làm nàng rát lo lắng.</w:t>
      </w:r>
    </w:p>
    <w:p>
      <w:pPr>
        <w:pStyle w:val="BodyText"/>
      </w:pPr>
      <w:r>
        <w:t xml:space="preserve">Giản Thư Hòa ngưng mắt nhìn thê tử nét mặt ôn nhu uyển chuyển hàm xúc tươi cười, bị nàng làm cảm động thật cám ơn ông trời đã mang lại cho hắn 1 thiên thần xinh đẹp như vậy, người mà hắn yêu…</w:t>
      </w:r>
    </w:p>
    <w:p>
      <w:pPr>
        <w:pStyle w:val="BodyText"/>
      </w:pPr>
      <w:r>
        <w:t xml:space="preserve">“Vậy cũng được, anh nhất định sẽ thật tốt giúp em tắm rửa, từ đầu đến chân phải thơm ngào ngạt.” Hắn trực tiếp nằm ở trên vai nàng sám hối.</w:t>
      </w:r>
    </w:p>
    <w:p>
      <w:pPr>
        <w:pStyle w:val="BodyText"/>
      </w:pPr>
      <w:r>
        <w:t xml:space="preserve">“Không đứng đắn!” Nàng huýt hắn 1 cái, đẩy ra hắn.</w:t>
      </w:r>
    </w:p>
    <w:p>
      <w:pPr>
        <w:pStyle w:val="BodyText"/>
      </w:pPr>
      <w:r>
        <w:t xml:space="preserve">“Đừng… anh nói thật...... để anh sẽ nhớ kỹ mùi thơm này......” Hắn ôm eo của nàng không tha, tham lam ngửi mùi hương thoang thoảng trên người nàng. Hắn muốn từ từ mà ghi nhớ mùi thơm của nàng, không như trước thô lỗ cướp đoạt.</w:t>
      </w:r>
    </w:p>
    <w:p>
      <w:pPr>
        <w:pStyle w:val="BodyText"/>
      </w:pPr>
      <w:r>
        <w:t xml:space="preserve">“Thư Hoàn ?” Không khí đột nhiên trở nên có chút lạ, nàng phát giác được trượng phu không phải là đang đùa.</w:t>
      </w:r>
    </w:p>
    <w:p>
      <w:pPr>
        <w:pStyle w:val="BodyText"/>
      </w:pPr>
      <w:r>
        <w:t xml:space="preserve">Hắn ngẩng đầu lên, ánh mắt u ám, trầm ngưng trên nét mặt mê hoặc.</w:t>
      </w:r>
    </w:p>
    <w:p>
      <w:pPr>
        <w:pStyle w:val="BodyText"/>
      </w:pPr>
      <w:r>
        <w:t xml:space="preserve">“Anh hôn em được chứ vợ yêu ?” Môi của hắn gần trong gang tấc, nhưng không có chính thức tiếp xúc chỉ dùng lòng ngón tay thay thế, truyền lại khát vọng trong lòng.</w:t>
      </w:r>
    </w:p>
    <w:p>
      <w:pPr>
        <w:pStyle w:val="BodyText"/>
      </w:pPr>
      <w:r>
        <w:t xml:space="preserve">Cặp mắt đen nhìn hắn, không rõ hắn đang hỏi hay dụ dỗ. Nàng không nói, hôn hắn.</w:t>
      </w:r>
    </w:p>
    <w:p>
      <w:pPr>
        <w:pStyle w:val="BodyText"/>
      </w:pPr>
      <w:r>
        <w:t xml:space="preserve">Bọn họ lập tức nhiệt liệt đáp lại, môi mềm mại gắn chặt vào nhau, càng hôn càng triền miên, khiến nàng suy nghĩ mê nguội.</w:t>
      </w:r>
    </w:p>
    <w:p>
      <w:pPr>
        <w:pStyle w:val="BodyText"/>
      </w:pPr>
      <w:r>
        <w:t xml:space="preserve">Hắn ôm nàng thật chặt, say đắm hơi thở ngọt ngào, kìm long không được vuốt ve da thịt nàng. Bàn tay mơn trớn, càng lúc càng nóng lên. Nàng rất nhanh phát giác hắn muốn không chỉ là một cái hôn, đột nhiên tách môi ra--</w:t>
      </w:r>
    </w:p>
    <w:p>
      <w:pPr>
        <w:pStyle w:val="BodyText"/>
      </w:pPr>
      <w:r>
        <w:t xml:space="preserve">“Thương thế của anh còn chưa khỏi.” Nàng thở dốc cảnh cáo, không thể không quan tâm thương thế của hắn.</w:t>
      </w:r>
    </w:p>
    <w:p>
      <w:pPr>
        <w:pStyle w:val="BodyText"/>
      </w:pPr>
      <w:r>
        <w:t xml:space="preserve">“Em có thể ở trên.” Hắn câu dẫn, lơ đễnh cười khẽ, trong đầu đã hiện lên một cảnh tượng. Nàng mỗi lần giúp hắn tắm làm hắn khó mà kiềm lòng, nêu không phải bị thương thật muốn ngay lúc đó đè ngã nàng.</w:t>
      </w:r>
    </w:p>
    <w:p>
      <w:pPr>
        <w:pStyle w:val="BodyText"/>
      </w:pPr>
      <w:r>
        <w:t xml:space="preserve">“Cái gì?” Nàng hai gò má ửng hồng, không dám nghĩ trong đầu, nhưng ở trên mặt......</w:t>
      </w:r>
    </w:p>
    <w:p>
      <w:pPr>
        <w:pStyle w:val="BodyText"/>
      </w:pPr>
      <w:r>
        <w:t xml:space="preserve">Hừm!</w:t>
      </w:r>
    </w:p>
    <w:p>
      <w:pPr>
        <w:pStyle w:val="BodyText"/>
      </w:pPr>
      <w:r>
        <w:t xml:space="preserve">“Anh sẽ dạy em......” Hắn đem nàng ôm vào trong ngực, bên tai nàng tỉ tê….</w:t>
      </w:r>
    </w:p>
    <w:p>
      <w:pPr>
        <w:pStyle w:val="BodyText"/>
      </w:pPr>
      <w:r>
        <w:t xml:space="preserve">“Đó… chính là như vậy.”</w:t>
      </w:r>
    </w:p>
    <w:p>
      <w:pPr>
        <w:pStyle w:val="BodyText"/>
      </w:pPr>
      <w:r>
        <w:t xml:space="preserve">“......”</w:t>
      </w:r>
    </w:p>
    <w:p>
      <w:pPr>
        <w:pStyle w:val="BodyText"/>
      </w:pPr>
      <w:r>
        <w:t xml:space="preserve">Nàng căn bản không mặt mũi trả lời, không nghĩ mình chủ động. Anh ta bình thường nhã nhặn, lên giường 1 cái cái gì cũng dám làm</w:t>
      </w:r>
    </w:p>
    <w:p>
      <w:pPr>
        <w:pStyle w:val="BodyText"/>
      </w:pPr>
      <w:r>
        <w:t xml:space="preserve">“Thả lỏng.”</w:t>
      </w:r>
    </w:p>
    <w:p>
      <w:pPr>
        <w:pStyle w:val="BodyText"/>
      </w:pPr>
      <w:r>
        <w:t xml:space="preserve">Hắn trầm thấp khêu gợi ma lực, bồi hồi tại nàng giữa hai chân nàng ngón tay quấy phá</w:t>
      </w:r>
    </w:p>
    <w:p>
      <w:pPr>
        <w:pStyle w:val="BodyText"/>
      </w:pPr>
      <w:r>
        <w:t xml:space="preserve">“Anh thật sự có thể?” Còn sót lại lý trí, nàng cũng chỉ biết lo lắng thân thể của hắn.</w:t>
      </w:r>
    </w:p>
    <w:p>
      <w:pPr>
        <w:pStyle w:val="BodyText"/>
      </w:pPr>
      <w:r>
        <w:t xml:space="preserve">“Em sẽ biết ngay thôi......” Hắn thống khổ cười một tiếng</w:t>
      </w:r>
    </w:p>
    <w:p>
      <w:pPr>
        <w:pStyle w:val="BodyText"/>
      </w:pPr>
      <w:r>
        <w:t xml:space="preserve">Bọn họ chặt chẽ kết hợp, không chỉ là thân thể phấn khích, 2 tâm hồn hoà làm</w:t>
      </w:r>
    </w:p>
    <w:p>
      <w:pPr>
        <w:pStyle w:val="BodyText"/>
      </w:pPr>
      <w:r>
        <w:t xml:space="preserve">“Em thật là đẹp.” Mái tóc dài của nàng xõa xuống, làn da trắng phiêu động, làm hắn say mê . Tay của hắn còn vuốt ve trêu trọc nàng.</w:t>
      </w:r>
    </w:p>
    <w:p>
      <w:pPr>
        <w:pStyle w:val="BodyText"/>
      </w:pPr>
      <w:r>
        <w:t xml:space="preserve">“Tay của anh ?!” Nàng nhìn thấy 2 bàn tay hắn rỗ rằng đang đặt ở trên ngực nàng, quần áo của mình cũng bay hết.</w:t>
      </w:r>
    </w:p>
    <w:p>
      <w:pPr>
        <w:pStyle w:val="BodyText"/>
      </w:pPr>
      <w:r>
        <w:t xml:space="preserve">Hắn lừa gạt nàng!</w:t>
      </w:r>
    </w:p>
    <w:p>
      <w:pPr>
        <w:pStyle w:val="BodyText"/>
      </w:pPr>
      <w:r>
        <w:t xml:space="preserve">“A --”</w:t>
      </w:r>
    </w:p>
    <w:p>
      <w:pPr>
        <w:pStyle w:val="BodyText"/>
      </w:pPr>
      <w:r>
        <w:t xml:space="preserve">Hắn cố ý mãnh lực, làm chuyện xấu phân tán chú ý của nàng, làm cho hai người kết hợp thêm kỹ càng,......</w:t>
      </w:r>
    </w:p>
    <w:p>
      <w:pPr>
        <w:pStyle w:val="BodyText"/>
      </w:pPr>
      <w:r>
        <w:t xml:space="preserve">Nàng cắn chặt răng cũng không nhịn được xấu hổ muốn chết chao đảo. Hắn chậm một chút đuổi kịp, chế ngự thân thể nàng, trong cơ thể dục vọng được thỏa mãn, nhưng nhìn nàng mặt ửng hồng ngã xuống khi hắn trong ngực. Hắn nghĩ, vậy hẳn là hạnh phúc.</w:t>
      </w:r>
    </w:p>
    <w:p>
      <w:pPr>
        <w:pStyle w:val="BodyText"/>
      </w:pPr>
      <w:r>
        <w:t xml:space="preserve">Giản Thư Hòa trìu mến khẽ vuốt khuôn mặt vợ đỏ hồng, nhưng nàng đã khoi phục tinh thần nhớ ra, cho hắn 1 quyền.</w:t>
      </w:r>
    </w:p>
    <w:p>
      <w:pPr>
        <w:pStyle w:val="BodyText"/>
      </w:pPr>
      <w:r>
        <w:t xml:space="preserve">“Rõ ràng gạt em! Anh xấu lắm......”</w:t>
      </w:r>
    </w:p>
    <w:p>
      <w:pPr>
        <w:pStyle w:val="BodyText"/>
      </w:pPr>
      <w:r>
        <w:t xml:space="preserve">“Là tình yêu của em giúp anh khỏi liền.” Hắn dõng dạc, nắm tay của nàng cười to, sợ nàng đánh lâu tay sẽ đau.</w:t>
      </w:r>
    </w:p>
    <w:p>
      <w:pPr>
        <w:pStyle w:val="BodyText"/>
      </w:pPr>
      <w:r>
        <w:t xml:space="preserve">“Nói hưu nói vượn, rõ ràng là anh cố ý gạt em để em phải bận rộn” Tô Nhã An vừa nghĩ tới chính mình mỗi ngày nghiêm túc chiếu cố hắn, vừa rồi còn uy hắn ăn cơm, ăn trái cây, cuối cùng ngay cả mình cũng bị hắn “ăn hết” trong lòng đã cảm thấy thật không cam lòng.</w:t>
      </w:r>
    </w:p>
    <w:p>
      <w:pPr>
        <w:pStyle w:val="BodyText"/>
      </w:pPr>
      <w:r>
        <w:t xml:space="preserve">Không trách được tay của hắn rõ ràng bị thương không nặng nhưng vẫn không tốt lên, thì ra là làm bộ !</w:t>
      </w:r>
    </w:p>
    <w:p>
      <w:pPr>
        <w:pStyle w:val="BodyText"/>
      </w:pPr>
      <w:r>
        <w:t xml:space="preserve">Lại ôn nhu hôn nàng, hắn tham lam sự chăm sóc của nàng, thoải mái khi vợ yêu ở bên. Hôn như vậy làm nàng bị nhột, khó chịu la</w:t>
      </w:r>
    </w:p>
    <w:p>
      <w:pPr>
        <w:pStyle w:val="BodyText"/>
      </w:pPr>
      <w:r>
        <w:t xml:space="preserve">“Ha ha......Anh...... đáng.” Nàng cười mắng, bởi vì cổ nhột không chịu nổi, đành đầu hàng, quy thuận nằm trong ngực chồng.</w:t>
      </w:r>
    </w:p>
    <w:p>
      <w:pPr>
        <w:pStyle w:val="BodyText"/>
      </w:pPr>
      <w:r>
        <w:t xml:space="preserve">Nghĩ tới nghĩ lui, chồng không muốn gạt nàng, chỉ muốn ở bên nàng. “ ngốc”</w:t>
      </w:r>
    </w:p>
    <w:p>
      <w:pPr>
        <w:pStyle w:val="BodyText"/>
      </w:pPr>
      <w:r>
        <w:t xml:space="preserve">Không 1 tiếng động, ôm vợ cười dịu dàng</w:t>
      </w:r>
    </w:p>
    <w:p>
      <w:pPr>
        <w:pStyle w:val="BodyText"/>
      </w:pPr>
      <w:r>
        <w:t xml:space="preserve">“Vợ à, đừng uống thuốc tránh thai, có con sẽ sinh được không ?” Hắn đột nhiên vuốt bụng của nàng, muốn nàng ngày mai không cần uống thuốc .</w:t>
      </w:r>
    </w:p>
    <w:p>
      <w:pPr>
        <w:pStyle w:val="BodyText"/>
      </w:pPr>
      <w:r>
        <w:t xml:space="preserve">“......”</w:t>
      </w:r>
    </w:p>
    <w:p>
      <w:pPr>
        <w:pStyle w:val="BodyText"/>
      </w:pPr>
      <w:r>
        <w:t xml:space="preserve">Nàng ngước mắt nhìn hắn, ánh mắt hoài nghi, lửa giận.</w:t>
      </w:r>
    </w:p>
    <w:p>
      <w:pPr>
        <w:pStyle w:val="BodyText"/>
      </w:pPr>
      <w:r>
        <w:t xml:space="preserve">“Anh không phải muốn dùng con để trói buộc em đâu, anh yêu em, cũng sẽ yêu con của chúng ta.” Hắn ôn nhu hôn mi nàng, biết rõ ái thê đang nghĩ sai.</w:t>
      </w:r>
    </w:p>
    <w:p>
      <w:pPr>
        <w:pStyle w:val="BodyText"/>
      </w:pPr>
      <w:r>
        <w:t xml:space="preserve">Dù trước kia hắn đã từng có ý nghĩ đó, nhưng hắn muốn nàng phải tự nguyện, hắn sẽ bòi đắp tình cảm của mình, làm cho nàng thật thoải mái, thật hạnh phúc như vậy bọn họ mới sóc thể ở cạnh nhau thật lâu, thật lâu. Dưỡng bệnh làm cho hắn suy nghĩ cùng trưởng thành hơn.</w:t>
      </w:r>
    </w:p>
    <w:p>
      <w:pPr>
        <w:pStyle w:val="BodyText"/>
      </w:pPr>
      <w:r>
        <w:t xml:space="preserve">“Thật chứ ?”</w:t>
      </w:r>
    </w:p>
    <w:p>
      <w:pPr>
        <w:pStyle w:val="BodyText"/>
      </w:pPr>
      <w:r>
        <w:t xml:space="preserve">Giọng nói của nàng vẫn có chút hoài nghi, nhưng trong lòng rất vui mừng .</w:t>
      </w:r>
    </w:p>
    <w:p>
      <w:pPr>
        <w:pStyle w:val="BodyText"/>
      </w:pPr>
      <w:r>
        <w:t xml:space="preserve">“Chúng ta sẽ nhanh có con, lúc đó em sẽ biết” Hắn tin mình có thể làm 1 người cha tốt, mong đợi vợ có mang.</w:t>
      </w:r>
    </w:p>
    <w:p>
      <w:pPr>
        <w:pStyle w:val="BodyText"/>
      </w:pPr>
      <w:r>
        <w:t xml:space="preserve">Nhưng mà nhìn hắn nghiêm túc cùng tự tin, cũng làm cho sắc mặt của nàng có chút khó coi.</w:t>
      </w:r>
    </w:p>
    <w:p>
      <w:pPr>
        <w:pStyle w:val="BodyText"/>
      </w:pPr>
      <w:r>
        <w:t xml:space="preserve">“Em chưa muốn sinh con sớm như vậy, 2 năm nữa được không em muốn chuyên tâm vào công việc hiện tại.”</w:t>
      </w:r>
    </w:p>
    <w:p>
      <w:pPr>
        <w:pStyle w:val="BodyText"/>
      </w:pPr>
      <w:r>
        <w:t xml:space="preserve">Không thẻ cứ thế vứt bỏ bạn bè được, phải có trách nhiệm với công việc.</w:t>
      </w:r>
    </w:p>
    <w:p>
      <w:pPr>
        <w:pStyle w:val="BodyText"/>
      </w:pPr>
      <w:r>
        <w:t xml:space="preserve">“Anh không vui ?”</w:t>
      </w:r>
    </w:p>
    <w:p>
      <w:pPr>
        <w:pStyle w:val="BodyText"/>
      </w:pPr>
      <w:r>
        <w:t xml:space="preserve">Giản Thư Hòa trầm mặt, trầm ngâm trong chốc lát.</w:t>
      </w:r>
    </w:p>
    <w:p>
      <w:pPr>
        <w:pStyle w:val="BodyText"/>
      </w:pPr>
      <w:r>
        <w:t xml:space="preserve">“Dù thế nào anh cũng tôn trọng quyết định của em, nhưng như vậy em sẽ ít có thời gian ở bên, anh cũng rất buồn nha” Hắn muốn được ôm vợ yêu cơ ! Hắn muốn ích kỷ Bọn họ mới “hợp lại” không lâu, mùa xuân đang bắt đầu......</w:t>
      </w:r>
    </w:p>
    <w:p>
      <w:pPr>
        <w:pStyle w:val="BodyText"/>
      </w:pPr>
      <w:r>
        <w:t xml:space="preserve">Tô Nhã An suýt nữa mắt trợn trắng, không nghĩ tới chồng nàng nghĩ thế….</w:t>
      </w:r>
    </w:p>
    <w:p>
      <w:pPr>
        <w:pStyle w:val="BodyText"/>
      </w:pPr>
      <w:r>
        <w:t xml:space="preserve">Hắn sít sao ôm lấy thê tử -- cả đời này hắn quyết sẽ yêu nữ nhân này.</w:t>
      </w:r>
    </w:p>
    <w:p>
      <w:pPr>
        <w:pStyle w:val="BodyText"/>
      </w:pPr>
      <w:r>
        <w:t xml:space="preserve">“Vợ à, cám ơn em đã ở lại bên cạnh anh.”</w:t>
      </w:r>
    </w:p>
    <w:p>
      <w:pPr>
        <w:pStyle w:val="BodyText"/>
      </w:pPr>
      <w:r>
        <w:t xml:space="preserve">“Không khách khí, nếu đối xử không tốt em sẽ chạy đó!” Nhắc nhở chòng, không được phớt lờ trong hôn nhân.</w:t>
      </w:r>
    </w:p>
    <w:p>
      <w:pPr>
        <w:pStyle w:val="BodyText"/>
      </w:pPr>
      <w:r>
        <w:t xml:space="preserve">“Anh sẽ ghi nhớ.” Trải qua 1 lần hắn thấy đủ là bài học lắm rồi, nếu làm cho nàng chạy mất quả là sỉ nhục lớn</w:t>
      </w:r>
    </w:p>
    <w:p>
      <w:pPr>
        <w:pStyle w:val="BodyText"/>
      </w:pPr>
      <w:r>
        <w:t xml:space="preserve">“Còn có một câu.”</w:t>
      </w:r>
    </w:p>
    <w:p>
      <w:pPr>
        <w:pStyle w:val="BodyText"/>
      </w:pPr>
      <w:r>
        <w:t xml:space="preserve">“Câu gì ?”</w:t>
      </w:r>
    </w:p>
    <w:p>
      <w:pPr>
        <w:pStyle w:val="BodyText"/>
      </w:pPr>
      <w:r>
        <w:t xml:space="preserve">“Em yêu anh.” Hôn nhẹ, tình cảm cũng rất sâu.</w:t>
      </w:r>
    </w:p>
    <w:p>
      <w:pPr>
        <w:pStyle w:val="BodyText"/>
      </w:pPr>
      <w:r>
        <w:t xml:space="preserve">Hắn cười nắm tay của nàng.</w:t>
      </w:r>
    </w:p>
    <w:p>
      <w:pPr>
        <w:pStyle w:val="BodyText"/>
      </w:pPr>
      <w:r>
        <w:t xml:space="preserve">“ Anh cũng rất yêu em, vợ yêu à!” </w:t>
      </w:r>
    </w:p>
    <w:p>
      <w:pPr>
        <w:pStyle w:val="BodyText"/>
      </w:pPr>
      <w:r>
        <w:t xml:space="preserve">Giờ khắc này, hai người đều xác định được đây là người họ sẽ nắm tay cho đến cả cuộc đời, cũng may hoạn nạn bọn họ mới nhân thấy rõ giá trị của tình yêu, của hôn nhân, biết trân trọng mọi thứ. Duyên phận này họ sẽ không bao giờ buông tay.</w:t>
      </w:r>
    </w:p>
    <w:p>
      <w:pPr>
        <w:pStyle w:val="Compact"/>
      </w:pPr>
      <w:r>
        <w:t xml:space="preserve">---EN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vo-yeu-xin-dung-buo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2f74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ợ Yêu Xin Dừng Bước</dc:title>
  <dc:creator/>
</cp:coreProperties>
</file>